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AU"/>
        </w:rPr>
        <w:id w:val="1287701996"/>
        <w:docPartObj>
          <w:docPartGallery w:val="Table of Contents"/>
          <w:docPartUnique/>
        </w:docPartObj>
      </w:sdtPr>
      <w:sdtEndPr>
        <w:rPr>
          <w:b/>
          <w:bCs/>
          <w:noProof/>
        </w:rPr>
      </w:sdtEndPr>
      <w:sdtContent>
        <w:p w14:paraId="57BE010D" w14:textId="71AE81F7" w:rsidR="00A42FA7" w:rsidRDefault="00A42FA7">
          <w:pPr>
            <w:pStyle w:val="TOCHeading"/>
          </w:pPr>
          <w:r>
            <w:t>Contents</w:t>
          </w:r>
        </w:p>
        <w:p w14:paraId="15619037" w14:textId="6528539D" w:rsidR="00A42FA7"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3970070" w:history="1">
            <w:r w:rsidRPr="0049696E">
              <w:rPr>
                <w:rStyle w:val="Hyperlink"/>
                <w:noProof/>
              </w:rPr>
              <w:t>Aerosol studies</w:t>
            </w:r>
            <w:r>
              <w:rPr>
                <w:noProof/>
                <w:webHidden/>
              </w:rPr>
              <w:tab/>
            </w:r>
            <w:r>
              <w:rPr>
                <w:noProof/>
                <w:webHidden/>
              </w:rPr>
              <w:fldChar w:fldCharType="begin"/>
            </w:r>
            <w:r>
              <w:rPr>
                <w:noProof/>
                <w:webHidden/>
              </w:rPr>
              <w:instrText xml:space="preserve"> PAGEREF _Toc73970070 \h </w:instrText>
            </w:r>
            <w:r>
              <w:rPr>
                <w:noProof/>
                <w:webHidden/>
              </w:rPr>
            </w:r>
            <w:r>
              <w:rPr>
                <w:noProof/>
                <w:webHidden/>
              </w:rPr>
              <w:fldChar w:fldCharType="separate"/>
            </w:r>
            <w:r>
              <w:rPr>
                <w:noProof/>
                <w:webHidden/>
              </w:rPr>
              <w:t>2</w:t>
            </w:r>
            <w:r>
              <w:rPr>
                <w:noProof/>
                <w:webHidden/>
              </w:rPr>
              <w:fldChar w:fldCharType="end"/>
            </w:r>
          </w:hyperlink>
        </w:p>
        <w:p w14:paraId="5AE64F51" w14:textId="733AFC27" w:rsidR="00A42FA7" w:rsidRDefault="006273C7">
          <w:pPr>
            <w:pStyle w:val="TOC1"/>
            <w:tabs>
              <w:tab w:val="right" w:leader="dot" w:pos="9016"/>
            </w:tabs>
            <w:rPr>
              <w:rFonts w:eastAsiaTheme="minorEastAsia"/>
              <w:noProof/>
              <w:lang w:eastAsia="en-AU"/>
            </w:rPr>
          </w:pPr>
          <w:hyperlink w:anchor="_Toc73970071" w:history="1">
            <w:r w:rsidR="00A42FA7" w:rsidRPr="0049696E">
              <w:rPr>
                <w:rStyle w:val="Hyperlink"/>
                <w:noProof/>
              </w:rPr>
              <w:t>Aerosol emissions from air capture devices</w:t>
            </w:r>
            <w:r w:rsidR="00A42FA7">
              <w:rPr>
                <w:noProof/>
                <w:webHidden/>
              </w:rPr>
              <w:tab/>
            </w:r>
            <w:r w:rsidR="00A42FA7">
              <w:rPr>
                <w:noProof/>
                <w:webHidden/>
              </w:rPr>
              <w:fldChar w:fldCharType="begin"/>
            </w:r>
            <w:r w:rsidR="00A42FA7">
              <w:rPr>
                <w:noProof/>
                <w:webHidden/>
              </w:rPr>
              <w:instrText xml:space="preserve"> PAGEREF _Toc73970071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507DBF40" w14:textId="447B429D" w:rsidR="00A42FA7" w:rsidRDefault="006273C7">
          <w:pPr>
            <w:pStyle w:val="TOC1"/>
            <w:tabs>
              <w:tab w:val="right" w:leader="dot" w:pos="9016"/>
            </w:tabs>
            <w:rPr>
              <w:rFonts w:eastAsiaTheme="minorEastAsia"/>
              <w:noProof/>
              <w:lang w:eastAsia="en-AU"/>
            </w:rPr>
          </w:pPr>
          <w:hyperlink w:anchor="_Toc73970072" w:history="1">
            <w:r w:rsidR="00A42FA7" w:rsidRPr="0049696E">
              <w:rPr>
                <w:rStyle w:val="Hyperlink"/>
                <w:noProof/>
              </w:rPr>
              <w:t>Methodology</w:t>
            </w:r>
            <w:r w:rsidR="00A42FA7">
              <w:rPr>
                <w:noProof/>
                <w:webHidden/>
              </w:rPr>
              <w:tab/>
            </w:r>
            <w:r w:rsidR="00A42FA7">
              <w:rPr>
                <w:noProof/>
                <w:webHidden/>
              </w:rPr>
              <w:fldChar w:fldCharType="begin"/>
            </w:r>
            <w:r w:rsidR="00A42FA7">
              <w:rPr>
                <w:noProof/>
                <w:webHidden/>
              </w:rPr>
              <w:instrText xml:space="preserve"> PAGEREF _Toc73970072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031ED884" w14:textId="65084994" w:rsidR="00A42FA7" w:rsidRDefault="006273C7">
          <w:pPr>
            <w:pStyle w:val="TOC2"/>
            <w:tabs>
              <w:tab w:val="right" w:leader="dot" w:pos="9016"/>
            </w:tabs>
            <w:rPr>
              <w:rFonts w:eastAsiaTheme="minorEastAsia"/>
              <w:noProof/>
              <w:lang w:eastAsia="en-AU"/>
            </w:rPr>
          </w:pPr>
          <w:hyperlink w:anchor="_Toc73970073" w:history="1">
            <w:r w:rsidR="00A42FA7" w:rsidRPr="0049696E">
              <w:rPr>
                <w:rStyle w:val="Hyperlink"/>
                <w:noProof/>
                <w:lang w:bidi="fa-IR"/>
              </w:rPr>
              <w:t>Results and discussion</w:t>
            </w:r>
            <w:r w:rsidR="00A42FA7">
              <w:rPr>
                <w:noProof/>
                <w:webHidden/>
              </w:rPr>
              <w:tab/>
            </w:r>
            <w:r w:rsidR="00A42FA7">
              <w:rPr>
                <w:noProof/>
                <w:webHidden/>
              </w:rPr>
              <w:fldChar w:fldCharType="begin"/>
            </w:r>
            <w:r w:rsidR="00A42FA7">
              <w:rPr>
                <w:noProof/>
                <w:webHidden/>
              </w:rPr>
              <w:instrText xml:space="preserve"> PAGEREF _Toc73970073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5164E065" w14:textId="77FC842E" w:rsidR="00A42FA7" w:rsidRDefault="006273C7">
          <w:pPr>
            <w:pStyle w:val="TOC3"/>
            <w:tabs>
              <w:tab w:val="right" w:leader="dot" w:pos="9016"/>
            </w:tabs>
            <w:rPr>
              <w:rFonts w:eastAsiaTheme="minorEastAsia"/>
              <w:noProof/>
              <w:lang w:eastAsia="en-AU"/>
            </w:rPr>
          </w:pPr>
          <w:hyperlink w:anchor="_Toc73970074" w:history="1">
            <w:r w:rsidR="00A42FA7" w:rsidRPr="0049696E">
              <w:rPr>
                <w:rStyle w:val="Hyperlink"/>
                <w:noProof/>
                <w:lang w:bidi="fa-IR"/>
              </w:rPr>
              <w:t>RLS</w:t>
            </w:r>
            <w:r w:rsidR="00A42FA7">
              <w:rPr>
                <w:noProof/>
                <w:webHidden/>
              </w:rPr>
              <w:tab/>
            </w:r>
            <w:r w:rsidR="00A42FA7">
              <w:rPr>
                <w:noProof/>
                <w:webHidden/>
              </w:rPr>
              <w:fldChar w:fldCharType="begin"/>
            </w:r>
            <w:r w:rsidR="00A42FA7">
              <w:rPr>
                <w:noProof/>
                <w:webHidden/>
              </w:rPr>
              <w:instrText xml:space="preserve"> PAGEREF _Toc73970074 \h </w:instrText>
            </w:r>
            <w:r w:rsidR="00A42FA7">
              <w:rPr>
                <w:noProof/>
                <w:webHidden/>
              </w:rPr>
            </w:r>
            <w:r w:rsidR="00A42FA7">
              <w:rPr>
                <w:noProof/>
                <w:webHidden/>
              </w:rPr>
              <w:fldChar w:fldCharType="separate"/>
            </w:r>
            <w:r w:rsidR="00A42FA7">
              <w:rPr>
                <w:noProof/>
                <w:webHidden/>
              </w:rPr>
              <w:t>3</w:t>
            </w:r>
            <w:r w:rsidR="00A42FA7">
              <w:rPr>
                <w:noProof/>
                <w:webHidden/>
              </w:rPr>
              <w:fldChar w:fldCharType="end"/>
            </w:r>
          </w:hyperlink>
        </w:p>
        <w:p w14:paraId="2601757C" w14:textId="18AF1746" w:rsidR="00A42FA7" w:rsidRDefault="006273C7">
          <w:pPr>
            <w:pStyle w:val="TOC3"/>
            <w:tabs>
              <w:tab w:val="right" w:leader="dot" w:pos="9016"/>
            </w:tabs>
            <w:rPr>
              <w:rFonts w:eastAsiaTheme="minorEastAsia"/>
              <w:noProof/>
              <w:lang w:eastAsia="en-AU"/>
            </w:rPr>
          </w:pPr>
          <w:hyperlink w:anchor="_Toc73970075" w:history="1">
            <w:r w:rsidR="00A42FA7" w:rsidRPr="0049696E">
              <w:rPr>
                <w:rStyle w:val="Hyperlink"/>
                <w:noProof/>
                <w:lang w:bidi="fa-IR"/>
              </w:rPr>
              <w:t>Cooling tower</w:t>
            </w:r>
            <w:r w:rsidR="00A42FA7">
              <w:rPr>
                <w:noProof/>
                <w:webHidden/>
              </w:rPr>
              <w:tab/>
            </w:r>
            <w:r w:rsidR="00A42FA7">
              <w:rPr>
                <w:noProof/>
                <w:webHidden/>
              </w:rPr>
              <w:fldChar w:fldCharType="begin"/>
            </w:r>
            <w:r w:rsidR="00A42FA7">
              <w:rPr>
                <w:noProof/>
                <w:webHidden/>
              </w:rPr>
              <w:instrText xml:space="preserve"> PAGEREF _Toc73970075 \h </w:instrText>
            </w:r>
            <w:r w:rsidR="00A42FA7">
              <w:rPr>
                <w:noProof/>
                <w:webHidden/>
              </w:rPr>
            </w:r>
            <w:r w:rsidR="00A42FA7">
              <w:rPr>
                <w:noProof/>
                <w:webHidden/>
              </w:rPr>
              <w:fldChar w:fldCharType="separate"/>
            </w:r>
            <w:r w:rsidR="00A42FA7">
              <w:rPr>
                <w:noProof/>
                <w:webHidden/>
              </w:rPr>
              <w:t>7</w:t>
            </w:r>
            <w:r w:rsidR="00A42FA7">
              <w:rPr>
                <w:noProof/>
                <w:webHidden/>
              </w:rPr>
              <w:fldChar w:fldCharType="end"/>
            </w:r>
          </w:hyperlink>
        </w:p>
        <w:p w14:paraId="2104EB05" w14:textId="0BE4F507" w:rsidR="00A42FA7" w:rsidRDefault="006273C7">
          <w:pPr>
            <w:pStyle w:val="TOC3"/>
            <w:tabs>
              <w:tab w:val="right" w:leader="dot" w:pos="9016"/>
            </w:tabs>
            <w:rPr>
              <w:rFonts w:eastAsiaTheme="minorEastAsia"/>
              <w:noProof/>
              <w:lang w:eastAsia="en-AU"/>
            </w:rPr>
          </w:pPr>
          <w:hyperlink w:anchor="_Toc73970076" w:history="1">
            <w:r w:rsidR="00A42FA7" w:rsidRPr="0049696E">
              <w:rPr>
                <w:rStyle w:val="Hyperlink"/>
                <w:noProof/>
                <w:lang w:bidi="fa-IR"/>
              </w:rPr>
              <w:t>Packed column</w:t>
            </w:r>
            <w:r w:rsidR="00A42FA7">
              <w:rPr>
                <w:noProof/>
                <w:webHidden/>
              </w:rPr>
              <w:tab/>
            </w:r>
            <w:r w:rsidR="00A42FA7">
              <w:rPr>
                <w:noProof/>
                <w:webHidden/>
              </w:rPr>
              <w:fldChar w:fldCharType="begin"/>
            </w:r>
            <w:r w:rsidR="00A42FA7">
              <w:rPr>
                <w:noProof/>
                <w:webHidden/>
              </w:rPr>
              <w:instrText xml:space="preserve"> PAGEREF _Toc73970076 \h </w:instrText>
            </w:r>
            <w:r w:rsidR="00A42FA7">
              <w:rPr>
                <w:noProof/>
                <w:webHidden/>
              </w:rPr>
            </w:r>
            <w:r w:rsidR="00A42FA7">
              <w:rPr>
                <w:noProof/>
                <w:webHidden/>
              </w:rPr>
              <w:fldChar w:fldCharType="separate"/>
            </w:r>
            <w:r w:rsidR="00A42FA7">
              <w:rPr>
                <w:noProof/>
                <w:webHidden/>
              </w:rPr>
              <w:t>13</w:t>
            </w:r>
            <w:r w:rsidR="00A42FA7">
              <w:rPr>
                <w:noProof/>
                <w:webHidden/>
              </w:rPr>
              <w:fldChar w:fldCharType="end"/>
            </w:r>
          </w:hyperlink>
        </w:p>
        <w:p w14:paraId="54B8D18B" w14:textId="62421366" w:rsidR="00A42FA7" w:rsidRDefault="006273C7">
          <w:pPr>
            <w:pStyle w:val="TOC2"/>
            <w:tabs>
              <w:tab w:val="right" w:leader="dot" w:pos="9016"/>
            </w:tabs>
            <w:rPr>
              <w:rFonts w:eastAsiaTheme="minorEastAsia"/>
              <w:noProof/>
              <w:lang w:eastAsia="en-AU"/>
            </w:rPr>
          </w:pPr>
          <w:hyperlink w:anchor="_Toc73970077" w:history="1">
            <w:r w:rsidR="00A42FA7" w:rsidRPr="0049696E">
              <w:rPr>
                <w:rStyle w:val="Hyperlink"/>
                <w:noProof/>
              </w:rPr>
              <w:t>Discussion</w:t>
            </w:r>
            <w:r w:rsidR="00A42FA7">
              <w:rPr>
                <w:noProof/>
                <w:webHidden/>
              </w:rPr>
              <w:tab/>
            </w:r>
            <w:r w:rsidR="00A42FA7">
              <w:rPr>
                <w:noProof/>
                <w:webHidden/>
              </w:rPr>
              <w:fldChar w:fldCharType="begin"/>
            </w:r>
            <w:r w:rsidR="00A42FA7">
              <w:rPr>
                <w:noProof/>
                <w:webHidden/>
              </w:rPr>
              <w:instrText xml:space="preserve"> PAGEREF _Toc73970077 \h </w:instrText>
            </w:r>
            <w:r w:rsidR="00A42FA7">
              <w:rPr>
                <w:noProof/>
                <w:webHidden/>
              </w:rPr>
            </w:r>
            <w:r w:rsidR="00A42FA7">
              <w:rPr>
                <w:noProof/>
                <w:webHidden/>
              </w:rPr>
              <w:fldChar w:fldCharType="separate"/>
            </w:r>
            <w:r w:rsidR="00A42FA7">
              <w:rPr>
                <w:noProof/>
                <w:webHidden/>
              </w:rPr>
              <w:t>17</w:t>
            </w:r>
            <w:r w:rsidR="00A42FA7">
              <w:rPr>
                <w:noProof/>
                <w:webHidden/>
              </w:rPr>
              <w:fldChar w:fldCharType="end"/>
            </w:r>
          </w:hyperlink>
        </w:p>
        <w:p w14:paraId="514B9A36" w14:textId="4F1A929C" w:rsidR="00A42FA7" w:rsidRDefault="006273C7">
          <w:pPr>
            <w:pStyle w:val="TOC1"/>
            <w:tabs>
              <w:tab w:val="right" w:leader="dot" w:pos="9016"/>
            </w:tabs>
            <w:rPr>
              <w:rFonts w:eastAsiaTheme="minorEastAsia"/>
              <w:noProof/>
              <w:lang w:eastAsia="en-AU"/>
            </w:rPr>
          </w:pPr>
          <w:hyperlink w:anchor="_Toc73970078" w:history="1">
            <w:r w:rsidR="00A42FA7" w:rsidRPr="0049696E">
              <w:rPr>
                <w:rStyle w:val="Hyperlink"/>
                <w:noProof/>
                <w:lang w:bidi="fa-IR"/>
              </w:rPr>
              <w:t>Nomenclature</w:t>
            </w:r>
            <w:r w:rsidR="00A42FA7">
              <w:rPr>
                <w:noProof/>
                <w:webHidden/>
              </w:rPr>
              <w:tab/>
            </w:r>
            <w:r w:rsidR="00A42FA7">
              <w:rPr>
                <w:noProof/>
                <w:webHidden/>
              </w:rPr>
              <w:fldChar w:fldCharType="begin"/>
            </w:r>
            <w:r w:rsidR="00A42FA7">
              <w:rPr>
                <w:noProof/>
                <w:webHidden/>
              </w:rPr>
              <w:instrText xml:space="preserve"> PAGEREF _Toc73970078 \h </w:instrText>
            </w:r>
            <w:r w:rsidR="00A42FA7">
              <w:rPr>
                <w:noProof/>
                <w:webHidden/>
              </w:rPr>
            </w:r>
            <w:r w:rsidR="00A42FA7">
              <w:rPr>
                <w:noProof/>
                <w:webHidden/>
              </w:rPr>
              <w:fldChar w:fldCharType="separate"/>
            </w:r>
            <w:r w:rsidR="00A42FA7">
              <w:rPr>
                <w:noProof/>
                <w:webHidden/>
              </w:rPr>
              <w:t>22</w:t>
            </w:r>
            <w:r w:rsidR="00A42FA7">
              <w:rPr>
                <w:noProof/>
                <w:webHidden/>
              </w:rPr>
              <w:fldChar w:fldCharType="end"/>
            </w:r>
          </w:hyperlink>
        </w:p>
        <w:p w14:paraId="5C67E5DA" w14:textId="65BCC211" w:rsidR="00A42FA7" w:rsidRDefault="006273C7">
          <w:pPr>
            <w:pStyle w:val="TOC1"/>
            <w:tabs>
              <w:tab w:val="right" w:leader="dot" w:pos="9016"/>
            </w:tabs>
            <w:rPr>
              <w:rFonts w:eastAsiaTheme="minorEastAsia"/>
              <w:noProof/>
              <w:lang w:eastAsia="en-AU"/>
            </w:rPr>
          </w:pPr>
          <w:hyperlink w:anchor="_Toc73970079" w:history="1">
            <w:r w:rsidR="00A42FA7" w:rsidRPr="0049696E">
              <w:rPr>
                <w:rStyle w:val="Hyperlink"/>
                <w:noProof/>
                <w:lang w:bidi="fa-IR"/>
              </w:rPr>
              <w:t>References</w:t>
            </w:r>
            <w:r w:rsidR="00A42FA7">
              <w:rPr>
                <w:noProof/>
                <w:webHidden/>
              </w:rPr>
              <w:tab/>
            </w:r>
            <w:r w:rsidR="00A42FA7">
              <w:rPr>
                <w:noProof/>
                <w:webHidden/>
              </w:rPr>
              <w:fldChar w:fldCharType="begin"/>
            </w:r>
            <w:r w:rsidR="00A42FA7">
              <w:rPr>
                <w:noProof/>
                <w:webHidden/>
              </w:rPr>
              <w:instrText xml:space="preserve"> PAGEREF _Toc73970079 \h </w:instrText>
            </w:r>
            <w:r w:rsidR="00A42FA7">
              <w:rPr>
                <w:noProof/>
                <w:webHidden/>
              </w:rPr>
            </w:r>
            <w:r w:rsidR="00A42FA7">
              <w:rPr>
                <w:noProof/>
                <w:webHidden/>
              </w:rPr>
              <w:fldChar w:fldCharType="separate"/>
            </w:r>
            <w:r w:rsidR="00A42FA7">
              <w:rPr>
                <w:noProof/>
                <w:webHidden/>
              </w:rPr>
              <w:t>23</w:t>
            </w:r>
            <w:r w:rsidR="00A42FA7">
              <w:rPr>
                <w:noProof/>
                <w:webHidden/>
              </w:rPr>
              <w:fldChar w:fldCharType="end"/>
            </w:r>
          </w:hyperlink>
        </w:p>
        <w:p w14:paraId="2F3B2285" w14:textId="18E9CD0A"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3970070"/>
      <w:r>
        <w:lastRenderedPageBreak/>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6B46AAE"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1924AF">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1924AF">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44F4524A"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1924AF">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1924AF">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1924AF">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1924AF">
        <w:rPr>
          <w:noProof/>
        </w:rPr>
        <w:t>[4]</w:t>
      </w:r>
      <w:r w:rsidR="00B5733C">
        <w:fldChar w:fldCharType="end"/>
      </w:r>
      <w:r w:rsidR="00B5733C">
        <w:t xml:space="preserve"> </w:t>
      </w:r>
      <w:r w:rsidRPr="0070659A">
        <w:t xml:space="preserve">. </w:t>
      </w:r>
      <w:proofErr w:type="spellStart"/>
      <w:r w:rsidR="00B5733C">
        <w:t>Sovlent</w:t>
      </w:r>
      <w:proofErr w:type="spellEnd"/>
      <w:r w:rsidR="00B5733C">
        <w:t xml:space="preserve"> loss</w:t>
      </w:r>
      <w:r w:rsidR="0097709B">
        <w:t xml:space="preserve"> or drift (a term that is used in cooling tower systems)</w:t>
      </w:r>
      <w:r w:rsidRPr="0070659A">
        <w:t xml:space="preserve"> is defined as the liquid entrained in the air stream which is carried out of the </w:t>
      </w:r>
      <w:proofErr w:type="spellStart"/>
      <w:r w:rsidR="00B5733C">
        <w:t>contacor</w:t>
      </w:r>
      <w:proofErr w:type="spellEnd"/>
      <w:r w:rsidR="00B5733C">
        <w:t xml:space="preserve">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1924AF">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1924AF">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70C504A"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1924AF">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1924AF">
        <w:rPr>
          <w:noProof/>
        </w:rPr>
        <w:t>[7]</w:t>
      </w:r>
      <w:r w:rsidR="009273C3">
        <w:fldChar w:fldCharType="end"/>
      </w:r>
      <w:r w:rsidR="00534B84" w:rsidRPr="0070659A">
        <w:t>.</w:t>
      </w:r>
    </w:p>
    <w:p w14:paraId="7AAF7270" w14:textId="20CA9A04"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1924AF">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1924AF">
        <w:rPr>
          <w:noProof/>
        </w:rPr>
        <w:t>[8]</w:t>
      </w:r>
      <w:r w:rsidR="002705DE">
        <w:fldChar w:fldCharType="end"/>
      </w:r>
      <w:r w:rsidR="00353527" w:rsidRPr="0070659A">
        <w:t>.</w:t>
      </w:r>
    </w:p>
    <w:p w14:paraId="36530515" w14:textId="74C6AE68"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1924AF">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1924AF">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1924AF">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1924AF">
        <w:rPr>
          <w:noProof/>
        </w:rPr>
        <w:t>[10, 11]</w:t>
      </w:r>
      <w:r w:rsidR="00C26504">
        <w:fldChar w:fldCharType="end"/>
      </w:r>
      <w:r w:rsidR="00C26504" w:rsidRPr="00C26504">
        <w:t>.</w:t>
      </w:r>
    </w:p>
    <w:p w14:paraId="4681D5CF" w14:textId="38716C91" w:rsidR="00534B84"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proofErr w:type="spellStart"/>
      <w:r w:rsidR="00353527" w:rsidRPr="0070659A">
        <w:t>nanometer</w:t>
      </w:r>
      <w:proofErr w:type="spellEnd"/>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proofErr w:type="spellStart"/>
      <w:r w:rsidR="00C26504">
        <w:t>cristals</w:t>
      </w:r>
      <w:proofErr w:type="spellEnd"/>
      <w:r w:rsidR="00C26504">
        <w:t xml:space="preserve"> within the micron and nano range </w:t>
      </w:r>
      <w:r w:rsidR="00C26504">
        <w:fldChar w:fldCharType="begin"/>
      </w:r>
      <w:r w:rsidR="001924AF">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1924AF">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physical and chemical properties of the particulate </w:t>
      </w:r>
      <w:r w:rsidR="00534B84" w:rsidRPr="0070659A">
        <w:lastRenderedPageBreak/>
        <w:t>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065B1D1F" w14:textId="7A4B1FBE" w:rsidR="00652868" w:rsidRDefault="00652868" w:rsidP="0070659A">
      <w:r>
        <w:t xml:space="preserve">Larger particles contributes to solvent loss </w:t>
      </w:r>
      <w:proofErr w:type="spellStart"/>
      <w:r>
        <w:t>wjhile</w:t>
      </w:r>
      <w:proofErr w:type="spellEnd"/>
      <w:r>
        <w:t xml:space="preserve"> smaller particles are </w:t>
      </w:r>
      <w:proofErr w:type="spellStart"/>
      <w:r>
        <w:t>mre</w:t>
      </w:r>
      <w:proofErr w:type="spellEnd"/>
      <w:r>
        <w:t xml:space="preserve"> of an environmental concern. </w:t>
      </w:r>
    </w:p>
    <w:p w14:paraId="513FB889" w14:textId="77777777" w:rsidR="00652868" w:rsidRPr="0070659A" w:rsidRDefault="00652868" w:rsidP="0070659A"/>
    <w:p w14:paraId="4AC94323" w14:textId="54CE3E1A" w:rsidR="00FA47D6" w:rsidRDefault="00966C53" w:rsidP="0070659A">
      <w:pPr>
        <w:pStyle w:val="Heading1"/>
      </w:pPr>
      <w:bookmarkStart w:id="11" w:name="_Toc73970071"/>
      <w:r>
        <w:t xml:space="preserve">Aerosol emissions from </w:t>
      </w:r>
      <w:r w:rsidR="000C538E">
        <w:t>gas-liquid contactors</w:t>
      </w:r>
      <w:r>
        <w:t xml:space="preserve"> devices</w:t>
      </w:r>
      <w:bookmarkEnd w:id="11"/>
    </w:p>
    <w:p w14:paraId="456DCFC9" w14:textId="277FBFE7"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r w:rsidR="006273C7">
        <w:rPr>
          <w:lang w:eastAsia="en-AU"/>
        </w:rPr>
        <w:t>column</w:t>
      </w:r>
      <w:r w:rsidR="000C538E">
        <w:rPr>
          <w:lang w:eastAsia="en-AU"/>
        </w:rPr>
        <w:t xml:space="preserve"> (tested with both structured and random packings), a novel contactor, Rotating Liquid Sheet (RLS) </w:t>
      </w:r>
      <w:r w:rsidR="000C538E">
        <w:rPr>
          <w:lang w:eastAsia="en-AU"/>
        </w:rPr>
        <w:fldChar w:fldCharType="begin"/>
      </w:r>
      <w:r w:rsidR="001924AF">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1924AF">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046E8DF"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sidR="001924AF">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sidR="001924AF">
        <w:rPr>
          <w:noProof/>
          <w:lang w:eastAsia="en-AU"/>
        </w:rPr>
        <w:t>[14, 15]</w:t>
      </w:r>
      <w:r>
        <w:rPr>
          <w:lang w:eastAsia="en-AU"/>
        </w:rPr>
        <w:fldChar w:fldCharType="end"/>
      </w:r>
      <w:r>
        <w:rPr>
          <w:lang w:eastAsia="en-AU"/>
        </w:rPr>
        <w:t xml:space="preserve">, </w:t>
      </w:r>
      <w:r w:rsidR="006273C7">
        <w:rPr>
          <w:lang w:eastAsia="en-AU"/>
        </w:rPr>
        <w:t>aerosol</w:t>
      </w:r>
      <w:r>
        <w:rPr>
          <w:lang w:eastAsia="en-AU"/>
        </w:rPr>
        <w:t xml:space="preserve"> </w:t>
      </w:r>
      <w:r w:rsidR="006273C7">
        <w:rPr>
          <w:lang w:eastAsia="en-AU"/>
        </w:rPr>
        <w:t>emissions</w:t>
      </w:r>
      <w:r>
        <w:rPr>
          <w:lang w:eastAsia="en-AU"/>
        </w:rPr>
        <w:t xml:space="preserve"> from packed columns has not been studied profoundly.</w:t>
      </w:r>
      <w:r w:rsidRPr="000C538E">
        <w:rPr>
          <w:lang w:eastAsia="en-AU"/>
        </w:rPr>
        <w:t xml:space="preserve"> </w:t>
      </w:r>
    </w:p>
    <w:p w14:paraId="463878DC" w14:textId="2CEE8560" w:rsidR="000C538E" w:rsidRDefault="006273C7" w:rsidP="00281B0F">
      <w:pPr>
        <w:rPr>
          <w:lang w:eastAsia="en-AU"/>
        </w:rPr>
      </w:pPr>
      <w:r>
        <w:rPr>
          <w:lang w:eastAsia="en-AU"/>
        </w:rPr>
        <w:t>Aerosol</w:t>
      </w:r>
      <w:r w:rsidR="00BD396A">
        <w:rPr>
          <w:lang w:eastAsia="en-AU"/>
        </w:rPr>
        <w:t xml:space="preserve"> </w:t>
      </w:r>
      <w:r>
        <w:rPr>
          <w:lang w:eastAsia="en-AU"/>
        </w:rPr>
        <w:t>emissions</w:t>
      </w:r>
      <w:r w:rsidR="00BD396A">
        <w:rPr>
          <w:lang w:eastAsia="en-AU"/>
        </w:rPr>
        <w:t xml:space="preserve"> from cooling towers are studied in a number of studies </w:t>
      </w:r>
      <w:r w:rsidR="00BD396A">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 </w:instrText>
      </w:r>
      <w:r w:rsidR="001924AF">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sidR="001924AF">
        <w:rPr>
          <w:lang w:eastAsia="en-AU"/>
        </w:rPr>
        <w:instrText xml:space="preserve"> ADDIN EN.CITE.DATA </w:instrText>
      </w:r>
      <w:r w:rsidR="001924AF">
        <w:rPr>
          <w:lang w:eastAsia="en-AU"/>
        </w:rPr>
      </w:r>
      <w:r w:rsidR="001924AF">
        <w:rPr>
          <w:lang w:eastAsia="en-AU"/>
        </w:rPr>
        <w:fldChar w:fldCharType="end"/>
      </w:r>
      <w:r w:rsidR="00BD396A">
        <w:rPr>
          <w:lang w:eastAsia="en-AU"/>
        </w:rPr>
      </w:r>
      <w:r w:rsidR="00BD396A">
        <w:rPr>
          <w:lang w:eastAsia="en-AU"/>
        </w:rPr>
        <w:fldChar w:fldCharType="separate"/>
      </w:r>
      <w:r w:rsidR="001924AF">
        <w:rPr>
          <w:noProof/>
          <w:lang w:eastAsia="en-AU"/>
        </w:rPr>
        <w:t>[8, 16-18]</w:t>
      </w:r>
      <w:r w:rsidR="00BD396A">
        <w:rPr>
          <w:lang w:eastAsia="en-AU"/>
        </w:rPr>
        <w:fldChar w:fldCharType="end"/>
      </w:r>
      <w:r w:rsidR="00BD396A">
        <w:rPr>
          <w:lang w:eastAsia="en-AU"/>
        </w:rPr>
        <w:t xml:space="preserve">. </w:t>
      </w:r>
      <w:r>
        <w:rPr>
          <w:lang w:eastAsia="en-AU"/>
        </w:rPr>
        <w:t>However,</w:t>
      </w:r>
      <w:r w:rsidR="00BD396A">
        <w:rPr>
          <w:lang w:eastAsia="en-AU"/>
        </w:rPr>
        <w:t xml:space="preserve"> in this present study, the cooling tower is modified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r>
        <w:rPr>
          <w:lang w:eastAsia="en-AU"/>
        </w:rPr>
        <w:t>dissolve</w:t>
      </w:r>
      <w:r w:rsidR="00281B0F">
        <w:rPr>
          <w:lang w:eastAsia="en-AU"/>
        </w:rPr>
        <w:t xml:space="preserve"> carbon dioxide. Since in this application the physical and chemical properties of the working </w:t>
      </w:r>
      <w:proofErr w:type="spellStart"/>
      <w:r w:rsidR="00281B0F">
        <w:rPr>
          <w:lang w:eastAsia="en-AU"/>
        </w:rPr>
        <w:t>fuild</w:t>
      </w:r>
      <w:proofErr w:type="spellEnd"/>
      <w:r w:rsidR="00281B0F">
        <w:rPr>
          <w:lang w:eastAsia="en-AU"/>
        </w:rPr>
        <w:t xml:space="preserve"> is completely different from that of a normal cooling tower, the </w:t>
      </w:r>
      <w:r>
        <w:rPr>
          <w:lang w:eastAsia="en-AU"/>
        </w:rPr>
        <w:t>aerosol</w:t>
      </w:r>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hand s</w:t>
      </w:r>
      <w:r w:rsidR="000C538E">
        <w:rPr>
          <w:lang w:eastAsia="en-AU"/>
        </w:rPr>
        <w:t xml:space="preserve">ince the rotating liquid sheet </w:t>
      </w:r>
      <w:proofErr w:type="spellStart"/>
      <w:r w:rsidR="000C538E">
        <w:rPr>
          <w:lang w:eastAsia="en-AU"/>
        </w:rPr>
        <w:t>contacor</w:t>
      </w:r>
      <w:proofErr w:type="spellEnd"/>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0DD3F805"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sidR="001924AF">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sidR="001924AF">
        <w:rPr>
          <w:noProof/>
          <w:lang w:eastAsia="en-AU"/>
        </w:rPr>
        <w:t>[6]</w:t>
      </w:r>
      <w:r>
        <w:rPr>
          <w:lang w:eastAsia="en-AU"/>
        </w:rPr>
        <w:fldChar w:fldCharType="end"/>
      </w:r>
      <w:r w:rsidRPr="008D70F0">
        <w:rPr>
          <w:lang w:eastAsia="en-AU"/>
        </w:rPr>
        <w:t>.</w:t>
      </w:r>
    </w:p>
    <w:p w14:paraId="741E3154" w14:textId="1A8CCAB2"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1924AF">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1924AF">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proofErr w:type="spellStart"/>
      <w:r w:rsidR="00C73DFD">
        <w:rPr>
          <w:lang w:eastAsia="en-AU"/>
        </w:rPr>
        <w:t>maicrons</w:t>
      </w:r>
      <w:proofErr w:type="spellEnd"/>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proofErr w:type="spellStart"/>
      <w:r w:rsidR="007E6A39">
        <w:rPr>
          <w:lang w:eastAsia="en-AU"/>
        </w:rPr>
        <w:t>agloromeration</w:t>
      </w:r>
      <w:proofErr w:type="spellEnd"/>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proofErr w:type="spellStart"/>
      <w:r w:rsidR="007E6A39">
        <w:rPr>
          <w:lang w:eastAsia="en-AU"/>
        </w:rPr>
        <w:t>seaspray</w:t>
      </w:r>
      <w:proofErr w:type="spellEnd"/>
      <w:r w:rsidR="007E6A39">
        <w:rPr>
          <w:lang w:eastAsia="en-AU"/>
        </w:rPr>
        <w:t xml:space="preserve"> and </w:t>
      </w:r>
      <w:proofErr w:type="spellStart"/>
      <w:r w:rsidR="007E6A39">
        <w:rPr>
          <w:lang w:eastAsia="en-AU"/>
        </w:rPr>
        <w:t>buble</w:t>
      </w:r>
      <w:proofErr w:type="spellEnd"/>
      <w:r w:rsidR="007E6A39">
        <w:rPr>
          <w:lang w:eastAsia="en-AU"/>
        </w:rPr>
        <w:t xml:space="preserve"> burst </w:t>
      </w:r>
      <w:r w:rsidR="007E6A39">
        <w:rPr>
          <w:lang w:eastAsia="en-AU"/>
        </w:rPr>
        <w:fldChar w:fldCharType="begin"/>
      </w:r>
      <w:r w:rsidR="001924A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1924AF">
        <w:rPr>
          <w:noProof/>
          <w:lang w:eastAsia="en-AU"/>
        </w:rPr>
        <w:t>[6, 20, 21]</w:t>
      </w:r>
      <w:r w:rsidR="007E6A39">
        <w:rPr>
          <w:lang w:eastAsia="en-AU"/>
        </w:rPr>
        <w:fldChar w:fldCharType="end"/>
      </w:r>
      <w:r w:rsidR="007E6A39">
        <w:rPr>
          <w:lang w:eastAsia="en-AU"/>
        </w:rPr>
        <w:t>.</w:t>
      </w:r>
    </w:p>
    <w:p w14:paraId="153FC236" w14:textId="197CD635"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1924A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1924AF">
        <w:rPr>
          <w:noProof/>
          <w:lang w:eastAsia="en-AU"/>
        </w:rPr>
        <w:t>[21, 22]</w:t>
      </w:r>
      <w:r>
        <w:rPr>
          <w:lang w:eastAsia="en-AU"/>
        </w:rPr>
        <w:fldChar w:fldCharType="end"/>
      </w:r>
      <w:r>
        <w:rPr>
          <w:lang w:eastAsia="en-AU"/>
        </w:rPr>
        <w:t xml:space="preserve">. </w:t>
      </w:r>
    </w:p>
    <w:p w14:paraId="715429A4" w14:textId="7D1ED30F" w:rsidR="000E57CD" w:rsidRDefault="000531B9" w:rsidP="0070659A">
      <w:pPr>
        <w:rPr>
          <w:lang w:eastAsia="en-AU"/>
        </w:rPr>
      </w:pPr>
      <w:r>
        <w:rPr>
          <w:lang w:eastAsia="en-AU"/>
        </w:rPr>
        <w:t xml:space="preserve">In accordance with the literature, it is highly improbable for the tested contactors to cause new </w:t>
      </w:r>
      <w:proofErr w:type="spellStart"/>
      <w:r>
        <w:rPr>
          <w:lang w:eastAsia="en-AU"/>
        </w:rPr>
        <w:t>pariticle</w:t>
      </w:r>
      <w:proofErr w:type="spellEnd"/>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1924AF">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1924AF">
        <w:rPr>
          <w:noProof/>
          <w:lang w:eastAsia="en-AU"/>
        </w:rPr>
        <w:t>[21, 23]</w:t>
      </w:r>
      <w:r w:rsidR="00FE374F">
        <w:rPr>
          <w:lang w:eastAsia="en-AU"/>
        </w:rPr>
        <w:fldChar w:fldCharType="end"/>
      </w:r>
      <w:r>
        <w:rPr>
          <w:lang w:eastAsia="en-AU"/>
        </w:rPr>
        <w:t>.</w:t>
      </w:r>
      <w:r w:rsidR="000E57CD">
        <w:rPr>
          <w:lang w:eastAsia="en-AU"/>
        </w:rPr>
        <w:t xml:space="preserve"> </w:t>
      </w:r>
    </w:p>
    <w:p w14:paraId="5C301ED0" w14:textId="5926C3C2"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proofErr w:type="spellStart"/>
      <w:r w:rsidR="00F37B82">
        <w:rPr>
          <w:lang w:eastAsia="en-AU"/>
        </w:rPr>
        <w:t>partidle</w:t>
      </w:r>
      <w:proofErr w:type="spellEnd"/>
      <w:r w:rsidR="00F37B82">
        <w:rPr>
          <w:lang w:eastAsia="en-AU"/>
        </w:rPr>
        <w:t xml:space="preserve"> sizes. For particles larger than 10 microns gravitational sedimentation is the prevalent deposition mechanism. The effective removal method for particles within the size range of 0.5 to 5 microns is inertial </w:t>
      </w:r>
      <w:r w:rsidR="00F37B82">
        <w:rPr>
          <w:lang w:eastAsia="en-AU"/>
        </w:rPr>
        <w:lastRenderedPageBreak/>
        <w:t xml:space="preserve">impaction and </w:t>
      </w:r>
      <w:proofErr w:type="spellStart"/>
      <w:r w:rsidR="00F37B82">
        <w:rPr>
          <w:lang w:eastAsia="en-AU"/>
        </w:rPr>
        <w:t>Bronian</w:t>
      </w:r>
      <w:proofErr w:type="spellEnd"/>
      <w:r w:rsidR="00F37B82">
        <w:rPr>
          <w:lang w:eastAsia="en-AU"/>
        </w:rPr>
        <w:t xml:space="preserve"> diffusion </w:t>
      </w:r>
      <w:r w:rsidR="00206204">
        <w:rPr>
          <w:lang w:eastAsia="en-AU"/>
        </w:rPr>
        <w:t>are</w:t>
      </w:r>
      <w:r w:rsidR="00F37B82">
        <w:rPr>
          <w:lang w:eastAsia="en-AU"/>
        </w:rPr>
        <w:t xml:space="preserve"> the main deposition mechanism for </w:t>
      </w:r>
      <w:proofErr w:type="spellStart"/>
      <w:r w:rsidR="00F37B82">
        <w:rPr>
          <w:lang w:eastAsia="en-AU"/>
        </w:rPr>
        <w:t>paricles</w:t>
      </w:r>
      <w:proofErr w:type="spellEnd"/>
      <w:r w:rsidR="00F37B82">
        <w:rPr>
          <w:lang w:eastAsia="en-AU"/>
        </w:rPr>
        <w:t xml:space="preserve"> smaller than 0.1 micron</w:t>
      </w:r>
      <w:r>
        <w:rPr>
          <w:lang w:eastAsia="en-AU"/>
        </w:rPr>
        <w:fldChar w:fldCharType="begin"/>
      </w:r>
      <w:r w:rsidR="001924AF">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sidR="001924AF">
        <w:rPr>
          <w:noProof/>
          <w:lang w:eastAsia="en-AU"/>
        </w:rPr>
        <w:t>[24]</w:t>
      </w:r>
      <w:r>
        <w:rPr>
          <w:lang w:eastAsia="en-AU"/>
        </w:rPr>
        <w:fldChar w:fldCharType="end"/>
      </w:r>
      <w:r w:rsidR="00F37B82">
        <w:rPr>
          <w:lang w:eastAsia="en-AU"/>
        </w:rPr>
        <w:t>. Deposition efficiency for particles within the range of 0.1 to 0.5 is pretty low</w:t>
      </w:r>
      <w:r w:rsidR="001804BD">
        <w:rPr>
          <w:lang w:eastAsia="en-AU"/>
        </w:rPr>
        <w:t xml:space="preserve"> since they are too heavy for Brownian </w:t>
      </w:r>
      <w:proofErr w:type="spellStart"/>
      <w:r w:rsidR="001804BD">
        <w:rPr>
          <w:lang w:eastAsia="en-AU"/>
        </w:rPr>
        <w:t>diffion</w:t>
      </w:r>
      <w:proofErr w:type="spellEnd"/>
      <w:r w:rsidR="001804BD">
        <w:rPr>
          <w:lang w:eastAsia="en-AU"/>
        </w:rPr>
        <w:t xml:space="preserve"> and also they are not heavy enough to be affected by inertial impaction or gravitational </w:t>
      </w:r>
      <w:proofErr w:type="spellStart"/>
      <w:r w:rsidR="001804BD">
        <w:rPr>
          <w:lang w:eastAsia="en-AU"/>
        </w:rPr>
        <w:t>sedimentaion</w:t>
      </w:r>
      <w:proofErr w:type="spellEnd"/>
      <w:r w:rsidR="00F37B82">
        <w:rPr>
          <w:lang w:eastAsia="en-AU"/>
        </w:rPr>
        <w:t xml:space="preserve"> and thus these particle will remain suspended in the aerosol for prolong period and can travel further away from the point of release and cause environmental and health problems. </w:t>
      </w:r>
      <w:r w:rsidR="00F37B82">
        <w:rPr>
          <w:lang w:eastAsia="en-AU"/>
        </w:rPr>
        <w:fldChar w:fldCharType="begin"/>
      </w:r>
      <w:r w:rsidR="001924AF">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1924AF">
        <w:rPr>
          <w:noProof/>
          <w:lang w:eastAsia="en-AU"/>
        </w:rPr>
        <w:t>[20, 24]</w:t>
      </w:r>
      <w:r w:rsidR="00F37B82">
        <w:rPr>
          <w:lang w:eastAsia="en-AU"/>
        </w:rPr>
        <w:fldChar w:fldCharType="end"/>
      </w:r>
      <w:r w:rsidR="001804BD">
        <w:rPr>
          <w:lang w:eastAsia="en-AU"/>
        </w:rPr>
        <w:t xml:space="preserve"> These particles will eventually </w:t>
      </w:r>
      <w:proofErr w:type="spellStart"/>
      <w:r w:rsidR="001804BD">
        <w:rPr>
          <w:lang w:eastAsia="en-AU"/>
        </w:rPr>
        <w:t>colide</w:t>
      </w:r>
      <w:proofErr w:type="spellEnd"/>
      <w:r w:rsidR="001804BD">
        <w:rPr>
          <w:lang w:eastAsia="en-AU"/>
        </w:rPr>
        <w:t xml:space="preserve"> with </w:t>
      </w:r>
      <w:proofErr w:type="spellStart"/>
      <w:r w:rsidR="001804BD">
        <w:rPr>
          <w:lang w:eastAsia="en-AU"/>
        </w:rPr>
        <w:t>surefaces</w:t>
      </w:r>
      <w:proofErr w:type="spellEnd"/>
      <w:r w:rsidR="001804BD">
        <w:rPr>
          <w:lang w:eastAsia="en-AU"/>
        </w:rPr>
        <w:t xml:space="preserve">, or make larger </w:t>
      </w:r>
      <w:proofErr w:type="spellStart"/>
      <w:r w:rsidR="001804BD">
        <w:rPr>
          <w:lang w:eastAsia="en-AU"/>
        </w:rPr>
        <w:t>agloromaration</w:t>
      </w:r>
      <w:proofErr w:type="spellEnd"/>
      <w:r w:rsidR="001804BD">
        <w:rPr>
          <w:lang w:eastAsia="en-AU"/>
        </w:rPr>
        <w:t xml:space="preserve"> particles or grow in size as the result of condensation and will be </w:t>
      </w:r>
      <w:r w:rsidR="00F61D77">
        <w:rPr>
          <w:lang w:eastAsia="en-AU"/>
        </w:rPr>
        <w:t xml:space="preserve">removed. However the </w:t>
      </w:r>
      <w:proofErr w:type="spellStart"/>
      <w:r w:rsidR="00D615B9">
        <w:rPr>
          <w:lang w:eastAsia="en-AU"/>
        </w:rPr>
        <w:t>remolval</w:t>
      </w:r>
      <w:proofErr w:type="spellEnd"/>
      <w:r w:rsidR="00D615B9">
        <w:rPr>
          <w:lang w:eastAsia="en-AU"/>
        </w:rPr>
        <w:t xml:space="preserve"> </w:t>
      </w:r>
      <w:r w:rsidR="00F61D77">
        <w:rPr>
          <w:lang w:eastAsia="en-AU"/>
        </w:rPr>
        <w:t>process may take days and months to</w:t>
      </w:r>
      <w:r w:rsidR="00D615B9">
        <w:rPr>
          <w:lang w:eastAsia="en-AU"/>
        </w:rPr>
        <w:t xml:space="preserve"> complete </w:t>
      </w:r>
      <w:r w:rsidR="00D615B9">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 </w:instrText>
      </w:r>
      <w:r w:rsidR="003C7736">
        <w:rPr>
          <w:lang w:eastAsia="en-AU"/>
        </w:rPr>
        <w:fldChar w:fldCharType="begin">
          <w:fldData xml:space="preserve">PEVuZE5vdGU+PENpdGU+PEF1dGhvcj5LYW5ha2lkb3U8L0F1dGhvcj48WWVhcj4yMDA1PC9ZZWFy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</w:fldData>
        </w:fldChar>
      </w:r>
      <w:r w:rsidR="003C7736">
        <w:rPr>
          <w:lang w:eastAsia="en-AU"/>
        </w:rPr>
        <w:instrText xml:space="preserve"> ADDIN EN.CITE.DATA </w:instrText>
      </w:r>
      <w:r w:rsidR="003C7736">
        <w:rPr>
          <w:lang w:eastAsia="en-AU"/>
        </w:rPr>
      </w:r>
      <w:r w:rsidR="003C7736">
        <w:rPr>
          <w:lang w:eastAsia="en-AU"/>
        </w:rPr>
        <w:fldChar w:fldCharType="end"/>
      </w:r>
      <w:r w:rsidR="00D615B9">
        <w:rPr>
          <w:lang w:eastAsia="en-AU"/>
        </w:rPr>
      </w:r>
      <w:r w:rsidR="00D615B9">
        <w:rPr>
          <w:lang w:eastAsia="en-AU"/>
        </w:rPr>
        <w:fldChar w:fldCharType="separate"/>
      </w:r>
      <w:r w:rsidR="001924AF">
        <w:rPr>
          <w:noProof/>
          <w:lang w:eastAsia="en-AU"/>
        </w:rPr>
        <w:t>[25-27]</w:t>
      </w:r>
      <w:r w:rsidR="00D615B9">
        <w:rPr>
          <w:lang w:eastAsia="en-AU"/>
        </w:rPr>
        <w:fldChar w:fldCharType="end"/>
      </w:r>
      <w:r w:rsidR="00D615B9">
        <w:rPr>
          <w:lang w:eastAsia="en-AU"/>
        </w:rPr>
        <w:t>.</w:t>
      </w:r>
      <w:r w:rsidR="00F61D77">
        <w:rPr>
          <w:lang w:eastAsia="en-AU"/>
        </w:rPr>
        <w:t xml:space="preserve"> </w:t>
      </w:r>
    </w:p>
    <w:p w14:paraId="055BFC9C" w14:textId="47B515A5" w:rsidR="00F37B82" w:rsidRDefault="00F37B82" w:rsidP="0070659A">
      <w:pPr>
        <w:rPr>
          <w:lang w:eastAsia="en-AU"/>
        </w:rPr>
      </w:pPr>
      <w:r>
        <w:rPr>
          <w:lang w:eastAsia="en-AU"/>
        </w:rPr>
        <w:t xml:space="preserve">In the presented report, particulate matter from the mentioned gas-liquid </w:t>
      </w:r>
      <w:proofErr w:type="spellStart"/>
      <w:r>
        <w:rPr>
          <w:lang w:eastAsia="en-AU"/>
        </w:rPr>
        <w:t>contators</w:t>
      </w:r>
      <w:proofErr w:type="spellEnd"/>
      <w:r>
        <w:rPr>
          <w:lang w:eastAsia="en-AU"/>
        </w:rPr>
        <w:t xml:space="preserve"> is measured. Particles within the size range of </w:t>
      </w:r>
      <w:r w:rsidR="00C44FCA">
        <w:rPr>
          <w:lang w:eastAsia="en-AU"/>
        </w:rPr>
        <w:t xml:space="preserve">10 nm to 10 microns are measured </w:t>
      </w:r>
      <w:proofErr w:type="spellStart"/>
      <w:r w:rsidR="00C44FCA">
        <w:rPr>
          <w:lang w:eastAsia="en-AU"/>
        </w:rPr>
        <w:t>tp</w:t>
      </w:r>
      <w:proofErr w:type="spellEnd"/>
      <w:r w:rsidR="00C44FCA">
        <w:rPr>
          <w:lang w:eastAsia="en-AU"/>
        </w:rPr>
        <w:t xml:space="preserve"> be able to </w:t>
      </w:r>
      <w:proofErr w:type="spellStart"/>
      <w:r w:rsidR="00C44FCA">
        <w:rPr>
          <w:lang w:eastAsia="en-AU"/>
        </w:rPr>
        <w:t>invedtigate</w:t>
      </w:r>
      <w:proofErr w:type="spellEnd"/>
      <w:r w:rsidR="00C44FCA">
        <w:rPr>
          <w:lang w:eastAsia="en-AU"/>
        </w:rPr>
        <w:t xml:space="preserve"> the potential health and </w:t>
      </w:r>
      <w:proofErr w:type="spellStart"/>
      <w:r w:rsidR="00C44FCA">
        <w:rPr>
          <w:lang w:eastAsia="en-AU"/>
        </w:rPr>
        <w:t>environmaetal</w:t>
      </w:r>
      <w:proofErr w:type="spellEnd"/>
      <w:r w:rsidR="00C44FCA">
        <w:rPr>
          <w:lang w:eastAsia="en-AU"/>
        </w:rPr>
        <w:t xml:space="preserve"> hazards of the contactors and compare </w:t>
      </w:r>
      <w:proofErr w:type="spellStart"/>
      <w:r w:rsidR="00C44FCA">
        <w:rPr>
          <w:lang w:eastAsia="en-AU"/>
        </w:rPr>
        <w:t>contqctors</w:t>
      </w:r>
      <w:proofErr w:type="spellEnd"/>
      <w:r w:rsidR="00C44FCA">
        <w:rPr>
          <w:lang w:eastAsia="en-AU"/>
        </w:rPr>
        <w:t xml:space="preserve"> in terms of solvent loss and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3970072"/>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480A0B33" w:rsidR="00B24F5E" w:rsidRDefault="00B24F5E" w:rsidP="0070659A">
      <w:pPr>
        <w:rPr>
          <w:rtl/>
          <w:lang w:bidi="fa-IR"/>
        </w:rPr>
      </w:pPr>
      <w:r>
        <w:t xml:space="preserve">All three </w:t>
      </w:r>
      <w:proofErr w:type="spellStart"/>
      <w:r>
        <w:t>contacrors</w:t>
      </w:r>
      <w:proofErr w:type="spellEnd"/>
      <w:r>
        <w:t xml:space="preserve"> suck in atmospheric air. Air goes </w:t>
      </w:r>
      <w:proofErr w:type="spellStart"/>
      <w:r>
        <w:t>trough</w:t>
      </w:r>
      <w:proofErr w:type="spellEnd"/>
      <w:r>
        <w:t xml:space="preserve"> the contactor where it is exposed to the solvent. Some of the carbon dioxide in the air is </w:t>
      </w:r>
      <w:proofErr w:type="spellStart"/>
      <w:r>
        <w:t>disoled</w:t>
      </w:r>
      <w:proofErr w:type="spellEnd"/>
      <w:r>
        <w:t xml:space="preserve"> in the solvent and air exits the </w:t>
      </w:r>
      <w:proofErr w:type="spellStart"/>
      <w:r>
        <w:t>contacor</w:t>
      </w:r>
      <w:proofErr w:type="spellEnd"/>
      <w:r>
        <w:t xml:space="preserve"> after passing through a </w:t>
      </w:r>
      <w:proofErr w:type="spellStart"/>
      <w:r>
        <w:t>desimeter</w:t>
      </w:r>
      <w:proofErr w:type="spellEnd"/>
      <w:r>
        <w:t xml:space="preserve"> or a </w:t>
      </w:r>
      <w:proofErr w:type="spellStart"/>
      <w:r>
        <w:t>cyclon</w:t>
      </w:r>
      <w:proofErr w:type="spellEnd"/>
      <w:r>
        <w:t xml:space="preserve">. The demister and </w:t>
      </w:r>
      <w:proofErr w:type="spellStart"/>
      <w:r>
        <w:t>cyclon</w:t>
      </w:r>
      <w:proofErr w:type="spellEnd"/>
      <w:r>
        <w:t xml:space="preserve"> remove the larger entrained solvent particles/</w:t>
      </w:r>
      <w:proofErr w:type="spellStart"/>
      <w:r>
        <w:t>droples</w:t>
      </w:r>
      <w:proofErr w:type="spellEnd"/>
      <w:r>
        <w:t xml:space="preserve"> from the air and reintroduce it to the solvent </w:t>
      </w:r>
      <w:proofErr w:type="spellStart"/>
      <w:r>
        <w:t>reserviour</w:t>
      </w:r>
      <w:proofErr w:type="spellEnd"/>
      <w:r>
        <w:t xml:space="preserve">. Temperature and humidity of air is </w:t>
      </w:r>
      <w:proofErr w:type="spellStart"/>
      <w:r>
        <w:t>continiuosly</w:t>
      </w:r>
      <w:proofErr w:type="spellEnd"/>
      <w:r>
        <w:t xml:space="preserve"> recorded both at the inlet and outlet of the devices. A variable speed blower is used to move the air in and out of the </w:t>
      </w:r>
      <w:proofErr w:type="spellStart"/>
      <w:r>
        <w:t>contacotrs</w:t>
      </w:r>
      <w:proofErr w:type="spellEnd"/>
      <w:r>
        <w:t xml:space="preserve">. Air velocity is measured at the inlet and outlet of the contactors. A </w:t>
      </w:r>
      <w:proofErr w:type="spellStart"/>
      <w:r>
        <w:t>cnetrigual</w:t>
      </w:r>
      <w:proofErr w:type="spellEnd"/>
      <w:r>
        <w:t xml:space="preserve"> pump with magnetic drive is used to pump the solvent and deliver it to the distributor system. The pump is coupled with a VFD and the flow rate of the solvent is monitored and </w:t>
      </w:r>
      <w:proofErr w:type="spellStart"/>
      <w:r>
        <w:t>recored</w:t>
      </w:r>
      <w:proofErr w:type="spellEnd"/>
      <w:r>
        <w:t>.</w:t>
      </w:r>
    </w:p>
    <w:p w14:paraId="4E8F7A44" w14:textId="5BD7D8A7"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29F73C9" w14:textId="105519C8" w:rsidR="00D0449C" w:rsidRDefault="00D0449C" w:rsidP="0070659A">
      <w:r>
        <w:fldChar w:fldCharType="begin"/>
      </w:r>
      <w:r>
        <w:instrText xml:space="preserve"> REF _Ref75423396 \h </w:instrText>
      </w:r>
      <w:r>
        <w:fldChar w:fldCharType="separate"/>
      </w:r>
      <w:r>
        <w:t xml:space="preserve">Figure </w:t>
      </w:r>
      <w:r>
        <w:rPr>
          <w:noProof/>
        </w:rPr>
        <w:t>1</w:t>
      </w:r>
      <w:r>
        <w:fldChar w:fldCharType="end"/>
      </w:r>
      <w:r>
        <w:t xml:space="preserve"> shows a schematic of the cooling tower experimental setup. The setups corresponding to the packed column and RLS can be found in the appendix section. </w:t>
      </w:r>
    </w:p>
    <w:p w14:paraId="1D8D42C5" w14:textId="7A63A5AD" w:rsidR="00D0449C" w:rsidRDefault="00D0449C" w:rsidP="00D0449C">
      <w:pPr>
        <w:keepNext/>
      </w:pPr>
      <w:r>
        <w:rPr>
          <w:noProof/>
        </w:rPr>
        <w:lastRenderedPageBreak/>
        <w:drawing>
          <wp:inline distT="0" distB="0" distL="0" distR="0" wp14:anchorId="79A8FD33" wp14:editId="6F48925D">
            <wp:extent cx="5731510" cy="434721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4347210"/>
                    </a:xfrm>
                    <a:prstGeom prst="rect">
                      <a:avLst/>
                    </a:prstGeom>
                  </pic:spPr>
                </pic:pic>
              </a:graphicData>
            </a:graphic>
          </wp:inline>
        </w:drawing>
      </w:r>
    </w:p>
    <w:p w14:paraId="324A7023" w14:textId="7EF7A0A5" w:rsidR="00D0449C" w:rsidRDefault="00D0449C" w:rsidP="00D0449C">
      <w:pPr>
        <w:pStyle w:val="Caption"/>
      </w:pPr>
      <w:bookmarkStart w:id="14" w:name="_Ref75423396"/>
      <w:bookmarkStart w:id="15" w:name="_Ref75423367"/>
      <w:r>
        <w:t xml:space="preserve">Figure </w:t>
      </w:r>
      <w:r w:rsidR="006273C7">
        <w:fldChar w:fldCharType="begin"/>
      </w:r>
      <w:r w:rsidR="006273C7">
        <w:instrText xml:space="preserve"> SEQ Figure \* ARABIC </w:instrText>
      </w:r>
      <w:r w:rsidR="006273C7">
        <w:fldChar w:fldCharType="separate"/>
      </w:r>
      <w:r>
        <w:rPr>
          <w:noProof/>
        </w:rPr>
        <w:t>1</w:t>
      </w:r>
      <w:r w:rsidR="006273C7">
        <w:rPr>
          <w:noProof/>
        </w:rPr>
        <w:fldChar w:fldCharType="end"/>
      </w:r>
      <w:bookmarkEnd w:id="14"/>
      <w:r>
        <w:t>, cooling tower experimental setup</w:t>
      </w:r>
      <w:bookmarkEnd w:id="15"/>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279A7388" w:rsidR="00C26504" w:rsidRDefault="00C26504" w:rsidP="0070659A">
      <w:r>
        <w:t xml:space="preserve">An isokinetic probe is used to sample particulate matter from the exhaust system to the aerosol </w:t>
      </w:r>
      <w:proofErr w:type="spellStart"/>
      <w:r>
        <w:t>measuremtn</w:t>
      </w:r>
      <w:proofErr w:type="spellEnd"/>
      <w:r>
        <w:t xml:space="preserve"> devices </w:t>
      </w:r>
      <w:r>
        <w:fldChar w:fldCharType="begin"/>
      </w:r>
      <w:r w:rsidR="001924AF">
        <w:instrText xml:space="preserve"> ADDIN EN.CITE &lt;EndNote&gt;&lt;Cite&gt;&lt;Author&gt;Pena&lt;/Author&gt;&lt;Year&gt;1977&lt;/Year&gt;&lt;RecNum&gt;201&lt;/RecNum&gt;&lt;DisplayText&gt;[28]&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1924AF">
        <w:rPr>
          <w:noProof/>
        </w:rPr>
        <w:t>[28]</w:t>
      </w:r>
      <w:r>
        <w:fldChar w:fldCharType="end"/>
      </w:r>
      <w:r>
        <w:t xml:space="preserve">. A diffusion dryer is used to remove excess humidity and prevent condensations in the measurement system.  </w:t>
      </w:r>
    </w:p>
    <w:p w14:paraId="10BAFD02" w14:textId="1A1031CB"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1924AF">
        <w:instrText xml:space="preserve"> ADDIN EN.CITE &lt;EndNote&gt;&lt;Cite&gt;&lt;Author&gt;Sioutas&lt;/Author&gt;&lt;Year&gt;1999&lt;/Year&gt;&lt;RecNum&gt;197&lt;/RecNum&gt;&lt;DisplayText&gt;[29]&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1924AF">
        <w:rPr>
          <w:noProof/>
        </w:rPr>
        <w:t>[29]</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6" w:author="Kiani, Ali (Energy, Newcastle)" w:date="2021-04-06T08:38:00Z">
        <w:r w:rsidDel="009305B6">
          <w:delText xml:space="preserve">simplifying </w:delText>
        </w:r>
      </w:del>
      <w:ins w:id="17" w:author="Kiani, Ali (Energy, Newcastle)" w:date="2021-04-06T08:38:00Z">
        <w:r w:rsidR="009305B6">
          <w:t xml:space="preserve">simple </w:t>
        </w:r>
      </w:ins>
      <w:r>
        <w:t>assumptions</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r w:rsidR="00C26504">
        <w:t xml:space="preserve"> </w:t>
      </w:r>
    </w:p>
    <w:p w14:paraId="638DB0A8" w14:textId="26C714D8" w:rsidR="00934C5F" w:rsidRDefault="00934C5F" w:rsidP="0070659A">
      <w:r>
        <w:t xml:space="preserve">A TSI </w:t>
      </w:r>
      <w:proofErr w:type="spellStart"/>
      <w:r>
        <w:t>Dusttrak</w:t>
      </w:r>
      <w:proofErr w:type="spellEnd"/>
      <w:r w:rsidR="00D22E86">
        <w:t xml:space="preserve"> 8530</w:t>
      </w:r>
      <w:r>
        <w:t xml:space="preserve"> is used to measure </w:t>
      </w:r>
      <w:commentRangeStart w:id="18"/>
      <w:commentRangeStart w:id="19"/>
      <w:commentRangeStart w:id="20"/>
      <w:r>
        <w:t xml:space="preserve">particulate matter </w:t>
      </w:r>
      <w:commentRangeEnd w:id="18"/>
      <w:r w:rsidR="009305B6">
        <w:rPr>
          <w:rStyle w:val="CommentReference"/>
        </w:rPr>
        <w:commentReference w:id="18"/>
      </w:r>
      <w:commentRangeEnd w:id="19"/>
      <w:r w:rsidR="006217F5">
        <w:rPr>
          <w:rStyle w:val="CommentReference"/>
        </w:rPr>
        <w:commentReference w:id="19"/>
      </w:r>
      <w:commentRangeEnd w:id="20"/>
      <w:r w:rsidR="006217F5">
        <w:rPr>
          <w:rStyle w:val="CommentReference"/>
        </w:rPr>
        <w:commentReference w:id="20"/>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1924AF">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1924AF">
        <w:rPr>
          <w:noProof/>
        </w:rPr>
        <w:t>[30]</w:t>
      </w:r>
      <w:r w:rsidR="00C26504">
        <w:fldChar w:fldCharType="end"/>
      </w:r>
      <w:r>
        <w:t>.</w:t>
      </w:r>
    </w:p>
    <w:p w14:paraId="27D41457" w14:textId="0A6A87A8" w:rsidR="00934C5F" w:rsidRDefault="00934C5F" w:rsidP="0070659A">
      <w:r>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1924AF">
        <w:instrText xml:space="preserve"> ADDIN EN.CITE &lt;EndNote&gt;&lt;Cite&gt;&lt;Author&gt;Chung&lt;/Author&gt;&lt;Year&gt;2014&lt;/Year&gt;&lt;RecNum&gt;200&lt;/RecNum&gt;&lt;DisplayText&gt;[31]&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1924AF">
        <w:rPr>
          <w:noProof/>
        </w:rPr>
        <w:t>[31]</w:t>
      </w:r>
      <w:r w:rsidR="00C26504">
        <w:fldChar w:fldCharType="end"/>
      </w:r>
      <w:r>
        <w:t>.</w:t>
      </w:r>
    </w:p>
    <w:p w14:paraId="3B54082C" w14:textId="77777777" w:rsidR="00C26504" w:rsidRDefault="00C26504" w:rsidP="0070659A"/>
    <w:p w14:paraId="052FA815" w14:textId="4C76C1F1" w:rsidR="00966C53" w:rsidRDefault="004B7F67" w:rsidP="0070659A">
      <w:pPr>
        <w:pStyle w:val="Heading2"/>
        <w:rPr>
          <w:lang w:bidi="fa-IR"/>
        </w:rPr>
      </w:pPr>
      <w:bookmarkStart w:id="21" w:name="_Toc73970073"/>
      <w:r>
        <w:rPr>
          <w:lang w:bidi="fa-IR"/>
        </w:rPr>
        <w:lastRenderedPageBreak/>
        <w:t xml:space="preserve">Results and </w:t>
      </w:r>
      <w:commentRangeStart w:id="22"/>
      <w:commentRangeStart w:id="23"/>
      <w:r>
        <w:rPr>
          <w:lang w:bidi="fa-IR"/>
        </w:rPr>
        <w:t>discussion</w:t>
      </w:r>
      <w:commentRangeEnd w:id="22"/>
      <w:r w:rsidR="00DC2EC3">
        <w:rPr>
          <w:rStyle w:val="CommentReference"/>
          <w:rFonts w:asciiTheme="minorHAnsi" w:eastAsiaTheme="minorHAnsi" w:hAnsiTheme="minorHAnsi" w:cstheme="minorBidi"/>
          <w:color w:val="auto"/>
        </w:rPr>
        <w:commentReference w:id="22"/>
      </w:r>
      <w:bookmarkEnd w:id="21"/>
      <w:commentRangeEnd w:id="23"/>
      <w:r w:rsidR="006217F5">
        <w:rPr>
          <w:rStyle w:val="CommentReference"/>
          <w:rFonts w:asciiTheme="minorHAnsi" w:eastAsiaTheme="minorHAnsi" w:hAnsiTheme="minorHAnsi" w:cstheme="minorBidi"/>
          <w:color w:val="auto"/>
        </w:rPr>
        <w:commentReference w:id="23"/>
      </w:r>
    </w:p>
    <w:p w14:paraId="3858BEB8" w14:textId="267748D8"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r w:rsidR="0013139F">
        <w:rPr>
          <w:lang w:bidi="fa-IR"/>
        </w:rPr>
        <w:t xml:space="preserve">The results of the experiments are discussed and compared from two </w:t>
      </w:r>
      <w:proofErr w:type="spellStart"/>
      <w:r w:rsidR="0013139F">
        <w:rPr>
          <w:lang w:bidi="fa-IR"/>
        </w:rPr>
        <w:t>defferent</w:t>
      </w:r>
      <w:proofErr w:type="spellEnd"/>
      <w:r w:rsidR="0013139F">
        <w:rPr>
          <w:lang w:bidi="fa-IR"/>
        </w:rPr>
        <w:t xml:space="preserve"> aspects: </w:t>
      </w:r>
      <w:proofErr w:type="spellStart"/>
      <w:r w:rsidR="0013139F">
        <w:rPr>
          <w:lang w:bidi="fa-IR"/>
        </w:rPr>
        <w:t>economical</w:t>
      </w:r>
      <w:proofErr w:type="spellEnd"/>
      <w:r w:rsidR="0013139F">
        <w:rPr>
          <w:lang w:bidi="fa-IR"/>
        </w:rPr>
        <w:t xml:space="preserve"> and environmental. Particles larger than 300 nm are the main contributors to the solvent loss and thus the maintenance and ongoing costs of the process. Particles smaller than 300 nm can travel much farther and suspend in the atmosphere much longer. They are also able to pass </w:t>
      </w:r>
      <w:proofErr w:type="spellStart"/>
      <w:r w:rsidR="0013139F">
        <w:rPr>
          <w:lang w:bidi="fa-IR"/>
        </w:rPr>
        <w:t>throught</w:t>
      </w:r>
      <w:proofErr w:type="spellEnd"/>
      <w:r w:rsidR="0013139F">
        <w:rPr>
          <w:lang w:bidi="fa-IR"/>
        </w:rPr>
        <w:t xml:space="preserve"> the airways of the </w:t>
      </w:r>
      <w:r w:rsidR="000B2522">
        <w:rPr>
          <w:lang w:bidi="fa-IR"/>
        </w:rPr>
        <w:t xml:space="preserve">air-breathing creatures and cause health issues. </w:t>
      </w:r>
    </w:p>
    <w:p w14:paraId="3EB8F716" w14:textId="4A225E86" w:rsidR="000B2522" w:rsidRDefault="000B2522" w:rsidP="000B2522">
      <w:pPr>
        <w:pStyle w:val="Heading3"/>
        <w:rPr>
          <w:lang w:bidi="fa-IR"/>
        </w:rPr>
      </w:pPr>
      <w:bookmarkStart w:id="24" w:name="_Toc73970074"/>
      <w:r>
        <w:rPr>
          <w:lang w:bidi="fa-IR"/>
        </w:rPr>
        <w:t>Economical</w:t>
      </w:r>
    </w:p>
    <w:p w14:paraId="23911366" w14:textId="3D140D33" w:rsidR="00547E10" w:rsidRPr="00547E10" w:rsidRDefault="00547E10" w:rsidP="00547E10">
      <w:pPr>
        <w:rPr>
          <w:lang w:bidi="fa-IR"/>
        </w:rPr>
      </w:pPr>
      <w:r>
        <w:rPr>
          <w:lang w:bidi="fa-IR"/>
        </w:rPr>
        <w:t xml:space="preserve">More than 90 percent of the particulate matter mass </w:t>
      </w:r>
      <w:r w:rsidR="006C684E">
        <w:rPr>
          <w:lang w:bidi="fa-IR"/>
        </w:rPr>
        <w:t>are due to particles larger than 2.5 micron</w:t>
      </w:r>
      <w:r>
        <w:rPr>
          <w:lang w:bidi="fa-IR"/>
        </w:rPr>
        <w:t xml:space="preserve">  </w:t>
      </w:r>
      <w:r>
        <w:rPr>
          <w:lang w:bidi="fa-IR"/>
        </w:rPr>
        <w:fldChar w:fldCharType="begin"/>
      </w:r>
      <w:r w:rsidR="003C7736">
        <w:rPr>
          <w:lang w:bidi="fa-IR"/>
        </w:rPr>
        <w:instrText xml:space="preserve"> ADDIN EN.CITE &lt;EndNote&gt;&lt;Cite&gt;&lt;Author&gt;Harrison&lt;/Author&gt;&lt;Year&gt;2016&lt;/Year&gt;&lt;RecNum&gt;216&lt;/RecNum&gt;&lt;DisplayText&gt;[32, 33]&lt;/DisplayText&gt;&lt;record&gt;&lt;rec-number&gt;216&lt;/rec-number&gt;&lt;foreign-keys&gt;&lt;key app="EN" db-id="fswpw55e4ewwxaepx2qva006wp0pa50dsadt" timestamp="1624421114"&gt;216&lt;/key&gt;&lt;/foreign-keys&gt;&lt;ref-type name="Book"&gt;6&lt;/ref-type&gt;&lt;contributors&gt;&lt;authors&gt;&lt;author&gt;Harrison, Roy M&lt;/author&gt;&lt;author&gt;Hester, Ronald E&lt;/author&gt;&lt;author&gt;Querol, Xavier&lt;/author&gt;&lt;/authors&gt;&lt;/contributors&gt;&lt;titles&gt;&lt;title&gt;Airborne Particulate Matter: Sources, Atmospheric Processes and Health&lt;/title&gt;&lt;/titles&gt;&lt;dates&gt;&lt;year&gt;2016&lt;/year&gt;&lt;/dates&gt;&lt;publisher&gt;Royal Society of Chemistry&lt;/publisher&gt;&lt;isbn&gt;1782626581&lt;/isbn&gt;&lt;urls&gt;&lt;/urls&gt;&lt;/record&gt;&lt;/Cite&gt;&lt;Cite&gt;&lt;Author&gt;Kurth&lt;/Author&gt;&lt;Year&gt;2014&lt;/Year&gt;&lt;RecNum&gt;217&lt;/RecNum&gt;&lt;record&gt;&lt;rec-number&gt;217&lt;/rec-number&gt;&lt;foreign-keys&gt;&lt;key app="EN" db-id="fswpw55e4ewwxaepx2qva006wp0pa50dsadt" timestamp="1624421114"&gt;217&lt;/key&gt;&lt;/foreign-keys&gt;&lt;ref-type name="Journal Article"&gt;17&lt;/ref-type&gt;&lt;contributors&gt;&lt;authors&gt;&lt;author&gt;Kurth, Laura M&lt;/author&gt;&lt;author&gt;McCawley, Michael&lt;/author&gt;&lt;author&gt;Hendryx, Michael&lt;/author&gt;&lt;author&gt;Lusk, Stephanie&lt;/author&gt;&lt;/authors&gt;&lt;/contributors&gt;&lt;titles&gt;&lt;title&gt;Atmospheric particulate matter size distribution and concentration in West Virginia coal mining and non-mining areas&lt;/title&gt;&lt;secondary-title&gt;Journal of exposure science &amp;amp; environmental epidemiology&lt;/secondary-title&gt;&lt;/titles&gt;&lt;periodical&gt;&lt;full-title&gt;Journal of exposure science &amp;amp; environmental epidemiology&lt;/full-title&gt;&lt;/periodical&gt;&lt;pages&gt;405-411&lt;/pages&gt;&lt;volume&gt;24&lt;/volume&gt;&lt;number&gt;4&lt;/number&gt;&lt;dates&gt;&lt;year&gt;2014&lt;/year&gt;&lt;/dates&gt;&lt;isbn&gt;1559-064X&lt;/isbn&gt;&lt;urls&gt;&lt;/urls&gt;&lt;/record&gt;&lt;/Cite&gt;&lt;/EndNote&gt;</w:instrText>
      </w:r>
      <w:r>
        <w:rPr>
          <w:lang w:bidi="fa-IR"/>
        </w:rPr>
        <w:fldChar w:fldCharType="separate"/>
      </w:r>
      <w:r w:rsidR="001924AF">
        <w:rPr>
          <w:noProof/>
          <w:lang w:bidi="fa-IR"/>
        </w:rPr>
        <w:t>[32, 33]</w:t>
      </w:r>
      <w:r>
        <w:rPr>
          <w:lang w:bidi="fa-IR"/>
        </w:rPr>
        <w:fldChar w:fldCharType="end"/>
      </w:r>
      <w:r w:rsidR="006C684E">
        <w:rPr>
          <w:lang w:bidi="fa-IR"/>
        </w:rPr>
        <w:t>. Particles larger than 10 microns are effectively removed from the exhaust system implementing conventional demisters or cyclones</w:t>
      </w:r>
      <w:r w:rsidR="003C7736">
        <w:rPr>
          <w:lang w:bidi="fa-IR"/>
        </w:rPr>
        <w:t xml:space="preserve"> </w:t>
      </w:r>
      <w:r w:rsidR="003C7736">
        <w:rPr>
          <w:lang w:bidi="fa-IR"/>
        </w:rPr>
        <w:fldChar w:fldCharType="begin"/>
      </w:r>
      <w:r w:rsidR="003C7736">
        <w:rPr>
          <w:lang w:bidi="fa-IR"/>
        </w:rPr>
        <w:instrText xml:space="preserve"> ADDIN EN.CITE &lt;EndNote&gt;&lt;Cite&gt;&lt;Author&gt;McMurry&lt;/Author&gt;&lt;Year&gt;2000&lt;/Year&gt;&lt;RecNum&gt;199&lt;/RecNum&gt;&lt;DisplayText&gt;[30]&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3C7736">
        <w:rPr>
          <w:lang w:bidi="fa-IR"/>
        </w:rPr>
        <w:fldChar w:fldCharType="separate"/>
      </w:r>
      <w:r w:rsidR="003C7736">
        <w:rPr>
          <w:noProof/>
          <w:lang w:bidi="fa-IR"/>
        </w:rPr>
        <w:t>[30]</w:t>
      </w:r>
      <w:r w:rsidR="003C7736">
        <w:rPr>
          <w:lang w:bidi="fa-IR"/>
        </w:rPr>
        <w:fldChar w:fldCharType="end"/>
      </w:r>
      <w:r w:rsidR="006C684E">
        <w:rPr>
          <w:lang w:bidi="fa-IR"/>
        </w:rPr>
        <w:t xml:space="preserve">. So in </w:t>
      </w:r>
      <w:proofErr w:type="spellStart"/>
      <w:r w:rsidR="006C684E">
        <w:rPr>
          <w:lang w:bidi="fa-IR"/>
        </w:rPr>
        <w:t>ths</w:t>
      </w:r>
      <w:proofErr w:type="spellEnd"/>
      <w:r w:rsidR="006C684E">
        <w:rPr>
          <w:lang w:bidi="fa-IR"/>
        </w:rPr>
        <w:t xml:space="preserve"> study the main contributor to solvent loss is con</w:t>
      </w:r>
      <w:r w:rsidR="0060724B">
        <w:rPr>
          <w:lang w:bidi="fa-IR"/>
        </w:rPr>
        <w:t>sidered particles within the range of 2.5 to 10 microns.</w:t>
      </w:r>
    </w:p>
    <w:p w14:paraId="02FB1BBD" w14:textId="02EC4FAB" w:rsidR="006B4EB3" w:rsidRDefault="006B4EB3" w:rsidP="000B2522">
      <w:pPr>
        <w:pStyle w:val="Heading4"/>
        <w:rPr>
          <w:lang w:bidi="fa-IR"/>
        </w:rPr>
      </w:pPr>
      <w:r>
        <w:rPr>
          <w:lang w:bidi="fa-IR"/>
        </w:rPr>
        <w:t>RLS</w:t>
      </w:r>
      <w:bookmarkEnd w:id="24"/>
    </w:p>
    <w:p w14:paraId="07350178" w14:textId="5003426A"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sidR="001924AF">
        <w:rPr>
          <w:lang w:bidi="fa-IR"/>
        </w:rPr>
        <w:t xml:space="preserve"> </w:t>
      </w:r>
      <w:r w:rsidR="003C7736">
        <w:rPr>
          <w:lang w:bidi="fa-IR"/>
        </w:rPr>
        <w:fldChar w:fldCharType="begin"/>
      </w:r>
      <w:r w:rsidR="003C7736">
        <w:rPr>
          <w:lang w:bidi="fa-IR"/>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3C7736">
        <w:rPr>
          <w:lang w:bidi="fa-IR"/>
        </w:rPr>
        <w:fldChar w:fldCharType="separate"/>
      </w:r>
      <w:r w:rsidR="003C7736">
        <w:rPr>
          <w:noProof/>
          <w:lang w:bidi="fa-IR"/>
        </w:rPr>
        <w:t>[13]</w:t>
      </w:r>
      <w:r w:rsidR="003C7736">
        <w:rPr>
          <w:lang w:bidi="fa-IR"/>
        </w:rPr>
        <w:fldChar w:fldCharType="end"/>
      </w:r>
      <w:r>
        <w:rPr>
          <w:lang w:bidi="fa-IR"/>
        </w:rPr>
        <w:t xml:space="preserve">. </w:t>
      </w:r>
    </w:p>
    <w:p w14:paraId="2817CAA7" w14:textId="6629E485" w:rsidR="003C7736" w:rsidRDefault="003C7736" w:rsidP="0070659A">
      <w:pPr>
        <w:rPr>
          <w:lang w:bidi="fa-IR"/>
        </w:rPr>
      </w:pPr>
      <w:r>
        <w:rPr>
          <w:lang w:bidi="fa-IR"/>
        </w:rPr>
        <w:t xml:space="preserve">The correlation between different parameters were checked using </w:t>
      </w:r>
      <w:r w:rsidRPr="0057754E">
        <w:rPr>
          <w:lang w:bidi="fa-IR"/>
        </w:rPr>
        <w:t>(PPMCC)</w:t>
      </w:r>
      <w:r>
        <w:rPr>
          <w:lang w:bidi="fa-IR"/>
        </w:rPr>
        <w:t xml:space="preserve"> method </w:t>
      </w:r>
      <w:r>
        <w:rPr>
          <w:lang w:bidi="fa-IR"/>
        </w:rPr>
        <w:fldChar w:fldCharType="begin"/>
      </w:r>
      <w:r>
        <w:rPr>
          <w:lang w:bidi="fa-IR"/>
        </w:rPr>
        <w:instrText xml:space="preserve"> ADDIN EN.CITE &lt;EndNote&gt;&lt;Cite&gt;&lt;Author&gt;Pearson&lt;/Author&gt;&lt;Year&gt;1895&lt;/Year&gt;&lt;RecNum&gt;218&lt;/RecNum&gt;&lt;DisplayText&gt;[34, 35]&lt;/DisplayText&gt;&lt;record&gt;&lt;rec-number&gt;218&lt;/rec-number&gt;&lt;foreign-keys&gt;&lt;key app="EN" db-id="fswpw55e4ewwxaepx2qva006wp0pa50dsadt" timestamp="1624421896"&gt;218&lt;/key&gt;&lt;/foreign-keys&gt;&lt;ref-type name="Generic"&gt;13&lt;/ref-type&gt;&lt;contributors&gt;&lt;authors&gt;&lt;author&gt;Pearson, K&lt;/author&gt;&lt;/authors&gt;&lt;/contributors&gt;&lt;titles&gt;&lt;title&gt;Notes on Regression and Inheritance in the Case of Two Parents Proceedings of the Royal Society of London, 58, 240-242&lt;/title&gt;&lt;/titles&gt;&lt;dates&gt;&lt;year&gt;1895&lt;/year&gt;&lt;/dates&gt;&lt;publisher&gt;ed&lt;/publisher&gt;&lt;urls&gt;&lt;/urls&gt;&lt;/record&gt;&lt;/Cite&gt;&lt;Cite&gt;&lt;Author&gt;Benesty&lt;/Author&gt;&lt;Year&gt;2009&lt;/Year&gt;&lt;RecNum&gt;219&lt;/RecNum&gt;&lt;record&gt;&lt;rec-number&gt;219&lt;/rec-number&gt;&lt;foreign-keys&gt;&lt;key app="EN" db-id="fswpw55e4ewwxaepx2qva006wp0pa50dsadt" timestamp="1624421957"&gt;219&lt;/key&gt;&lt;/foreign-keys&gt;&lt;ref-type name="Book Section"&gt;5&lt;/ref-type&gt;&lt;contributors&gt;&lt;authors&gt;&lt;author&gt;Benesty, Jacob&lt;/author&gt;&lt;author&gt;Chen, Jingdong&lt;/author&gt;&lt;author&gt;Huang, Yiteng&lt;/author&gt;&lt;author&gt;Cohen, Israel&lt;/author&gt;&lt;/authors&gt;&lt;/contributors&gt;&lt;titles&gt;&lt;title&gt;Pearson correlation coefficient&lt;/title&gt;&lt;secondary-title&gt;Noise reduction in speech processing&lt;/secondary-title&gt;&lt;/titles&gt;&lt;pages&gt;1-4&lt;/pages&gt;&lt;dates&gt;&lt;year&gt;2009&lt;/year&gt;&lt;/dates&gt;&lt;publisher&gt;Springer&lt;/publisher&gt;&lt;urls&gt;&lt;/urls&gt;&lt;/record&gt;&lt;/Cite&gt;&lt;/EndNote&gt;</w:instrText>
      </w:r>
      <w:r>
        <w:rPr>
          <w:lang w:bidi="fa-IR"/>
        </w:rPr>
        <w:fldChar w:fldCharType="separate"/>
      </w:r>
      <w:r>
        <w:rPr>
          <w:noProof/>
          <w:lang w:bidi="fa-IR"/>
        </w:rPr>
        <w:t>[34, 35]</w:t>
      </w:r>
      <w:r>
        <w:rPr>
          <w:lang w:bidi="fa-IR"/>
        </w:rPr>
        <w:fldChar w:fldCharType="end"/>
      </w:r>
      <w:r>
        <w:rPr>
          <w:lang w:bidi="fa-IR"/>
        </w:rPr>
        <w:t xml:space="preserve">. </w:t>
      </w:r>
      <w:r w:rsidR="00AE50F3">
        <w:rPr>
          <w:lang w:bidi="fa-IR"/>
        </w:rPr>
        <w:t xml:space="preserve">The </w:t>
      </w:r>
      <w:proofErr w:type="spellStart"/>
      <w:r w:rsidR="00AE50F3">
        <w:rPr>
          <w:lang w:bidi="fa-IR"/>
        </w:rPr>
        <w:t>color-coed</w:t>
      </w:r>
      <w:proofErr w:type="spellEnd"/>
      <w:r w:rsidR="00AE50F3">
        <w:rPr>
          <w:lang w:bidi="fa-IR"/>
        </w:rPr>
        <w:t xml:space="preserve"> plot showing the correlations can be found in the Appendix section. This study investigates meaningful correlations with an absolute value of greater than 0.5.  </w:t>
      </w:r>
    </w:p>
    <w:p w14:paraId="4F5B21FE" w14:textId="5BB8F310" w:rsidR="00575FDB" w:rsidRDefault="00575FDB" w:rsidP="0070659A">
      <w:pPr>
        <w:rPr>
          <w:lang w:bidi="fa-IR"/>
        </w:rPr>
      </w:pPr>
      <w:r>
        <w:rPr>
          <w:lang w:bidi="fa-IR"/>
        </w:rPr>
        <w:t xml:space="preserve">Figure 2 shows the effect of </w:t>
      </w:r>
      <w:r w:rsidR="00CA6265">
        <w:rPr>
          <w:lang w:bidi="fa-IR"/>
        </w:rPr>
        <w:t>air flowrate</w:t>
      </w:r>
      <w:r>
        <w:rPr>
          <w:lang w:bidi="fa-IR"/>
        </w:rPr>
        <w:t xml:space="preserve"> on the solvent drift. The vertical axis shows the percentage</w:t>
      </w:r>
      <w:r w:rsidR="001310EE">
        <w:rPr>
          <w:lang w:bidi="fa-IR"/>
        </w:rPr>
        <w:t xml:space="preserve">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95% confidence interval. The graph shows that the air</w:t>
      </w:r>
      <w:r w:rsidR="00CA6265">
        <w:rPr>
          <w:lang w:bidi="fa-IR"/>
        </w:rPr>
        <w:t xml:space="preserve"> flowrate</w:t>
      </w:r>
      <w:r w:rsidR="001310EE">
        <w:rPr>
          <w:lang w:bidi="fa-IR"/>
        </w:rPr>
        <w:t xml:space="preserve"> has a slight effect on the drift; however, the limited number of experiments carried out on RLS makes it difficult to decide whether or not the effect is statistically significant. The RLS was equipped with a cyclone scrubber to remove large droplets in the outlet, </w:t>
      </w:r>
      <w:r w:rsidR="00D22E86">
        <w:rPr>
          <w:lang w:bidi="fa-IR"/>
        </w:rPr>
        <w:t>which</w:t>
      </w:r>
      <w:r w:rsidR="001310EE">
        <w:rPr>
          <w:lang w:bidi="fa-IR"/>
        </w:rPr>
        <w:t xml:space="preserve"> may be the key reason why the drift does not change considerably with increasing intake air velocity.</w:t>
      </w:r>
    </w:p>
    <w:p w14:paraId="5EC9565F" w14:textId="19B452E1" w:rsidR="00575FDB" w:rsidRDefault="006E3856" w:rsidP="00575FDB">
      <w:pPr>
        <w:keepNext/>
      </w:pPr>
      <w:r>
        <w:rPr>
          <w:noProof/>
        </w:rPr>
        <w:lastRenderedPageBreak/>
        <w:drawing>
          <wp:inline distT="0" distB="0" distL="0" distR="0" wp14:anchorId="35DC4A0C" wp14:editId="4F8EC22E">
            <wp:extent cx="5731510" cy="39484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48430"/>
                    </a:xfrm>
                    <a:prstGeom prst="rect">
                      <a:avLst/>
                    </a:prstGeom>
                  </pic:spPr>
                </pic:pic>
              </a:graphicData>
            </a:graphic>
          </wp:inline>
        </w:drawing>
      </w:r>
    </w:p>
    <w:p w14:paraId="4E1F3589" w14:textId="4A5D5A39" w:rsidR="00575FDB" w:rsidRDefault="00575FDB" w:rsidP="00575FDB">
      <w:pPr>
        <w:pStyle w:val="Caption"/>
        <w:rPr>
          <w:lang w:bidi="fa-IR"/>
        </w:rPr>
      </w:pPr>
      <w:commentRangeStart w:id="25"/>
      <w:commentRangeStart w:id="26"/>
      <w:commentRangeStart w:id="27"/>
      <w:r>
        <w:t xml:space="preserve">Figure </w:t>
      </w:r>
      <w:r w:rsidR="006273C7">
        <w:fldChar w:fldCharType="begin"/>
      </w:r>
      <w:r w:rsidR="006273C7">
        <w:instrText xml:space="preserve"> SEQ Figure \* ARABIC </w:instrText>
      </w:r>
      <w:r w:rsidR="006273C7">
        <w:fldChar w:fldCharType="separate"/>
      </w:r>
      <w:r w:rsidR="00D0449C">
        <w:rPr>
          <w:noProof/>
        </w:rPr>
        <w:t>2</w:t>
      </w:r>
      <w:r w:rsidR="006273C7">
        <w:rPr>
          <w:noProof/>
        </w:rPr>
        <w:fldChar w:fldCharType="end"/>
      </w:r>
      <w:r>
        <w:t xml:space="preserve">Effect of intake air velocity on </w:t>
      </w:r>
      <w:r w:rsidR="00D22E86">
        <w:t xml:space="preserve">the </w:t>
      </w:r>
      <w:r>
        <w:t>solvent drift in RLS</w:t>
      </w:r>
      <w:commentRangeEnd w:id="25"/>
      <w:r w:rsidR="009305B6">
        <w:rPr>
          <w:rStyle w:val="CommentReference"/>
          <w:i w:val="0"/>
          <w:iCs w:val="0"/>
          <w:color w:val="auto"/>
        </w:rPr>
        <w:commentReference w:id="25"/>
      </w:r>
      <w:commentRangeEnd w:id="26"/>
      <w:r w:rsidR="00CA6265">
        <w:rPr>
          <w:rStyle w:val="CommentReference"/>
          <w:i w:val="0"/>
          <w:iCs w:val="0"/>
          <w:color w:val="auto"/>
        </w:rPr>
        <w:commentReference w:id="26"/>
      </w:r>
      <w:commentRangeEnd w:id="27"/>
      <w:r w:rsidR="00CA6265">
        <w:rPr>
          <w:rStyle w:val="CommentReference"/>
          <w:i w:val="0"/>
          <w:iCs w:val="0"/>
          <w:color w:val="auto"/>
        </w:rPr>
        <w:commentReference w:id="27"/>
      </w:r>
    </w:p>
    <w:p w14:paraId="3FD87062" w14:textId="77777777" w:rsidR="000A7B63" w:rsidRDefault="000A7B63">
      <w:pPr>
        <w:rPr>
          <w:lang w:bidi="fa-IR"/>
        </w:rPr>
      </w:pPr>
      <w:r>
        <w:rPr>
          <w:lang w:bidi="fa-IR"/>
        </w:rPr>
        <w:br w:type="page"/>
      </w:r>
    </w:p>
    <w:p w14:paraId="5EB7AAAA" w14:textId="6F919A46" w:rsidR="004B7F67" w:rsidRDefault="001310EE" w:rsidP="006B4EB3">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6B4EB3" w:rsidRPr="006B4EB3">
        <w:rPr>
          <w:lang w:bidi="fa-IR"/>
        </w:rPr>
        <w:t xml:space="preserve">centripetal force is </w:t>
      </w:r>
      <w:commentRangeStart w:id="28"/>
      <w:r w:rsidR="006B4EB3" w:rsidRPr="006B4EB3">
        <w:rPr>
          <w:lang w:bidi="fa-IR"/>
        </w:rPr>
        <w:t xml:space="preserve">proportional </w:t>
      </w:r>
      <w:commentRangeEnd w:id="28"/>
      <w:r w:rsidR="0071049D">
        <w:rPr>
          <w:rStyle w:val="CommentReference"/>
        </w:rPr>
        <w:commentReference w:id="28"/>
      </w:r>
      <w:r w:rsidR="006B4EB3" w:rsidRPr="006B4EB3">
        <w:rPr>
          <w:lang w:bidi="fa-IR"/>
        </w:rPr>
        <w:t>to the square of the velocity, implying that a doubling of speed will require four times the centripetal force to keep the motion in a circle</w:t>
      </w:r>
      <w:r w:rsidR="006B4EB3">
        <w:rPr>
          <w:lang w:bidi="fa-IR"/>
        </w:rPr>
        <w:t xml:space="preserve">. So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29"/>
      <w:r w:rsidR="006B4EB3">
        <w:rPr>
          <w:lang w:bidi="fa-IR"/>
        </w:rPr>
        <w:t xml:space="preserve">effetely </w:t>
      </w:r>
      <w:commentRangeEnd w:id="29"/>
      <w:r w:rsidR="009305B6">
        <w:rPr>
          <w:rStyle w:val="CommentReference"/>
        </w:rPr>
        <w:commentReference w:id="29"/>
      </w:r>
      <w:r w:rsidR="006B4EB3">
        <w:rPr>
          <w:lang w:bidi="fa-IR"/>
        </w:rPr>
        <w:t xml:space="preserve">in the </w:t>
      </w:r>
      <w:commentRangeStart w:id="30"/>
      <w:r w:rsidR="006B4EB3">
        <w:rPr>
          <w:lang w:bidi="fa-IR"/>
        </w:rPr>
        <w:t>cyclone</w:t>
      </w:r>
      <w:commentRangeEnd w:id="30"/>
      <w:r w:rsidR="00EF6E33">
        <w:rPr>
          <w:rStyle w:val="CommentReference"/>
        </w:rPr>
        <w:commentReference w:id="30"/>
      </w:r>
      <w:r w:rsidR="006B4EB3">
        <w:rPr>
          <w:lang w:bidi="fa-IR"/>
        </w:rPr>
        <w:t xml:space="preserve">. </w:t>
      </w:r>
    </w:p>
    <w:p w14:paraId="1F2526DD" w14:textId="0E90681D" w:rsidR="007F1071" w:rsidRDefault="0028271E" w:rsidP="007F1071">
      <w:pPr>
        <w:keepNext/>
      </w:pPr>
      <w:r>
        <w:rPr>
          <w:noProof/>
        </w:rPr>
        <w:drawing>
          <wp:inline distT="0" distB="0" distL="0" distR="0" wp14:anchorId="54F6CFAA" wp14:editId="1693CEC0">
            <wp:extent cx="5731510" cy="39573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57320"/>
                    </a:xfrm>
                    <a:prstGeom prst="rect">
                      <a:avLst/>
                    </a:prstGeom>
                  </pic:spPr>
                </pic:pic>
              </a:graphicData>
            </a:graphic>
          </wp:inline>
        </w:drawing>
      </w:r>
    </w:p>
    <w:p w14:paraId="0A9FBA9B" w14:textId="6C8A8A32" w:rsidR="001310EE" w:rsidRDefault="007F1071" w:rsidP="007F1071">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3</w:t>
      </w:r>
      <w:r w:rsidR="006273C7">
        <w:rPr>
          <w:noProof/>
        </w:rPr>
        <w:fldChar w:fldCharType="end"/>
      </w:r>
      <w:r>
        <w:t xml:space="preserve"> effect of intake air velocity on </w:t>
      </w:r>
      <w:commentRangeStart w:id="31"/>
      <w:r>
        <w:t xml:space="preserve">PM10 </w:t>
      </w:r>
      <w:commentRangeEnd w:id="31"/>
      <w:r w:rsidR="009305B6">
        <w:rPr>
          <w:rStyle w:val="CommentReference"/>
          <w:i w:val="0"/>
          <w:iCs w:val="0"/>
          <w:color w:val="auto"/>
        </w:rPr>
        <w:commentReference w:id="31"/>
      </w:r>
      <w:r>
        <w:t>emissions</w:t>
      </w:r>
    </w:p>
    <w:p w14:paraId="0FF2F06F" w14:textId="2C2D62AF" w:rsidR="004B7F67" w:rsidRDefault="006B4EB3">
      <w:pPr>
        <w:rPr>
          <w:lang w:bidi="fa-IR"/>
        </w:rPr>
      </w:pPr>
      <w:commentRangeStart w:id="32"/>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r w:rsidR="007F1071">
        <w:rPr>
          <w:lang w:bidi="fa-IR"/>
        </w:rPr>
        <w:t>important</w:t>
      </w:r>
      <w:r>
        <w:rPr>
          <w:lang w:bidi="fa-IR"/>
        </w:rPr>
        <w:t xml:space="preserve"> or they are not meaningful.</w:t>
      </w:r>
      <w:commentRangeEnd w:id="32"/>
      <w:r w:rsidR="0071049D">
        <w:rPr>
          <w:rStyle w:val="CommentReference"/>
        </w:rPr>
        <w:commentReference w:id="32"/>
      </w:r>
    </w:p>
    <w:p w14:paraId="03CFCFDA" w14:textId="566585AE" w:rsidR="000A7B63" w:rsidRDefault="000A7B63">
      <w:pPr>
        <w:rPr>
          <w:lang w:bidi="fa-IR"/>
        </w:rPr>
      </w:pPr>
      <w:r>
        <w:rPr>
          <w:lang w:bidi="fa-IR"/>
        </w:rPr>
        <w:br w:type="page"/>
      </w:r>
    </w:p>
    <w:p w14:paraId="137D641F" w14:textId="0EED60DC" w:rsidR="006B4EB3" w:rsidRDefault="006B4EB3" w:rsidP="000B2522">
      <w:pPr>
        <w:pStyle w:val="Heading4"/>
        <w:rPr>
          <w:lang w:bidi="fa-IR"/>
        </w:rPr>
      </w:pPr>
      <w:bookmarkStart w:id="33" w:name="_Toc73970075"/>
      <w:r>
        <w:rPr>
          <w:lang w:bidi="fa-IR"/>
        </w:rPr>
        <w:lastRenderedPageBreak/>
        <w:t>Cooling tower</w:t>
      </w:r>
      <w:bookmarkEnd w:id="33"/>
    </w:p>
    <w:p w14:paraId="43A98D6C" w14:textId="6C35110E"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4"/>
      <w:r w:rsidR="006B4EB3">
        <w:rPr>
          <w:lang w:bidi="fa-IR"/>
        </w:rPr>
        <w:t>contactor</w:t>
      </w:r>
      <w:commentRangeEnd w:id="34"/>
      <w:r w:rsidR="00EF6E33">
        <w:rPr>
          <w:rStyle w:val="CommentReference"/>
        </w:rPr>
        <w:commentReference w:id="34"/>
      </w:r>
      <w:r w:rsidR="006B4EB3">
        <w:rPr>
          <w:lang w:bidi="fa-IR"/>
        </w:rPr>
        <w:t>. A</w:t>
      </w:r>
      <w:ins w:id="35" w:author="Kiani, Ali (Energy, Newcastle)" w:date="2021-04-06T08:52:00Z">
        <w:r w:rsidR="0071049D">
          <w:rPr>
            <w:lang w:bidi="fa-IR"/>
          </w:rPr>
          <w:t>n equimolar</w:t>
        </w:r>
      </w:ins>
      <w:r w:rsidR="006B4EB3">
        <w:rPr>
          <w:lang w:bidi="fa-IR"/>
        </w:rPr>
        <w:t xml:space="preserve"> mixture of </w:t>
      </w:r>
      <w:proofErr w:type="spellStart"/>
      <w:r w:rsidR="006B4EB3">
        <w:rPr>
          <w:lang w:bidi="fa-IR"/>
        </w:rPr>
        <w:t>taurate</w:t>
      </w:r>
      <w:proofErr w:type="spellEnd"/>
      <w:r w:rsidR="006B4EB3">
        <w:rPr>
          <w:lang w:bidi="fa-IR"/>
        </w:rPr>
        <w:t xml:space="preserve"> and </w:t>
      </w:r>
      <w:commentRangeStart w:id="36"/>
      <w:r w:rsidR="006B4EB3">
        <w:rPr>
          <w:lang w:bidi="fa-IR"/>
        </w:rPr>
        <w:t>caustic</w:t>
      </w:r>
      <w:commentRangeEnd w:id="36"/>
      <w:r w:rsidR="00EF6E33">
        <w:rPr>
          <w:rStyle w:val="CommentReference"/>
        </w:rPr>
        <w:commentReference w:id="36"/>
      </w:r>
      <w:r w:rsidR="006B4EB3">
        <w:rPr>
          <w:lang w:bidi="fa-IR"/>
        </w:rPr>
        <w:t xml:space="preserve"> is used in the cooling</w:t>
      </w:r>
      <w:ins w:id="37" w:author="Kiani, Ali (Energy, Newcastle)" w:date="2021-04-06T08:53:00Z">
        <w:r w:rsidR="0071049D">
          <w:rPr>
            <w:lang w:bidi="fa-IR"/>
          </w:rPr>
          <w:t xml:space="preserve"> tower for capture of CO2 from air</w:t>
        </w:r>
      </w:ins>
      <w:del w:id="38" w:author="Kiani, Ali (Energy, Newcastle)" w:date="2021-04-06T08:53:00Z">
        <w:r w:rsidR="006B4EB3" w:rsidDel="0071049D">
          <w:rPr>
            <w:lang w:bidi="fa-IR"/>
          </w:rPr>
          <w:delText xml:space="preserve"> instead of water</w:delText>
        </w:r>
      </w:del>
      <w:r w:rsidR="006B4EB3">
        <w:rPr>
          <w:lang w:bidi="fa-IR"/>
        </w:rPr>
        <w:t>.</w:t>
      </w:r>
    </w:p>
    <w:p w14:paraId="74918791" w14:textId="1136F030" w:rsidR="007F1071" w:rsidRDefault="007F1071" w:rsidP="0070659A">
      <w:pPr>
        <w:rPr>
          <w:lang w:bidi="fa-IR"/>
        </w:rPr>
      </w:pPr>
      <w:r>
        <w:rPr>
          <w:lang w:bidi="fa-IR"/>
        </w:rPr>
        <w:t xml:space="preserve">Figure 4 illustrated the more significant correlations between recorded variables and parameters. </w:t>
      </w:r>
      <w:r w:rsidR="005B22F8">
        <w:rPr>
          <w:lang w:bidi="fa-IR"/>
        </w:rPr>
        <w:t>The drift has a positive correlation with PM10 and also particulate matter emissions ha</w:t>
      </w:r>
      <w:r w:rsidR="00D22E86">
        <w:rPr>
          <w:lang w:bidi="fa-IR"/>
        </w:rPr>
        <w:t>ve</w:t>
      </w:r>
      <w:r w:rsidR="005B22F8">
        <w:rPr>
          <w:lang w:bidi="fa-IR"/>
        </w:rPr>
        <w:t xml:space="preserve"> a direct correlation with the median diameter of the particles. </w:t>
      </w:r>
    </w:p>
    <w:p w14:paraId="041195D5" w14:textId="325E0D74" w:rsidR="007F1071" w:rsidRDefault="00C924A9" w:rsidP="007F1071">
      <w:pPr>
        <w:keepNext/>
      </w:pPr>
      <w:commentRangeStart w:id="39"/>
      <w:r>
        <w:rPr>
          <w:noProof/>
        </w:rPr>
        <w:drawing>
          <wp:inline distT="0" distB="0" distL="0" distR="0" wp14:anchorId="5D36DB34" wp14:editId="487B5D86">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commentRangeEnd w:id="39"/>
      <w:r w:rsidR="00650531">
        <w:rPr>
          <w:rStyle w:val="CommentReference"/>
        </w:rPr>
        <w:commentReference w:id="39"/>
      </w:r>
    </w:p>
    <w:p w14:paraId="68483039" w14:textId="29DD23F0" w:rsidR="007F1071" w:rsidRDefault="007F1071" w:rsidP="007F1071">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4</w:t>
      </w:r>
      <w:r w:rsidR="006273C7">
        <w:rPr>
          <w:noProof/>
        </w:rPr>
        <w:fldChar w:fldCharType="end"/>
      </w:r>
      <w:r>
        <w:t xml:space="preserve"> Significant correlations between </w:t>
      </w:r>
      <w:commentRangeStart w:id="40"/>
      <w:r>
        <w:t>variables</w:t>
      </w:r>
      <w:commentRangeEnd w:id="40"/>
      <w:r w:rsidR="0071049D">
        <w:rPr>
          <w:rStyle w:val="CommentReference"/>
          <w:i w:val="0"/>
          <w:iCs w:val="0"/>
          <w:color w:val="auto"/>
        </w:rPr>
        <w:commentReference w:id="40"/>
      </w:r>
    </w:p>
    <w:p w14:paraId="0D84F450" w14:textId="35B7BBA0" w:rsidR="000A7B63" w:rsidRDefault="00C924A9" w:rsidP="0070659A">
      <w:pPr>
        <w:rPr>
          <w:lang w:bidi="fa-IR"/>
        </w:rPr>
      </w:pPr>
      <w:r>
        <w:rPr>
          <w:lang w:bidi="fa-IR"/>
        </w:rPr>
        <w:t xml:space="preserve">It can be seen in the figure that the type of packing and distributor affect the particle count, so they may </w:t>
      </w:r>
      <w:del w:id="41" w:author="Kiani, Ali (Energy, Newcastle)" w:date="2021-04-06T08:57:00Z">
        <w:r w:rsidDel="0071049D">
          <w:rPr>
            <w:lang w:bidi="fa-IR"/>
          </w:rPr>
          <w:delText xml:space="preserve">as well </w:delText>
        </w:r>
      </w:del>
      <w:r w:rsidR="00D22E86">
        <w:rPr>
          <w:lang w:bidi="fa-IR"/>
        </w:rPr>
        <w:t>affect</w:t>
      </w:r>
      <w:r>
        <w:rPr>
          <w:lang w:bidi="fa-IR"/>
        </w:rPr>
        <w:t xml:space="preserve"> the PM10 emission.</w:t>
      </w:r>
    </w:p>
    <w:p w14:paraId="5F5C5048" w14:textId="77777777" w:rsidR="000A7B63" w:rsidRDefault="000A7B63">
      <w:pPr>
        <w:rPr>
          <w:lang w:bidi="fa-IR"/>
        </w:rPr>
      </w:pPr>
      <w:r>
        <w:rPr>
          <w:lang w:bidi="fa-IR"/>
        </w:rPr>
        <w:br w:type="page"/>
      </w:r>
    </w:p>
    <w:p w14:paraId="770723D3" w14:textId="43087B0D" w:rsidR="00C924A9" w:rsidRDefault="005B22F8">
      <w:pPr>
        <w:rPr>
          <w:lang w:bidi="fa-IR"/>
        </w:rPr>
      </w:pPr>
      <w:r>
        <w:rPr>
          <w:lang w:bidi="fa-IR"/>
        </w:rPr>
        <w:lastRenderedPageBreak/>
        <w:t xml:space="preserve">Figure 5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2"/>
      <w:r w:rsidR="007A378F">
        <w:rPr>
          <w:lang w:bidi="fa-IR"/>
        </w:rPr>
        <w:t>3arm</w:t>
      </w:r>
      <w:commentRangeEnd w:id="42"/>
      <w:r w:rsidR="007A6E6F">
        <w:rPr>
          <w:rStyle w:val="CommentReference"/>
        </w:rPr>
        <w:commentReference w:id="42"/>
      </w:r>
      <w:r w:rsidR="007A378F">
        <w:rPr>
          <w:lang w:bidi="fa-IR"/>
        </w:rPr>
        <w:t>)</w:t>
      </w:r>
      <w:r>
        <w:rPr>
          <w:lang w:bidi="fa-IR"/>
        </w:rPr>
        <w:t xml:space="preserve">. </w:t>
      </w:r>
    </w:p>
    <w:p w14:paraId="7DEBA713" w14:textId="65EEDFB2"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3"/>
      <w:commentRangeStart w:id="44"/>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3"/>
      <w:r w:rsidR="00ED0213">
        <w:rPr>
          <w:rStyle w:val="CommentReference"/>
        </w:rPr>
        <w:commentReference w:id="43"/>
      </w:r>
      <w:commentRangeEnd w:id="44"/>
      <w:r w:rsidR="00650531">
        <w:rPr>
          <w:rStyle w:val="CommentReference"/>
        </w:rPr>
        <w:commentReference w:id="44"/>
      </w:r>
      <w:r w:rsidR="009514F3">
        <w:rPr>
          <w:lang w:bidi="fa-IR"/>
        </w:rPr>
        <w:t>5 lit/min.</w:t>
      </w:r>
    </w:p>
    <w:p w14:paraId="032B6A0E" w14:textId="10C4337F" w:rsidR="007A378F" w:rsidRDefault="0028271E" w:rsidP="007A378F">
      <w:pPr>
        <w:keepNext/>
      </w:pPr>
      <w:r>
        <w:rPr>
          <w:noProof/>
        </w:rPr>
        <w:drawing>
          <wp:inline distT="0" distB="0" distL="0" distR="0" wp14:anchorId="51F84D2D" wp14:editId="6F867AF9">
            <wp:extent cx="5731510" cy="39249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24935"/>
                    </a:xfrm>
                    <a:prstGeom prst="rect">
                      <a:avLst/>
                    </a:prstGeom>
                  </pic:spPr>
                </pic:pic>
              </a:graphicData>
            </a:graphic>
          </wp:inline>
        </w:drawing>
      </w:r>
    </w:p>
    <w:p w14:paraId="38013818" w14:textId="0296C9F9" w:rsidR="005B22F8" w:rsidRDefault="007A378F" w:rsidP="007A378F">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5</w:t>
      </w:r>
      <w:r w:rsidR="006273C7">
        <w:rPr>
          <w:noProof/>
        </w:rPr>
        <w:fldChar w:fldCharType="end"/>
      </w:r>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380C932" w:rsidR="007A378F" w:rsidRDefault="007A378F">
      <w:pPr>
        <w:rPr>
          <w:lang w:bidi="fa-IR"/>
        </w:rPr>
      </w:pPr>
      <w:r>
        <w:rPr>
          <w:lang w:bidi="fa-IR"/>
        </w:rPr>
        <w:lastRenderedPageBreak/>
        <w:t>Figure 6 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expected the drift increases with the increasing intake air velocity. </w:t>
      </w:r>
      <w:commentRangeStart w:id="45"/>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5"/>
      <w:r w:rsidR="00ED0213">
        <w:rPr>
          <w:rStyle w:val="CommentReference"/>
        </w:rPr>
        <w:commentReference w:id="45"/>
      </w:r>
    </w:p>
    <w:p w14:paraId="78916B16" w14:textId="0A9F7E39" w:rsidR="007A378F" w:rsidRDefault="0028271E" w:rsidP="007A378F">
      <w:pPr>
        <w:keepNext/>
      </w:pPr>
      <w:r>
        <w:rPr>
          <w:noProof/>
        </w:rPr>
        <w:drawing>
          <wp:inline distT="0" distB="0" distL="0" distR="0" wp14:anchorId="23BA15B8" wp14:editId="37457E6A">
            <wp:extent cx="5731510" cy="39230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23030"/>
                    </a:xfrm>
                    <a:prstGeom prst="rect">
                      <a:avLst/>
                    </a:prstGeom>
                  </pic:spPr>
                </pic:pic>
              </a:graphicData>
            </a:graphic>
          </wp:inline>
        </w:drawing>
      </w:r>
    </w:p>
    <w:p w14:paraId="7DC61B9B" w14:textId="193D5D6A" w:rsidR="007A378F" w:rsidRDefault="007A378F" w:rsidP="007A378F">
      <w:pPr>
        <w:pStyle w:val="Caption"/>
      </w:pPr>
      <w:commentRangeStart w:id="46"/>
      <w:commentRangeStart w:id="47"/>
      <w:r>
        <w:t xml:space="preserve">Figure </w:t>
      </w:r>
      <w:r w:rsidR="006273C7">
        <w:fldChar w:fldCharType="begin"/>
      </w:r>
      <w:r w:rsidR="006273C7">
        <w:instrText xml:space="preserve"> SEQ Figure \* ARABIC </w:instrText>
      </w:r>
      <w:r w:rsidR="006273C7">
        <w:fldChar w:fldCharType="separate"/>
      </w:r>
      <w:r w:rsidR="00D0449C">
        <w:rPr>
          <w:noProof/>
        </w:rPr>
        <w:t>6</w:t>
      </w:r>
      <w:r w:rsidR="006273C7">
        <w:rPr>
          <w:noProof/>
        </w:rPr>
        <w:fldChar w:fldCharType="end"/>
      </w:r>
      <w:r>
        <w:t xml:space="preserve"> Effect of intake air velocity on solvent drift for two fill-blocks in the cooling tower</w:t>
      </w:r>
      <w:commentRangeEnd w:id="46"/>
      <w:r w:rsidR="00ED0213">
        <w:rPr>
          <w:rStyle w:val="CommentReference"/>
          <w:i w:val="0"/>
          <w:iCs w:val="0"/>
          <w:color w:val="auto"/>
        </w:rPr>
        <w:commentReference w:id="46"/>
      </w:r>
      <w:commentRangeEnd w:id="47"/>
      <w:r w:rsidR="00380CF7">
        <w:rPr>
          <w:rStyle w:val="CommentReference"/>
          <w:i w:val="0"/>
          <w:iCs w:val="0"/>
          <w:color w:val="auto"/>
        </w:rPr>
        <w:commentReference w:id="47"/>
      </w:r>
    </w:p>
    <w:p w14:paraId="0B80FBD6" w14:textId="21BE26F2"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48"/>
      <w:r w:rsidR="00035446">
        <w:rPr>
          <w:lang w:bidi="fa-IR"/>
        </w:rPr>
        <w:t>be the fact that the cooling tower was equipped with a demister being able to effectively remove the larger droplets.</w:t>
      </w:r>
      <w:commentRangeEnd w:id="48"/>
      <w:r w:rsidR="003E07E9">
        <w:rPr>
          <w:rStyle w:val="CommentReference"/>
        </w:rPr>
        <w:commentReference w:id="48"/>
      </w:r>
    </w:p>
    <w:p w14:paraId="16E8D1C1" w14:textId="4A8CC460" w:rsidR="000A7B63" w:rsidRDefault="000A7B63">
      <w:pPr>
        <w:rPr>
          <w:lang w:bidi="fa-IR"/>
        </w:rPr>
      </w:pPr>
    </w:p>
    <w:p w14:paraId="1D5155B8" w14:textId="5DB6A0B2" w:rsidR="007A378F" w:rsidRDefault="0028271E" w:rsidP="007A378F">
      <w:pPr>
        <w:keepNext/>
      </w:pPr>
      <w:r>
        <w:rPr>
          <w:noProof/>
        </w:rPr>
        <w:drawing>
          <wp:inline distT="0" distB="0" distL="0" distR="0" wp14:anchorId="423FB3D7" wp14:editId="16BEE4B3">
            <wp:extent cx="5731510" cy="39370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37000"/>
                    </a:xfrm>
                    <a:prstGeom prst="rect">
                      <a:avLst/>
                    </a:prstGeom>
                  </pic:spPr>
                </pic:pic>
              </a:graphicData>
            </a:graphic>
          </wp:inline>
        </w:drawing>
      </w:r>
    </w:p>
    <w:p w14:paraId="2741AD79" w14:textId="3071BF85" w:rsidR="007A378F" w:rsidRDefault="007A378F" w:rsidP="007A378F">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7</w:t>
      </w:r>
      <w:r w:rsidR="006273C7">
        <w:rPr>
          <w:noProof/>
        </w:rPr>
        <w:fldChar w:fldCharType="end"/>
      </w:r>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0F4ABDC5" w:rsidR="006F7FBE" w:rsidRPr="00015933" w:rsidRDefault="00035446" w:rsidP="006F7FBE">
      <w:r>
        <w:rPr>
          <w:lang w:bidi="fa-IR"/>
        </w:rPr>
        <w:lastRenderedPageBreak/>
        <w:t xml:space="preserve">Figure 8 shows the effect of </w:t>
      </w:r>
      <w:ins w:id="49"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Again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55537655" w:rsidR="00B256DC" w:rsidRDefault="0028271E" w:rsidP="00B256DC">
      <w:pPr>
        <w:keepNext/>
      </w:pPr>
      <w:r>
        <w:rPr>
          <w:noProof/>
        </w:rPr>
        <w:drawing>
          <wp:inline distT="0" distB="0" distL="0" distR="0" wp14:anchorId="7DEF70D1" wp14:editId="7FA9B582">
            <wp:extent cx="5731510" cy="395351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53510"/>
                    </a:xfrm>
                    <a:prstGeom prst="rect">
                      <a:avLst/>
                    </a:prstGeom>
                  </pic:spPr>
                </pic:pic>
              </a:graphicData>
            </a:graphic>
          </wp:inline>
        </w:drawing>
      </w:r>
    </w:p>
    <w:p w14:paraId="01380B56" w14:textId="48ABE865" w:rsidR="00B256DC" w:rsidRDefault="00B256DC" w:rsidP="00B256DC">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8</w:t>
      </w:r>
      <w:r w:rsidR="006273C7">
        <w:rPr>
          <w:noProof/>
        </w:rPr>
        <w:fldChar w:fldCharType="end"/>
      </w:r>
      <w:r>
        <w:t xml:space="preserve"> Effect of solvent flowrate on the </w:t>
      </w:r>
      <w:commentRangeStart w:id="50"/>
      <w:r w:rsidR="006F7FBE">
        <w:t xml:space="preserve">particulate </w:t>
      </w:r>
      <w:commentRangeEnd w:id="50"/>
      <w:r w:rsidR="007C0DD0">
        <w:rPr>
          <w:rStyle w:val="CommentReference"/>
          <w:i w:val="0"/>
          <w:iCs w:val="0"/>
          <w:color w:val="auto"/>
        </w:rPr>
        <w:commentReference w:id="50"/>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26F82ACF" w:rsidR="00B256DC" w:rsidRDefault="0028271E" w:rsidP="00B256DC">
      <w:pPr>
        <w:keepNext/>
      </w:pPr>
      <w:r>
        <w:rPr>
          <w:noProof/>
        </w:rPr>
        <w:lastRenderedPageBreak/>
        <w:drawing>
          <wp:inline distT="0" distB="0" distL="0" distR="0" wp14:anchorId="198F14C1" wp14:editId="6BAF5558">
            <wp:extent cx="5731510" cy="39147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914775"/>
                    </a:xfrm>
                    <a:prstGeom prst="rect">
                      <a:avLst/>
                    </a:prstGeom>
                  </pic:spPr>
                </pic:pic>
              </a:graphicData>
            </a:graphic>
          </wp:inline>
        </w:drawing>
      </w:r>
    </w:p>
    <w:p w14:paraId="6F47D70C" w14:textId="5C1ADBFD" w:rsidR="007A378F" w:rsidRDefault="00B256DC" w:rsidP="00B256DC">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9</w:t>
      </w:r>
      <w:r w:rsidR="006273C7">
        <w:rPr>
          <w:noProof/>
        </w:rPr>
        <w:fldChar w:fldCharType="end"/>
      </w:r>
      <w:r>
        <w:t xml:space="preserve"> 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0B2522">
      <w:pPr>
        <w:pStyle w:val="Heading4"/>
        <w:rPr>
          <w:lang w:bidi="fa-IR"/>
        </w:rPr>
      </w:pPr>
      <w:bookmarkStart w:id="51" w:name="_Toc73970076"/>
      <w:r>
        <w:rPr>
          <w:lang w:bidi="fa-IR"/>
        </w:rPr>
        <w:lastRenderedPageBreak/>
        <w:t>Packed column</w:t>
      </w:r>
      <w:bookmarkEnd w:id="51"/>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absorbed (co2diff). Three different packings were used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4327C1B1" w14:textId="77777777" w:rsidR="007013C5" w:rsidRDefault="00B256DC" w:rsidP="007013C5">
      <w:pPr>
        <w:keepNext/>
      </w:pPr>
      <w:r>
        <w:rPr>
          <w:noProof/>
          <w:lang w:bidi="fa-IR"/>
        </w:rPr>
        <w:drawing>
          <wp:inline distT="0" distB="0" distL="0" distR="0" wp14:anchorId="4E6BED53" wp14:editId="724F218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3E7FD6" w14:textId="3CF730DF" w:rsidR="007013C5" w:rsidRDefault="007013C5" w:rsidP="007013C5">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0</w:t>
      </w:r>
      <w:r w:rsidR="006273C7">
        <w:rPr>
          <w:noProof/>
        </w:rPr>
        <w:fldChar w:fldCharType="end"/>
      </w:r>
      <w:r>
        <w:t xml:space="preserve"> Correlati</w:t>
      </w:r>
      <w:r w:rsidR="00D22E86">
        <w:t>o</w:t>
      </w:r>
      <w:r>
        <w:t xml:space="preserve">ns between variables in </w:t>
      </w:r>
      <w:r w:rsidR="00D22E86">
        <w:t>the packed column</w:t>
      </w:r>
    </w:p>
    <w:p w14:paraId="20F9FBD1" w14:textId="313E4496" w:rsidR="00233CB9" w:rsidRDefault="00233CB9">
      <w:r>
        <w:br w:type="page"/>
      </w:r>
    </w:p>
    <w:p w14:paraId="3CDA0928" w14:textId="240B3245" w:rsidR="00233CB9" w:rsidRPr="00233CB9" w:rsidRDefault="00233CB9" w:rsidP="00233CB9">
      <w:commentRangeStart w:id="52"/>
      <w:r>
        <w:lastRenderedPageBreak/>
        <w:t xml:space="preserve">Figure 11 shows the pressure drop across the packing with respect to the air velocity. Stainless steel packing (ss304) has the most effective surface area and thus caused the highest pressure drop, followed by the plastic packings and </w:t>
      </w:r>
      <w:proofErr w:type="spellStart"/>
      <w:r>
        <w:t>Cutin</w:t>
      </w:r>
      <w:proofErr w:type="spellEnd"/>
      <w:r>
        <w:t xml:space="preserve"> University structured packing.</w:t>
      </w:r>
      <w:commentRangeEnd w:id="52"/>
      <w:r w:rsidR="007C0DD0">
        <w:rPr>
          <w:rStyle w:val="CommentReference"/>
        </w:rPr>
        <w:commentReference w:id="52"/>
      </w:r>
    </w:p>
    <w:p w14:paraId="48AEC1AF" w14:textId="6C12723C" w:rsidR="00DC4060" w:rsidRDefault="0028271E" w:rsidP="00DC4060">
      <w:pPr>
        <w:keepNext/>
      </w:pPr>
      <w:r>
        <w:rPr>
          <w:noProof/>
        </w:rPr>
        <w:drawing>
          <wp:inline distT="0" distB="0" distL="0" distR="0" wp14:anchorId="1AB54B61" wp14:editId="0A9127F3">
            <wp:extent cx="5731510" cy="39344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934460"/>
                    </a:xfrm>
                    <a:prstGeom prst="rect">
                      <a:avLst/>
                    </a:prstGeom>
                  </pic:spPr>
                </pic:pic>
              </a:graphicData>
            </a:graphic>
          </wp:inline>
        </w:drawing>
      </w:r>
    </w:p>
    <w:p w14:paraId="73492865" w14:textId="1B4E51FB" w:rsidR="00DC4060" w:rsidRDefault="00DC4060" w:rsidP="00DC4060">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1</w:t>
      </w:r>
      <w:r w:rsidR="006273C7">
        <w:rPr>
          <w:noProof/>
        </w:rPr>
        <w:fldChar w:fldCharType="end"/>
      </w:r>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3"/>
      <w:r>
        <w:t>investigation</w:t>
      </w:r>
      <w:commentRangeEnd w:id="53"/>
      <w:r w:rsidR="007C0DD0">
        <w:rPr>
          <w:rStyle w:val="CommentReference"/>
        </w:rPr>
        <w:commentReference w:id="53"/>
      </w:r>
      <w:r>
        <w:t xml:space="preserve">. </w:t>
      </w:r>
    </w:p>
    <w:p w14:paraId="0BEC8400" w14:textId="44324656" w:rsidR="00DC4060" w:rsidRDefault="00DC4060" w:rsidP="00DC4060">
      <w:pPr>
        <w:keepNext/>
      </w:pPr>
      <w:r>
        <w:rPr>
          <w:noProof/>
        </w:rPr>
        <w:t xml:space="preserve"> </w:t>
      </w:r>
      <w:r w:rsidR="0028271E">
        <w:rPr>
          <w:noProof/>
        </w:rPr>
        <w:drawing>
          <wp:inline distT="0" distB="0" distL="0" distR="0" wp14:anchorId="57C135A5" wp14:editId="09148CE0">
            <wp:extent cx="5731510" cy="39046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04615"/>
                    </a:xfrm>
                    <a:prstGeom prst="rect">
                      <a:avLst/>
                    </a:prstGeom>
                  </pic:spPr>
                </pic:pic>
              </a:graphicData>
            </a:graphic>
          </wp:inline>
        </w:drawing>
      </w:r>
    </w:p>
    <w:p w14:paraId="0B90A6CE" w14:textId="033F67B9" w:rsidR="00DC4060" w:rsidRDefault="00DC4060" w:rsidP="00DC4060">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2</w:t>
      </w:r>
      <w:r w:rsidR="006273C7">
        <w:rPr>
          <w:noProof/>
        </w:rPr>
        <w:fldChar w:fldCharType="end"/>
      </w:r>
      <w:r>
        <w:t xml:space="preserve">, effect of solvent flowrate on </w:t>
      </w:r>
      <w:commentRangeStart w:id="54"/>
      <w:r>
        <w:t xml:space="preserve">solvent </w:t>
      </w:r>
      <w:commentRangeEnd w:id="54"/>
      <w:r w:rsidR="007C0DD0">
        <w:rPr>
          <w:rStyle w:val="CommentReference"/>
          <w:i w:val="0"/>
          <w:iCs w:val="0"/>
          <w:color w:val="auto"/>
        </w:rPr>
        <w:commentReference w:id="54"/>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55"/>
      <w:r w:rsidR="00DC4060">
        <w:t xml:space="preserve">the Curtin University structured packing </w:t>
      </w:r>
      <w:r w:rsidR="00B233B2">
        <w:t>caused almost twice as much drift for the same air velocity.</w:t>
      </w:r>
      <w:commentRangeEnd w:id="55"/>
      <w:r w:rsidR="007C0DD0">
        <w:rPr>
          <w:rStyle w:val="CommentReference"/>
        </w:rPr>
        <w:commentReference w:id="55"/>
      </w:r>
    </w:p>
    <w:p w14:paraId="065AFB30" w14:textId="4D470B91"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936365"/>
                    </a:xfrm>
                    <a:prstGeom prst="rect">
                      <a:avLst/>
                    </a:prstGeom>
                  </pic:spPr>
                </pic:pic>
              </a:graphicData>
            </a:graphic>
          </wp:inline>
        </w:drawing>
      </w:r>
      <w:r w:rsidR="007013C5">
        <w:t xml:space="preserve">Figure </w:t>
      </w:r>
      <w:r w:rsidR="006273C7">
        <w:fldChar w:fldCharType="begin"/>
      </w:r>
      <w:r w:rsidR="006273C7">
        <w:instrText xml:space="preserve"> SEQ Figure \* ARABIC </w:instrText>
      </w:r>
      <w:r w:rsidR="006273C7">
        <w:fldChar w:fldCharType="separate"/>
      </w:r>
      <w:r w:rsidR="00D0449C">
        <w:rPr>
          <w:noProof/>
        </w:rPr>
        <w:t>13</w:t>
      </w:r>
      <w:r w:rsidR="006273C7">
        <w:rPr>
          <w:noProof/>
        </w:rPr>
        <w:fldChar w:fldCharType="end"/>
      </w:r>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0B2522">
      <w:pPr>
        <w:pStyle w:val="Heading4"/>
      </w:pPr>
      <w:bookmarkStart w:id="56" w:name="_Toc73970077"/>
      <w:commentRangeStart w:id="57"/>
      <w:r>
        <w:lastRenderedPageBreak/>
        <w:t>Discussion</w:t>
      </w:r>
      <w:commentRangeEnd w:id="57"/>
      <w:r w:rsidR="00E207A7">
        <w:rPr>
          <w:rStyle w:val="CommentReference"/>
          <w:rFonts w:asciiTheme="minorHAnsi" w:eastAsiaTheme="minorHAnsi" w:hAnsiTheme="minorHAnsi" w:cstheme="minorBidi"/>
          <w:color w:val="auto"/>
        </w:rPr>
        <w:commentReference w:id="57"/>
      </w:r>
      <w:bookmarkEnd w:id="56"/>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and also the number </w:t>
      </w:r>
      <w:r w:rsidR="005E6F2A">
        <w:rPr>
          <w:lang w:bidi="fa-IR"/>
        </w:rPr>
        <w:t>concentration</w:t>
      </w:r>
      <w:r>
        <w:rPr>
          <w:lang w:bidi="fa-IR"/>
        </w:rPr>
        <w:t xml:space="preserve"> of nanoparticles increases. </w:t>
      </w:r>
    </w:p>
    <w:p w14:paraId="44D1A57C" w14:textId="7F688D78" w:rsidR="00B233B2" w:rsidRPr="00B233B2" w:rsidRDefault="0028271E" w:rsidP="00B233B2">
      <w:r>
        <w:rPr>
          <w:noProof/>
        </w:rPr>
        <w:drawing>
          <wp:inline distT="0" distB="0" distL="0" distR="0" wp14:anchorId="69082BCD" wp14:editId="34B298E9">
            <wp:extent cx="5731510" cy="39509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50970"/>
                    </a:xfrm>
                    <a:prstGeom prst="rect">
                      <a:avLst/>
                    </a:prstGeom>
                  </pic:spPr>
                </pic:pic>
              </a:graphicData>
            </a:graphic>
          </wp:inline>
        </w:drawing>
      </w:r>
    </w:p>
    <w:p w14:paraId="53E2F9D0" w14:textId="77777777" w:rsidR="007013C5" w:rsidRDefault="00B256DC" w:rsidP="007013C5">
      <w:pPr>
        <w:keepNext/>
      </w:pPr>
      <w:r>
        <w:rPr>
          <w:noProof/>
          <w:lang w:bidi="fa-IR"/>
        </w:rPr>
        <w:lastRenderedPageBreak/>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Start w:id="58"/>
      <w:commentRangeEnd w:id="58"/>
      <w:r w:rsidR="00EB25AC">
        <w:rPr>
          <w:rStyle w:val="CommentReference"/>
        </w:rPr>
        <w:commentReference w:id="58"/>
      </w:r>
    </w:p>
    <w:p w14:paraId="459693CD" w14:textId="6D2CBAF3" w:rsidR="007013C5" w:rsidRDefault="007013C5" w:rsidP="007013C5">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4</w:t>
      </w:r>
      <w:r w:rsidR="006273C7">
        <w:rPr>
          <w:noProof/>
        </w:rPr>
        <w:fldChar w:fldCharType="end"/>
      </w:r>
      <w:r>
        <w:t>, 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w:t>
      </w:r>
      <w:commentRangeStart w:id="59"/>
      <w:r w:rsidR="005E6F2A">
        <w:t xml:space="preserve">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r w:rsidR="0070659A">
        <w:t>drop</w:t>
      </w:r>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commentRangeEnd w:id="59"/>
      <w:r w:rsidR="00350D69">
        <w:rPr>
          <w:rStyle w:val="CommentReference"/>
        </w:rPr>
        <w:commentReference w:id="59"/>
      </w:r>
    </w:p>
    <w:p w14:paraId="5EBF8180" w14:textId="1D1A053D" w:rsidR="007013C5" w:rsidRDefault="00BB422D" w:rsidP="007013C5">
      <w:pPr>
        <w:keepNext/>
      </w:pPr>
      <w:r>
        <w:rPr>
          <w:noProof/>
        </w:rPr>
        <w:drawing>
          <wp:inline distT="0" distB="0" distL="0" distR="0" wp14:anchorId="0A47BD78" wp14:editId="3A3B5139">
            <wp:extent cx="5731510" cy="39179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17950"/>
                    </a:xfrm>
                    <a:prstGeom prst="rect">
                      <a:avLst/>
                    </a:prstGeom>
                  </pic:spPr>
                </pic:pic>
              </a:graphicData>
            </a:graphic>
          </wp:inline>
        </w:drawing>
      </w:r>
    </w:p>
    <w:p w14:paraId="73D80541" w14:textId="66268173" w:rsidR="007013C5" w:rsidRDefault="007013C5" w:rsidP="007013C5">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5</w:t>
      </w:r>
      <w:r w:rsidR="006273C7">
        <w:rPr>
          <w:noProof/>
        </w:rPr>
        <w:fldChar w:fldCharType="end"/>
      </w:r>
      <w:r>
        <w:t xml:space="preserve">, </w:t>
      </w:r>
      <w:r w:rsidR="00D22E86">
        <w:t xml:space="preserve">the </w:t>
      </w:r>
      <w:r>
        <w:t>effect of using different air cap</w:t>
      </w:r>
      <w:r w:rsidR="005E6F2A">
        <w:t>t</w:t>
      </w:r>
      <w:r>
        <w: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0"/>
      <w:commentRangeStart w:id="61"/>
      <w:commentRangeStart w:id="62"/>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0"/>
      <w:r w:rsidR="00585395">
        <w:rPr>
          <w:rStyle w:val="CommentReference"/>
        </w:rPr>
        <w:commentReference w:id="60"/>
      </w:r>
      <w:commentRangeEnd w:id="61"/>
      <w:r w:rsidR="00BB422D">
        <w:rPr>
          <w:rStyle w:val="CommentReference"/>
        </w:rPr>
        <w:commentReference w:id="61"/>
      </w:r>
      <w:commentRangeEnd w:id="62"/>
      <w:r w:rsidR="00BB422D">
        <w:rPr>
          <w:rStyle w:val="CommentReference"/>
        </w:rPr>
        <w:commentReference w:id="62"/>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5F345C83" w:rsidR="007013C5" w:rsidRDefault="00BB422D" w:rsidP="007013C5">
      <w:pPr>
        <w:keepNext/>
      </w:pPr>
      <w:r>
        <w:rPr>
          <w:noProof/>
        </w:rPr>
        <w:lastRenderedPageBreak/>
        <w:drawing>
          <wp:inline distT="0" distB="0" distL="0" distR="0" wp14:anchorId="76CE0865" wp14:editId="2C4A7FCB">
            <wp:extent cx="5731510" cy="392176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21760"/>
                    </a:xfrm>
                    <a:prstGeom prst="rect">
                      <a:avLst/>
                    </a:prstGeom>
                  </pic:spPr>
                </pic:pic>
              </a:graphicData>
            </a:graphic>
          </wp:inline>
        </w:drawing>
      </w:r>
      <w:commentRangeStart w:id="63"/>
      <w:commentRangeStart w:id="64"/>
      <w:commentRangeStart w:id="65"/>
      <w:r w:rsidR="00B256DC">
        <w:rPr>
          <w:noProof/>
          <w:lang w:bidi="fa-IR"/>
        </w:rPr>
        <w:drawing>
          <wp:inline distT="0" distB="0" distL="0" distR="0" wp14:anchorId="151F974C" wp14:editId="04329E03">
            <wp:extent cx="5731510" cy="4785360"/>
            <wp:effectExtent l="0" t="0" r="254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End w:id="63"/>
      <w:r w:rsidR="00585395">
        <w:rPr>
          <w:rStyle w:val="CommentReference"/>
        </w:rPr>
        <w:commentReference w:id="63"/>
      </w:r>
      <w:commentRangeEnd w:id="64"/>
      <w:r>
        <w:rPr>
          <w:rStyle w:val="CommentReference"/>
        </w:rPr>
        <w:commentReference w:id="64"/>
      </w:r>
      <w:commentRangeEnd w:id="65"/>
      <w:r>
        <w:rPr>
          <w:rStyle w:val="CommentReference"/>
        </w:rPr>
        <w:commentReference w:id="65"/>
      </w:r>
    </w:p>
    <w:p w14:paraId="600D1EA2" w14:textId="7BF49596" w:rsidR="007013C5" w:rsidRDefault="007013C5" w:rsidP="007013C5">
      <w:pPr>
        <w:pStyle w:val="Caption"/>
      </w:pPr>
      <w:r>
        <w:lastRenderedPageBreak/>
        <w:t xml:space="preserve">Figure </w:t>
      </w:r>
      <w:r w:rsidR="006273C7">
        <w:fldChar w:fldCharType="begin"/>
      </w:r>
      <w:r w:rsidR="006273C7">
        <w:instrText xml:space="preserve"> SEQ Figure \* ARABIC </w:instrText>
      </w:r>
      <w:r w:rsidR="006273C7">
        <w:fldChar w:fldCharType="separate"/>
      </w:r>
      <w:r w:rsidR="00D0449C">
        <w:rPr>
          <w:noProof/>
        </w:rPr>
        <w:t>16</w:t>
      </w:r>
      <w:r w:rsidR="006273C7">
        <w:rPr>
          <w:noProof/>
        </w:rPr>
        <w:fldChar w:fldCharType="end"/>
      </w:r>
      <w:r>
        <w:t xml:space="preserve">, </w:t>
      </w:r>
      <w:r w:rsidR="00D22E86">
        <w:t xml:space="preserve">the </w:t>
      </w:r>
      <w:r w:rsidRPr="00E26F7F">
        <w:t xml:space="preserve">effect of using </w:t>
      </w:r>
      <w:commentRangeStart w:id="66"/>
      <w:r w:rsidRPr="00E26F7F">
        <w:t xml:space="preserve">different </w:t>
      </w:r>
      <w:commentRangeEnd w:id="66"/>
      <w:r w:rsidR="00350D69">
        <w:rPr>
          <w:rStyle w:val="CommentReference"/>
          <w:i w:val="0"/>
          <w:iCs w:val="0"/>
          <w:color w:val="auto"/>
        </w:rPr>
        <w:commentReference w:id="66"/>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67" w:author="Kiani, Ali (Energy, Newcastle)" w:date="2021-04-06T13:27:00Z">
        <w:r w:rsidR="00BD0840" w:rsidDel="00350D69">
          <w:delText xml:space="preserve">corroborates </w:delText>
        </w:r>
      </w:del>
      <w:ins w:id="68" w:author="Kiani, Ali (Energy, Newcastle)" w:date="2021-04-06T13:27:00Z">
        <w:r w:rsidR="00350D69">
          <w:t xml:space="preserve">explain </w:t>
        </w:r>
      </w:ins>
      <w:r w:rsidR="00BD0840">
        <w:t xml:space="preserve">why drift from the cooling tower was more. </w:t>
      </w:r>
    </w:p>
    <w:p w14:paraId="524AA0C2" w14:textId="02D10F48" w:rsidR="007013C5" w:rsidRDefault="00BB422D" w:rsidP="007013C5">
      <w:pPr>
        <w:keepNext/>
      </w:pPr>
      <w:r>
        <w:rPr>
          <w:noProof/>
        </w:rPr>
        <w:drawing>
          <wp:inline distT="0" distB="0" distL="0" distR="0" wp14:anchorId="2943FC66" wp14:editId="44233B45">
            <wp:extent cx="5731510" cy="39249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924935"/>
                    </a:xfrm>
                    <a:prstGeom prst="rect">
                      <a:avLst/>
                    </a:prstGeom>
                  </pic:spPr>
                </pic:pic>
              </a:graphicData>
            </a:graphic>
          </wp:inline>
        </w:drawing>
      </w:r>
    </w:p>
    <w:p w14:paraId="14061C6E" w14:textId="0540B4E4" w:rsidR="007013C5" w:rsidRDefault="007013C5" w:rsidP="007013C5">
      <w:pPr>
        <w:pStyle w:val="Caption"/>
      </w:pPr>
      <w:r>
        <w:t xml:space="preserve">Figure </w:t>
      </w:r>
      <w:r w:rsidR="006273C7">
        <w:fldChar w:fldCharType="begin"/>
      </w:r>
      <w:r w:rsidR="006273C7">
        <w:instrText xml:space="preserve"> SEQ Figure \* ARABIC </w:instrText>
      </w:r>
      <w:r w:rsidR="006273C7">
        <w:fldChar w:fldCharType="separate"/>
      </w:r>
      <w:r w:rsidR="00D0449C">
        <w:rPr>
          <w:noProof/>
        </w:rPr>
        <w:t>17</w:t>
      </w:r>
      <w:r w:rsidR="006273C7">
        <w:rPr>
          <w:noProof/>
        </w:rPr>
        <w:fldChar w:fldCharType="end"/>
      </w:r>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6F6C6A38" w:rsidR="00BB422D" w:rsidRPr="003508DE" w:rsidRDefault="00BB422D" w:rsidP="00BB422D">
      <w:pPr>
        <w:pStyle w:val="Caption"/>
        <w:rPr>
          <w:noProof/>
          <w:lang w:bidi="fa-IR"/>
        </w:rPr>
      </w:pPr>
      <w:r w:rsidRPr="00BB422D">
        <w:rPr>
          <w:noProof/>
        </w:rPr>
        <w:lastRenderedPageBreak/>
        <w:drawing>
          <wp:inline distT="0" distB="0" distL="0" distR="0" wp14:anchorId="4FA2958D" wp14:editId="2B327881">
            <wp:extent cx="5731510" cy="394589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45890"/>
                    </a:xfrm>
                    <a:prstGeom prst="rect">
                      <a:avLst/>
                    </a:prstGeom>
                  </pic:spPr>
                </pic:pic>
              </a:graphicData>
            </a:graphic>
          </wp:inline>
        </w:drawing>
      </w:r>
      <w:r w:rsidRPr="00BB422D">
        <w:t xml:space="preserve"> </w:t>
      </w:r>
      <w:r>
        <w:t xml:space="preserve">Figure </w:t>
      </w:r>
      <w:r w:rsidR="006273C7">
        <w:fldChar w:fldCharType="begin"/>
      </w:r>
      <w:r w:rsidR="006273C7">
        <w:instrText xml:space="preserve"> SEQ Figure \* ARABIC </w:instrText>
      </w:r>
      <w:r w:rsidR="006273C7">
        <w:fldChar w:fldCharType="separate"/>
      </w:r>
      <w:r w:rsidR="00D0449C">
        <w:rPr>
          <w:noProof/>
        </w:rPr>
        <w:t>18</w:t>
      </w:r>
      <w:r w:rsidR="006273C7">
        <w:rPr>
          <w:noProof/>
        </w:rPr>
        <w:fldChar w:fldCharType="end"/>
      </w:r>
      <w:r>
        <w:t>, effect of intake air velocity on the drift for the three contactors</w:t>
      </w:r>
    </w:p>
    <w:p w14:paraId="05F5C99B" w14:textId="58D10F6B" w:rsidR="00BD0840" w:rsidRDefault="0070659A">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6A05AB" w:rsidRPr="003508DE" w:rsidRDefault="006A05AB"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6A05AB" w:rsidRPr="003508DE" w:rsidRDefault="006A05AB" w:rsidP="00C43E9B">
                      <w:pPr>
                        <w:pStyle w:val="Caption"/>
                        <w:rPr>
                          <w:noProof/>
                          <w:lang w:bidi="fa-IR"/>
                        </w:rPr>
                      </w:pPr>
                    </w:p>
                  </w:txbxContent>
                </v:textbox>
                <w10:wrap type="square" anchorx="margin"/>
              </v:shape>
            </w:pict>
          </mc:Fallback>
        </mc:AlternateContent>
      </w:r>
      <w:commentRangeStart w:id="69"/>
      <w:commentRangeEnd w:id="69"/>
      <w:r w:rsidR="004560A2">
        <w:rPr>
          <w:rStyle w:val="CommentReference"/>
        </w:rPr>
        <w:commentReference w:id="69"/>
      </w:r>
      <w:r w:rsidR="00C43E9B">
        <w:t xml:space="preserve">To sum up, figure 18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0"/>
      <w:r w:rsidR="00C43E9B">
        <w:t>drift</w:t>
      </w:r>
      <w:commentRangeEnd w:id="70"/>
      <w:r w:rsidR="004560A2">
        <w:rPr>
          <w:rStyle w:val="CommentReference"/>
        </w:rPr>
        <w:commentReference w:id="70"/>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77777777" w:rsidR="00BB422D" w:rsidRDefault="00BB422D" w:rsidP="00BB422D">
      <w:pPr>
        <w:keepNext/>
      </w:pPr>
      <w:r>
        <w:rPr>
          <w:noProof/>
        </w:rPr>
        <w:lastRenderedPageBreak/>
        <w:drawing>
          <wp:inline distT="0" distB="0" distL="0" distR="0" wp14:anchorId="27A95362" wp14:editId="506E8E10">
            <wp:extent cx="5731510" cy="39319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931920"/>
                    </a:xfrm>
                    <a:prstGeom prst="rect">
                      <a:avLst/>
                    </a:prstGeom>
                  </pic:spPr>
                </pic:pic>
              </a:graphicData>
            </a:graphic>
          </wp:inline>
        </w:drawing>
      </w:r>
    </w:p>
    <w:p w14:paraId="2B216BFC" w14:textId="7BA85250" w:rsidR="0070659A" w:rsidRDefault="00BB422D" w:rsidP="00BB422D">
      <w:pPr>
        <w:pStyle w:val="Caption"/>
        <w:rPr>
          <w:lang w:bidi="fa-IR"/>
        </w:rPr>
      </w:pPr>
      <w:r>
        <w:t xml:space="preserve">Figure </w:t>
      </w:r>
      <w:r w:rsidR="006273C7">
        <w:fldChar w:fldCharType="begin"/>
      </w:r>
      <w:r w:rsidR="006273C7">
        <w:instrText xml:space="preserve"> SEQ Figure \* ARABIC </w:instrText>
      </w:r>
      <w:r w:rsidR="006273C7">
        <w:fldChar w:fldCharType="separate"/>
      </w:r>
      <w:r w:rsidR="00D0449C">
        <w:rPr>
          <w:noProof/>
        </w:rPr>
        <w:t>19</w:t>
      </w:r>
      <w:r w:rsidR="006273C7">
        <w:rPr>
          <w:noProof/>
        </w:rPr>
        <w:fldChar w:fldCharType="end"/>
      </w:r>
      <w:r>
        <w:t xml:space="preserve"> Solvent loss rate VS airflow rate for </w:t>
      </w:r>
      <w:proofErr w:type="spellStart"/>
      <w:r>
        <w:t>dirrent</w:t>
      </w:r>
      <w:proofErr w:type="spellEnd"/>
      <w:r>
        <w:t xml:space="preserve"> contactors</w:t>
      </w:r>
    </w:p>
    <w:p w14:paraId="583171D8" w14:textId="5F5E49D9" w:rsidR="00BB422D" w:rsidRDefault="00BB422D">
      <w:pPr>
        <w:rPr>
          <w:lang w:bidi="fa-IR"/>
        </w:rPr>
      </w:pPr>
      <w:bookmarkStart w:id="71" w:name="_Toc73970078"/>
      <w:r>
        <w:rPr>
          <w:lang w:bidi="fa-IR"/>
        </w:rPr>
        <w:br w:type="page"/>
      </w:r>
    </w:p>
    <w:p w14:paraId="3E8DC9F9" w14:textId="77777777" w:rsidR="009D4F2F" w:rsidRDefault="008A079B">
      <w:pPr>
        <w:rPr>
          <w:lang w:bidi="fa-IR"/>
        </w:rPr>
      </w:pPr>
      <w:r>
        <w:rPr>
          <w:lang w:bidi="fa-IR"/>
        </w:rPr>
        <w:lastRenderedPageBreak/>
        <w:t xml:space="preserve">Table  one shows averaged values for solvent loss, solvent drift and CO2 </w:t>
      </w:r>
      <w:proofErr w:type="spellStart"/>
      <w:r>
        <w:rPr>
          <w:lang w:bidi="fa-IR"/>
        </w:rPr>
        <w:t>abrorbtion</w:t>
      </w:r>
      <w:proofErr w:type="spellEnd"/>
      <w:r>
        <w:rPr>
          <w:lang w:bidi="fa-IR"/>
        </w:rPr>
        <w:t xml:space="preserve"> percentage for all tested cases. Rows are sorted </w:t>
      </w:r>
      <w:proofErr w:type="spellStart"/>
      <w:r>
        <w:rPr>
          <w:lang w:bidi="fa-IR"/>
        </w:rPr>
        <w:t>iin</w:t>
      </w:r>
      <w:proofErr w:type="spellEnd"/>
      <w:r>
        <w:rPr>
          <w:lang w:bidi="fa-IR"/>
        </w:rPr>
        <w:t xml:space="preserve"> descending order by the </w:t>
      </w:r>
      <w:r w:rsidR="009D4F2F">
        <w:rPr>
          <w:lang w:bidi="fa-IR"/>
        </w:rPr>
        <w:t>drift per ton of CO2 absorbed</w:t>
      </w:r>
      <w:r>
        <w:rPr>
          <w:lang w:bidi="fa-IR"/>
        </w:rPr>
        <w:t>.</w:t>
      </w:r>
    </w:p>
    <w:p w14:paraId="3F43FE1F" w14:textId="4104DBB2" w:rsidR="008A079B" w:rsidRDefault="009D4F2F">
      <w:pPr>
        <w:rPr>
          <w:lang w:bidi="fa-IR"/>
        </w:rPr>
      </w:pPr>
      <w:proofErr w:type="spellStart"/>
      <w:r>
        <w:rPr>
          <w:lang w:bidi="fa-IR"/>
        </w:rPr>
        <w:t>ct</w:t>
      </w:r>
      <w:proofErr w:type="spellEnd"/>
      <w:r>
        <w:rPr>
          <w:lang w:bidi="fa-IR"/>
        </w:rPr>
        <w:t xml:space="preserve">: cooling tower, pc: packed column, </w:t>
      </w:r>
      <w:proofErr w:type="spellStart"/>
      <w:r>
        <w:rPr>
          <w:lang w:bidi="fa-IR"/>
        </w:rPr>
        <w:t>rls</w:t>
      </w:r>
      <w:proofErr w:type="spellEnd"/>
      <w:r>
        <w:rPr>
          <w:lang w:bidi="fa-IR"/>
        </w:rPr>
        <w:t xml:space="preserve">: rotating liquid sheet </w:t>
      </w:r>
      <w:r w:rsidR="008A079B">
        <w:rPr>
          <w:lang w:bidi="fa-IR"/>
        </w:rPr>
        <w:t xml:space="preserve"> </w:t>
      </w:r>
    </w:p>
    <w:p w14:paraId="726D00AC" w14:textId="0776D3FF" w:rsidR="009D4F2F" w:rsidRDefault="009D4F2F">
      <w:pPr>
        <w:rPr>
          <w:lang w:bidi="fa-IR"/>
        </w:rPr>
      </w:pPr>
      <w:r>
        <w:rPr>
          <w:lang w:bidi="fa-IR"/>
        </w:rPr>
        <w:t xml:space="preserve">fc: full cone, </w:t>
      </w:r>
      <w:r w:rsidR="00496C3E">
        <w:rPr>
          <w:lang w:bidi="fa-IR"/>
        </w:rPr>
        <w:t xml:space="preserve">sp_3arm: sprinkler with three arms, </w:t>
      </w:r>
      <w:proofErr w:type="spellStart"/>
      <w:r w:rsidR="00496C3E">
        <w:rPr>
          <w:lang w:bidi="fa-IR"/>
        </w:rPr>
        <w:t>hc</w:t>
      </w:r>
      <w:proofErr w:type="spellEnd"/>
      <w:r w:rsidR="00496C3E">
        <w:rPr>
          <w:lang w:bidi="fa-IR"/>
        </w:rPr>
        <w:t xml:space="preserve">: hollow cone, </w:t>
      </w:r>
      <w:proofErr w:type="spellStart"/>
      <w:r w:rsidR="00496C3E">
        <w:rPr>
          <w:lang w:bidi="fa-IR"/>
        </w:rPr>
        <w:t>distbtr</w:t>
      </w:r>
      <w:proofErr w:type="spellEnd"/>
      <w:r w:rsidR="00496C3E">
        <w:rPr>
          <w:lang w:bidi="fa-IR"/>
        </w:rPr>
        <w:t xml:space="preserve">: the in-house design distributor used on packed column, </w:t>
      </w:r>
    </w:p>
    <w:p w14:paraId="74AF8100" w14:textId="5FB787D3" w:rsidR="00496C3E" w:rsidRDefault="00496C3E">
      <w:pPr>
        <w:rPr>
          <w:lang w:bidi="fa-IR"/>
        </w:rPr>
      </w:pPr>
      <w:proofErr w:type="spellStart"/>
      <w:r>
        <w:rPr>
          <w:lang w:bidi="fa-IR"/>
        </w:rPr>
        <w:t>fill_block_o</w:t>
      </w:r>
      <w:proofErr w:type="spellEnd"/>
      <w:r>
        <w:rPr>
          <w:lang w:bidi="fa-IR"/>
        </w:rPr>
        <w:t xml:space="preserve">: cooling tower original fill block </w:t>
      </w:r>
    </w:p>
    <w:p w14:paraId="1EE28F55" w14:textId="39C719D8" w:rsidR="00496C3E" w:rsidRDefault="00496C3E">
      <w:pPr>
        <w:rPr>
          <w:lang w:bidi="fa-IR"/>
        </w:rPr>
      </w:pPr>
      <w:proofErr w:type="spellStart"/>
      <w:r>
        <w:rPr>
          <w:lang w:bidi="fa-IR"/>
        </w:rPr>
        <w:t>fill_block_n</w:t>
      </w:r>
      <w:proofErr w:type="spellEnd"/>
      <w:r>
        <w:rPr>
          <w:lang w:bidi="fa-IR"/>
        </w:rPr>
        <w:t>: cooling tower new fill block</w:t>
      </w:r>
    </w:p>
    <w:p w14:paraId="26374E5C" w14:textId="36EA7C46" w:rsidR="00496C3E" w:rsidRDefault="00496C3E">
      <w:pPr>
        <w:rPr>
          <w:lang w:bidi="fa-IR"/>
        </w:rPr>
      </w:pPr>
      <w:r>
        <w:rPr>
          <w:lang w:bidi="fa-IR"/>
        </w:rPr>
        <w:t>plastic: packed column high flow plastic random packing</w:t>
      </w:r>
    </w:p>
    <w:p w14:paraId="5CAE4C6A" w14:textId="5E971FCF" w:rsidR="00496C3E" w:rsidRDefault="00496C3E">
      <w:pPr>
        <w:rPr>
          <w:lang w:bidi="fa-IR"/>
        </w:rPr>
      </w:pPr>
      <w:r>
        <w:rPr>
          <w:lang w:bidi="fa-IR"/>
        </w:rPr>
        <w:t xml:space="preserve">ss304: packed </w:t>
      </w:r>
      <w:proofErr w:type="spellStart"/>
      <w:r>
        <w:rPr>
          <w:lang w:bidi="fa-IR"/>
        </w:rPr>
        <w:t>comumn</w:t>
      </w:r>
      <w:proofErr w:type="spellEnd"/>
      <w:r>
        <w:rPr>
          <w:lang w:bidi="fa-IR"/>
        </w:rPr>
        <w:t xml:space="preserve"> stainless still 304 random packing</w:t>
      </w:r>
    </w:p>
    <w:p w14:paraId="66AC36A4" w14:textId="1E537E7C" w:rsidR="00496C3E" w:rsidRDefault="00496C3E">
      <w:pPr>
        <w:rPr>
          <w:lang w:bidi="fa-IR"/>
        </w:rPr>
      </w:pPr>
      <w:proofErr w:type="spellStart"/>
      <w:r>
        <w:rPr>
          <w:lang w:bidi="fa-IR"/>
        </w:rPr>
        <w:t>curtin_uni</w:t>
      </w:r>
      <w:proofErr w:type="spellEnd"/>
      <w:r>
        <w:rPr>
          <w:lang w:bidi="fa-IR"/>
        </w:rPr>
        <w:t>: packed column structured packing</w:t>
      </w:r>
    </w:p>
    <w:p w14:paraId="042811D3" w14:textId="77777777" w:rsidR="00496C3E" w:rsidRDefault="00496C3E">
      <w:pPr>
        <w:rPr>
          <w:lang w:bidi="fa-IR"/>
        </w:rPr>
      </w:pPr>
    </w:p>
    <w:p w14:paraId="406DD001" w14:textId="150C3E5D" w:rsidR="00323D9F" w:rsidRDefault="00323D9F" w:rsidP="00323D9F">
      <w:pPr>
        <w:pStyle w:val="Caption"/>
        <w:keepNext/>
      </w:pPr>
      <w:r>
        <w:t xml:space="preserve">Table </w:t>
      </w:r>
      <w:r w:rsidR="006273C7">
        <w:fldChar w:fldCharType="begin"/>
      </w:r>
      <w:r w:rsidR="006273C7">
        <w:instrText xml:space="preserve"> SEQ Table \* ARABIC </w:instrText>
      </w:r>
      <w:r w:rsidR="006273C7">
        <w:fldChar w:fldCharType="separate"/>
      </w:r>
      <w:r>
        <w:rPr>
          <w:noProof/>
        </w:rPr>
        <w:t>1</w:t>
      </w:r>
      <w:r w:rsidR="006273C7">
        <w:rPr>
          <w:noProof/>
        </w:rPr>
        <w:fldChar w:fldCharType="end"/>
      </w:r>
      <w:r>
        <w:t xml:space="preserve"> parameters affecting CO2 </w:t>
      </w:r>
      <w:proofErr w:type="spellStart"/>
      <w:r>
        <w:t>absorbtion</w:t>
      </w:r>
      <w:proofErr w:type="spellEnd"/>
      <w:r>
        <w:t xml:space="preserve"> and solvent loss</w:t>
      </w:r>
    </w:p>
    <w:p w14:paraId="33AB3534" w14:textId="77777777" w:rsidR="00BB422D" w:rsidRDefault="00BB422D" w:rsidP="00BB422D">
      <w:pPr>
        <w:rPr>
          <w:lang w:bidi="fa-IR"/>
        </w:rPr>
      </w:pPr>
    </w:p>
    <w:tbl>
      <w:tblPr>
        <w:tblStyle w:val="GridTable6Colorful-Accent5"/>
        <w:tblW w:w="10190" w:type="dxa"/>
        <w:tblLook w:val="04A0" w:firstRow="1" w:lastRow="0" w:firstColumn="1" w:lastColumn="0" w:noHBand="0" w:noVBand="1"/>
      </w:tblPr>
      <w:tblGrid>
        <w:gridCol w:w="960"/>
        <w:gridCol w:w="1245"/>
        <w:gridCol w:w="1214"/>
        <w:gridCol w:w="960"/>
        <w:gridCol w:w="1028"/>
        <w:gridCol w:w="960"/>
        <w:gridCol w:w="1171"/>
        <w:gridCol w:w="1153"/>
        <w:gridCol w:w="1237"/>
        <w:gridCol w:w="1074"/>
      </w:tblGrid>
      <w:tr w:rsidR="009D4F2F" w:rsidRPr="009D4F2F" w14:paraId="2A5E0BAF" w14:textId="77777777" w:rsidTr="009D4F2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960" w:type="dxa"/>
            <w:vMerge w:val="restart"/>
            <w:noWrap/>
            <w:hideMark/>
          </w:tcPr>
          <w:p w14:paraId="782007D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Device Type</w:t>
            </w:r>
          </w:p>
        </w:tc>
        <w:tc>
          <w:tcPr>
            <w:tcW w:w="1059" w:type="dxa"/>
            <w:noWrap/>
            <w:hideMark/>
          </w:tcPr>
          <w:p w14:paraId="7FD94B6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acking</w:t>
            </w:r>
          </w:p>
        </w:tc>
        <w:tc>
          <w:tcPr>
            <w:tcW w:w="1028" w:type="dxa"/>
            <w:noWrap/>
            <w:hideMark/>
          </w:tcPr>
          <w:p w14:paraId="4E2F4E5E"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Distributor</w:t>
            </w:r>
          </w:p>
        </w:tc>
        <w:tc>
          <w:tcPr>
            <w:tcW w:w="960" w:type="dxa"/>
            <w:noWrap/>
            <w:hideMark/>
          </w:tcPr>
          <w:p w14:paraId="07DE47C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w:t>
            </w:r>
          </w:p>
        </w:tc>
        <w:tc>
          <w:tcPr>
            <w:tcW w:w="960" w:type="dxa"/>
            <w:noWrap/>
            <w:hideMark/>
          </w:tcPr>
          <w:p w14:paraId="7574C97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olvent Flowrate</w:t>
            </w:r>
          </w:p>
        </w:tc>
        <w:tc>
          <w:tcPr>
            <w:tcW w:w="960" w:type="dxa"/>
            <w:noWrap/>
            <w:hideMark/>
          </w:tcPr>
          <w:p w14:paraId="1C6236E6"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71" w:type="dxa"/>
            <w:noWrap/>
            <w:hideMark/>
          </w:tcPr>
          <w:p w14:paraId="7EE0C67B"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153" w:type="dxa"/>
            <w:noWrap/>
            <w:hideMark/>
          </w:tcPr>
          <w:p w14:paraId="102B4DFA"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Avg</w:t>
            </w:r>
          </w:p>
        </w:tc>
        <w:tc>
          <w:tcPr>
            <w:tcW w:w="1051" w:type="dxa"/>
            <w:noWrap/>
            <w:hideMark/>
          </w:tcPr>
          <w:p w14:paraId="685B3BDF" w14:textId="77777777"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xml:space="preserve">Avg CO2 </w:t>
            </w:r>
          </w:p>
        </w:tc>
        <w:tc>
          <w:tcPr>
            <w:tcW w:w="888" w:type="dxa"/>
            <w:vMerge w:val="restart"/>
            <w:hideMark/>
          </w:tcPr>
          <w:p w14:paraId="0F14C1DE" w14:textId="2F179D39" w:rsidR="009D4F2F" w:rsidRPr="009D4F2F" w:rsidRDefault="009D4F2F" w:rsidP="009D4F2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K</w:t>
            </w:r>
            <w:r>
              <w:rPr>
                <w:rFonts w:ascii="Calibri" w:eastAsia="Times New Roman" w:hAnsi="Calibri" w:cs="Calibri"/>
                <w:color w:val="auto"/>
                <w:lang w:eastAsia="en-AU"/>
              </w:rPr>
              <w:t>g</w:t>
            </w:r>
            <w:r w:rsidRPr="009D4F2F">
              <w:rPr>
                <w:rFonts w:ascii="Calibri" w:eastAsia="Times New Roman" w:hAnsi="Calibri" w:cs="Calibri"/>
                <w:color w:val="auto"/>
                <w:lang w:eastAsia="en-AU"/>
              </w:rPr>
              <w:t xml:space="preserve"> drift per ton of CO2 absorbed</w:t>
            </w:r>
          </w:p>
        </w:tc>
      </w:tr>
      <w:tr w:rsidR="009D4F2F" w:rsidRPr="009D4F2F" w14:paraId="7C8F55C2" w14:textId="77777777" w:rsidTr="009D4F2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vMerge/>
            <w:hideMark/>
          </w:tcPr>
          <w:p w14:paraId="74F30E97"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2B83A4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1028" w:type="dxa"/>
            <w:noWrap/>
            <w:hideMark/>
          </w:tcPr>
          <w:p w14:paraId="74552BC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027C4D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Type</w:t>
            </w:r>
          </w:p>
        </w:tc>
        <w:tc>
          <w:tcPr>
            <w:tcW w:w="960" w:type="dxa"/>
            <w:noWrap/>
            <w:hideMark/>
          </w:tcPr>
          <w:p w14:paraId="75AA7F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lit/min)</w:t>
            </w:r>
          </w:p>
        </w:tc>
        <w:tc>
          <w:tcPr>
            <w:tcW w:w="960" w:type="dxa"/>
            <w:noWrap/>
            <w:hideMark/>
          </w:tcPr>
          <w:p w14:paraId="28E894DB"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Drift</w:t>
            </w:r>
          </w:p>
        </w:tc>
        <w:tc>
          <w:tcPr>
            <w:tcW w:w="1171" w:type="dxa"/>
            <w:noWrap/>
            <w:hideMark/>
          </w:tcPr>
          <w:p w14:paraId="7DA36EF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irflow Rate</w:t>
            </w:r>
          </w:p>
        </w:tc>
        <w:tc>
          <w:tcPr>
            <w:tcW w:w="1153" w:type="dxa"/>
            <w:noWrap/>
            <w:hideMark/>
          </w:tcPr>
          <w:p w14:paraId="01E42E8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Solvent Loss</w:t>
            </w:r>
          </w:p>
        </w:tc>
        <w:tc>
          <w:tcPr>
            <w:tcW w:w="1051" w:type="dxa"/>
            <w:noWrap/>
            <w:hideMark/>
          </w:tcPr>
          <w:p w14:paraId="29D8D69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Absorption</w:t>
            </w:r>
          </w:p>
        </w:tc>
        <w:tc>
          <w:tcPr>
            <w:tcW w:w="888" w:type="dxa"/>
            <w:vMerge/>
            <w:hideMark/>
          </w:tcPr>
          <w:p w14:paraId="7EAE3760"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6FFF729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vMerge/>
            <w:hideMark/>
          </w:tcPr>
          <w:p w14:paraId="21D9E54B" w14:textId="77777777" w:rsidR="009D4F2F" w:rsidRPr="009D4F2F" w:rsidRDefault="009D4F2F" w:rsidP="009D4F2F">
            <w:pPr>
              <w:rPr>
                <w:rFonts w:ascii="Calibri" w:eastAsia="Times New Roman" w:hAnsi="Calibri" w:cs="Calibri"/>
                <w:color w:val="auto"/>
                <w:lang w:eastAsia="en-AU"/>
              </w:rPr>
            </w:pPr>
          </w:p>
        </w:tc>
        <w:tc>
          <w:tcPr>
            <w:tcW w:w="1059" w:type="dxa"/>
            <w:noWrap/>
            <w:hideMark/>
          </w:tcPr>
          <w:p w14:paraId="3F3E44C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1028" w:type="dxa"/>
            <w:noWrap/>
            <w:hideMark/>
          </w:tcPr>
          <w:p w14:paraId="52E1CB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3B4330F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1BBA0B1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 </w:t>
            </w:r>
          </w:p>
        </w:tc>
        <w:tc>
          <w:tcPr>
            <w:tcW w:w="960" w:type="dxa"/>
            <w:noWrap/>
            <w:hideMark/>
          </w:tcPr>
          <w:p w14:paraId="4B48FE6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kg)</w:t>
            </w:r>
          </w:p>
        </w:tc>
        <w:tc>
          <w:tcPr>
            <w:tcW w:w="1171" w:type="dxa"/>
            <w:noWrap/>
            <w:hideMark/>
          </w:tcPr>
          <w:p w14:paraId="4A5559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3/s)</w:t>
            </w:r>
          </w:p>
        </w:tc>
        <w:tc>
          <w:tcPr>
            <w:tcW w:w="1153" w:type="dxa"/>
            <w:noWrap/>
            <w:hideMark/>
          </w:tcPr>
          <w:p w14:paraId="4756EB9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mg/hr)</w:t>
            </w:r>
          </w:p>
        </w:tc>
        <w:tc>
          <w:tcPr>
            <w:tcW w:w="1051" w:type="dxa"/>
            <w:noWrap/>
            <w:hideMark/>
          </w:tcPr>
          <w:p w14:paraId="6C9928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r w:rsidRPr="009D4F2F">
              <w:rPr>
                <w:rFonts w:ascii="Calibri" w:eastAsia="Times New Roman" w:hAnsi="Calibri" w:cs="Calibri"/>
                <w:b/>
                <w:bCs/>
                <w:color w:val="auto"/>
                <w:lang w:eastAsia="en-AU"/>
              </w:rPr>
              <w:t>(%)</w:t>
            </w:r>
          </w:p>
        </w:tc>
        <w:tc>
          <w:tcPr>
            <w:tcW w:w="888" w:type="dxa"/>
            <w:vMerge/>
            <w:hideMark/>
          </w:tcPr>
          <w:p w14:paraId="4AB72B2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auto"/>
                <w:lang w:eastAsia="en-AU"/>
              </w:rPr>
            </w:pPr>
          </w:p>
        </w:tc>
      </w:tr>
      <w:tr w:rsidR="009D4F2F" w:rsidRPr="009D4F2F" w14:paraId="182E75C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5DB517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D0F09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FAB7B3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fc</w:t>
            </w:r>
          </w:p>
        </w:tc>
        <w:tc>
          <w:tcPr>
            <w:tcW w:w="960" w:type="dxa"/>
            <w:noWrap/>
            <w:hideMark/>
          </w:tcPr>
          <w:p w14:paraId="10A2F86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72122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2D2F856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5</w:t>
            </w:r>
          </w:p>
        </w:tc>
        <w:tc>
          <w:tcPr>
            <w:tcW w:w="1171" w:type="dxa"/>
            <w:noWrap/>
            <w:hideMark/>
          </w:tcPr>
          <w:p w14:paraId="131C93F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4A640C6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7B3D41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1</w:t>
            </w:r>
          </w:p>
        </w:tc>
        <w:tc>
          <w:tcPr>
            <w:tcW w:w="888" w:type="dxa"/>
            <w:hideMark/>
          </w:tcPr>
          <w:p w14:paraId="7805F90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4DDC23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6A1C9A"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06D825B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D2B112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83CF5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59B94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3CA6FE7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04</w:t>
            </w:r>
          </w:p>
        </w:tc>
        <w:tc>
          <w:tcPr>
            <w:tcW w:w="1171" w:type="dxa"/>
            <w:noWrap/>
            <w:hideMark/>
          </w:tcPr>
          <w:p w14:paraId="6D7CFE3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6F313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w:t>
            </w:r>
          </w:p>
        </w:tc>
        <w:tc>
          <w:tcPr>
            <w:tcW w:w="1051" w:type="dxa"/>
            <w:noWrap/>
            <w:hideMark/>
          </w:tcPr>
          <w:p w14:paraId="4DDBB8A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888" w:type="dxa"/>
            <w:hideMark/>
          </w:tcPr>
          <w:p w14:paraId="01484DC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w:t>
            </w:r>
          </w:p>
        </w:tc>
      </w:tr>
      <w:tr w:rsidR="009D4F2F" w:rsidRPr="009D4F2F" w14:paraId="68ACFB11"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425B2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9AF858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DA1E21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666B244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75ACFA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w:t>
            </w:r>
          </w:p>
        </w:tc>
        <w:tc>
          <w:tcPr>
            <w:tcW w:w="960" w:type="dxa"/>
            <w:noWrap/>
            <w:hideMark/>
          </w:tcPr>
          <w:p w14:paraId="31DCB45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7AFF982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3A7C86C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w:t>
            </w:r>
          </w:p>
        </w:tc>
        <w:tc>
          <w:tcPr>
            <w:tcW w:w="1051" w:type="dxa"/>
            <w:noWrap/>
            <w:hideMark/>
          </w:tcPr>
          <w:p w14:paraId="564C4BB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1</w:t>
            </w:r>
          </w:p>
        </w:tc>
        <w:tc>
          <w:tcPr>
            <w:tcW w:w="888" w:type="dxa"/>
            <w:hideMark/>
          </w:tcPr>
          <w:p w14:paraId="4800FB1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2</w:t>
            </w:r>
          </w:p>
        </w:tc>
      </w:tr>
      <w:tr w:rsidR="009D4F2F" w:rsidRPr="009D4F2F" w14:paraId="7463626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289BFC"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3F4E01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4445F8D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B68678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F58D04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0D3B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6</w:t>
            </w:r>
          </w:p>
        </w:tc>
        <w:tc>
          <w:tcPr>
            <w:tcW w:w="1171" w:type="dxa"/>
            <w:noWrap/>
            <w:hideMark/>
          </w:tcPr>
          <w:p w14:paraId="317AA4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48F5547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w:t>
            </w:r>
          </w:p>
        </w:tc>
        <w:tc>
          <w:tcPr>
            <w:tcW w:w="1051" w:type="dxa"/>
            <w:noWrap/>
            <w:hideMark/>
          </w:tcPr>
          <w:p w14:paraId="06B5C1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w:t>
            </w:r>
          </w:p>
        </w:tc>
        <w:tc>
          <w:tcPr>
            <w:tcW w:w="888" w:type="dxa"/>
            <w:hideMark/>
          </w:tcPr>
          <w:p w14:paraId="05BB10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5</w:t>
            </w:r>
          </w:p>
        </w:tc>
      </w:tr>
      <w:tr w:rsidR="009D4F2F" w:rsidRPr="009D4F2F" w14:paraId="00ED3EE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C37658"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C9FCEE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9D26C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8A50DB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0B775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w:t>
            </w:r>
          </w:p>
        </w:tc>
        <w:tc>
          <w:tcPr>
            <w:tcW w:w="960" w:type="dxa"/>
            <w:noWrap/>
            <w:hideMark/>
          </w:tcPr>
          <w:p w14:paraId="05ED893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5</w:t>
            </w:r>
          </w:p>
        </w:tc>
        <w:tc>
          <w:tcPr>
            <w:tcW w:w="1171" w:type="dxa"/>
            <w:noWrap/>
            <w:hideMark/>
          </w:tcPr>
          <w:p w14:paraId="04B4CEB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276AA8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1051" w:type="dxa"/>
            <w:noWrap/>
            <w:hideMark/>
          </w:tcPr>
          <w:p w14:paraId="41C2CFE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9</w:t>
            </w:r>
          </w:p>
        </w:tc>
        <w:tc>
          <w:tcPr>
            <w:tcW w:w="888" w:type="dxa"/>
            <w:hideMark/>
          </w:tcPr>
          <w:p w14:paraId="69AF30B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6</w:t>
            </w:r>
          </w:p>
        </w:tc>
      </w:tr>
      <w:tr w:rsidR="009D4F2F" w:rsidRPr="009D4F2F" w14:paraId="76E8AF48"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8936DB4"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E44BF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342085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470B8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7B91578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11D71BF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0459022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w:t>
            </w:r>
          </w:p>
        </w:tc>
        <w:tc>
          <w:tcPr>
            <w:tcW w:w="1153" w:type="dxa"/>
            <w:noWrap/>
            <w:hideMark/>
          </w:tcPr>
          <w:p w14:paraId="65B3DB0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w:t>
            </w:r>
          </w:p>
        </w:tc>
        <w:tc>
          <w:tcPr>
            <w:tcW w:w="1051" w:type="dxa"/>
            <w:noWrap/>
            <w:hideMark/>
          </w:tcPr>
          <w:p w14:paraId="3FE634A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7</w:t>
            </w:r>
          </w:p>
        </w:tc>
        <w:tc>
          <w:tcPr>
            <w:tcW w:w="888" w:type="dxa"/>
            <w:hideMark/>
          </w:tcPr>
          <w:p w14:paraId="7D7E720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r>
      <w:tr w:rsidR="009D4F2F" w:rsidRPr="009D4F2F" w14:paraId="39854CD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7996766"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332092D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03AE13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4828537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6967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396D00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15</w:t>
            </w:r>
          </w:p>
        </w:tc>
        <w:tc>
          <w:tcPr>
            <w:tcW w:w="1171" w:type="dxa"/>
            <w:noWrap/>
            <w:hideMark/>
          </w:tcPr>
          <w:p w14:paraId="5BB6BD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6</w:t>
            </w:r>
          </w:p>
        </w:tc>
        <w:tc>
          <w:tcPr>
            <w:tcW w:w="1153" w:type="dxa"/>
            <w:noWrap/>
            <w:hideMark/>
          </w:tcPr>
          <w:p w14:paraId="0C9D7DC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1051" w:type="dxa"/>
            <w:noWrap/>
            <w:hideMark/>
          </w:tcPr>
          <w:p w14:paraId="10F0111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3</w:t>
            </w:r>
          </w:p>
        </w:tc>
        <w:tc>
          <w:tcPr>
            <w:tcW w:w="888" w:type="dxa"/>
            <w:hideMark/>
          </w:tcPr>
          <w:p w14:paraId="64CD781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r>
      <w:tr w:rsidR="009D4F2F" w:rsidRPr="009D4F2F" w14:paraId="3A3A64F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E2CF2B"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327B6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B46BD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089A000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FF0B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w:t>
            </w:r>
          </w:p>
        </w:tc>
        <w:tc>
          <w:tcPr>
            <w:tcW w:w="960" w:type="dxa"/>
            <w:noWrap/>
            <w:hideMark/>
          </w:tcPr>
          <w:p w14:paraId="516C88E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4BCCF9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117C7B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w:t>
            </w:r>
          </w:p>
        </w:tc>
        <w:tc>
          <w:tcPr>
            <w:tcW w:w="1051" w:type="dxa"/>
            <w:noWrap/>
            <w:hideMark/>
          </w:tcPr>
          <w:p w14:paraId="6F9845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5</w:t>
            </w:r>
          </w:p>
        </w:tc>
        <w:tc>
          <w:tcPr>
            <w:tcW w:w="888" w:type="dxa"/>
            <w:hideMark/>
          </w:tcPr>
          <w:p w14:paraId="3FA50E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r>
      <w:tr w:rsidR="009D4F2F" w:rsidRPr="009D4F2F" w14:paraId="181C50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3FA9B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5F0A2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5F1656C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70D23B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E1FAE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30818C1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15</w:t>
            </w:r>
          </w:p>
        </w:tc>
        <w:tc>
          <w:tcPr>
            <w:tcW w:w="1171" w:type="dxa"/>
            <w:noWrap/>
            <w:hideMark/>
          </w:tcPr>
          <w:p w14:paraId="74E75E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B29539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8</w:t>
            </w:r>
          </w:p>
        </w:tc>
        <w:tc>
          <w:tcPr>
            <w:tcW w:w="1051" w:type="dxa"/>
            <w:noWrap/>
            <w:hideMark/>
          </w:tcPr>
          <w:p w14:paraId="2B78C23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3</w:t>
            </w:r>
          </w:p>
        </w:tc>
        <w:tc>
          <w:tcPr>
            <w:tcW w:w="888" w:type="dxa"/>
            <w:hideMark/>
          </w:tcPr>
          <w:p w14:paraId="52BF834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8</w:t>
            </w:r>
          </w:p>
        </w:tc>
      </w:tr>
      <w:tr w:rsidR="009D4F2F" w:rsidRPr="009D4F2F" w14:paraId="620F298F"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7D5F9"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6185D5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0FC2A39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90978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B6347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6AC5E68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3</w:t>
            </w:r>
          </w:p>
        </w:tc>
        <w:tc>
          <w:tcPr>
            <w:tcW w:w="1171" w:type="dxa"/>
            <w:noWrap/>
            <w:hideMark/>
          </w:tcPr>
          <w:p w14:paraId="452A84B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0B3244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5</w:t>
            </w:r>
          </w:p>
        </w:tc>
        <w:tc>
          <w:tcPr>
            <w:tcW w:w="1051" w:type="dxa"/>
            <w:noWrap/>
            <w:hideMark/>
          </w:tcPr>
          <w:p w14:paraId="2269D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8</w:t>
            </w:r>
          </w:p>
        </w:tc>
        <w:tc>
          <w:tcPr>
            <w:tcW w:w="888" w:type="dxa"/>
            <w:hideMark/>
          </w:tcPr>
          <w:p w14:paraId="5242A70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2</w:t>
            </w:r>
          </w:p>
        </w:tc>
      </w:tr>
      <w:tr w:rsidR="009D4F2F" w:rsidRPr="009D4F2F" w14:paraId="3B41DFE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BA479C"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75A24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840EE5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2E04142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D8553B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w:t>
            </w:r>
          </w:p>
        </w:tc>
        <w:tc>
          <w:tcPr>
            <w:tcW w:w="960" w:type="dxa"/>
            <w:noWrap/>
            <w:hideMark/>
          </w:tcPr>
          <w:p w14:paraId="2EE9548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65</w:t>
            </w:r>
          </w:p>
        </w:tc>
        <w:tc>
          <w:tcPr>
            <w:tcW w:w="1171" w:type="dxa"/>
            <w:noWrap/>
            <w:hideMark/>
          </w:tcPr>
          <w:p w14:paraId="485C3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5F4027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9</w:t>
            </w:r>
          </w:p>
        </w:tc>
        <w:tc>
          <w:tcPr>
            <w:tcW w:w="1051" w:type="dxa"/>
            <w:noWrap/>
            <w:hideMark/>
          </w:tcPr>
          <w:p w14:paraId="4D0EBB1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2</w:t>
            </w:r>
          </w:p>
        </w:tc>
        <w:tc>
          <w:tcPr>
            <w:tcW w:w="888" w:type="dxa"/>
            <w:hideMark/>
          </w:tcPr>
          <w:p w14:paraId="492C158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7</w:t>
            </w:r>
          </w:p>
        </w:tc>
      </w:tr>
      <w:tr w:rsidR="009D4F2F" w:rsidRPr="009D4F2F" w14:paraId="538790E5"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936E22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98DDD9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527A95E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3D6045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471E27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008B23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92</w:t>
            </w:r>
          </w:p>
        </w:tc>
        <w:tc>
          <w:tcPr>
            <w:tcW w:w="1171" w:type="dxa"/>
            <w:noWrap/>
            <w:hideMark/>
          </w:tcPr>
          <w:p w14:paraId="08A8AA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49A428F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9</w:t>
            </w:r>
          </w:p>
        </w:tc>
        <w:tc>
          <w:tcPr>
            <w:tcW w:w="1051" w:type="dxa"/>
            <w:noWrap/>
            <w:hideMark/>
          </w:tcPr>
          <w:p w14:paraId="39C4264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8</w:t>
            </w:r>
          </w:p>
        </w:tc>
        <w:tc>
          <w:tcPr>
            <w:tcW w:w="888" w:type="dxa"/>
            <w:hideMark/>
          </w:tcPr>
          <w:p w14:paraId="34FC70F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48</w:t>
            </w:r>
          </w:p>
        </w:tc>
      </w:tr>
      <w:tr w:rsidR="009D4F2F" w:rsidRPr="009D4F2F" w14:paraId="40979E8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CE8C1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8E2161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34765D3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BE350F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AA6C85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0B61521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31</w:t>
            </w:r>
          </w:p>
        </w:tc>
        <w:tc>
          <w:tcPr>
            <w:tcW w:w="1171" w:type="dxa"/>
            <w:noWrap/>
            <w:hideMark/>
          </w:tcPr>
          <w:p w14:paraId="2F96AF3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5</w:t>
            </w:r>
          </w:p>
        </w:tc>
        <w:tc>
          <w:tcPr>
            <w:tcW w:w="1153" w:type="dxa"/>
            <w:noWrap/>
            <w:hideMark/>
          </w:tcPr>
          <w:p w14:paraId="42CDBF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5</w:t>
            </w:r>
          </w:p>
        </w:tc>
        <w:tc>
          <w:tcPr>
            <w:tcW w:w="1051" w:type="dxa"/>
            <w:noWrap/>
            <w:hideMark/>
          </w:tcPr>
          <w:p w14:paraId="6A398E5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c>
          <w:tcPr>
            <w:tcW w:w="888" w:type="dxa"/>
            <w:hideMark/>
          </w:tcPr>
          <w:p w14:paraId="3D1743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59</w:t>
            </w:r>
          </w:p>
        </w:tc>
      </w:tr>
      <w:tr w:rsidR="009D4F2F" w:rsidRPr="009D4F2F" w14:paraId="4447C912"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A91FD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A377EE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1E0C512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9928BA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60465E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51C524E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6</w:t>
            </w:r>
          </w:p>
        </w:tc>
        <w:tc>
          <w:tcPr>
            <w:tcW w:w="1171" w:type="dxa"/>
            <w:noWrap/>
            <w:hideMark/>
          </w:tcPr>
          <w:p w14:paraId="1325ACA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9</w:t>
            </w:r>
          </w:p>
        </w:tc>
        <w:tc>
          <w:tcPr>
            <w:tcW w:w="1153" w:type="dxa"/>
            <w:noWrap/>
            <w:hideMark/>
          </w:tcPr>
          <w:p w14:paraId="275D4A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2</w:t>
            </w:r>
          </w:p>
        </w:tc>
        <w:tc>
          <w:tcPr>
            <w:tcW w:w="1051" w:type="dxa"/>
            <w:noWrap/>
            <w:hideMark/>
          </w:tcPr>
          <w:p w14:paraId="40FB183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4</w:t>
            </w:r>
          </w:p>
        </w:tc>
        <w:tc>
          <w:tcPr>
            <w:tcW w:w="888" w:type="dxa"/>
            <w:hideMark/>
          </w:tcPr>
          <w:p w14:paraId="7BDC0F6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1</w:t>
            </w:r>
          </w:p>
        </w:tc>
      </w:tr>
      <w:tr w:rsidR="009D4F2F" w:rsidRPr="009D4F2F" w14:paraId="3D589228"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F98BB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07091BD"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0993DF5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08EC0B1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27215D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4DBCEAE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2</w:t>
            </w:r>
          </w:p>
        </w:tc>
        <w:tc>
          <w:tcPr>
            <w:tcW w:w="1171" w:type="dxa"/>
            <w:noWrap/>
            <w:hideMark/>
          </w:tcPr>
          <w:p w14:paraId="638CFEF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331EB33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66</w:t>
            </w:r>
          </w:p>
        </w:tc>
        <w:tc>
          <w:tcPr>
            <w:tcW w:w="1051" w:type="dxa"/>
            <w:noWrap/>
            <w:hideMark/>
          </w:tcPr>
          <w:p w14:paraId="3BCDD1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c>
          <w:tcPr>
            <w:tcW w:w="888" w:type="dxa"/>
            <w:hideMark/>
          </w:tcPr>
          <w:p w14:paraId="61F634E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69</w:t>
            </w:r>
          </w:p>
        </w:tc>
      </w:tr>
      <w:tr w:rsidR="009D4F2F" w:rsidRPr="009D4F2F" w14:paraId="3EBF23E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EBD5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7611ED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23E809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7C50BF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7D691DA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4A48E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77F4F89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0BF0BA8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4</w:t>
            </w:r>
          </w:p>
        </w:tc>
        <w:tc>
          <w:tcPr>
            <w:tcW w:w="1051" w:type="dxa"/>
            <w:noWrap/>
            <w:hideMark/>
          </w:tcPr>
          <w:p w14:paraId="2D309D9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3D1A8DC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5</w:t>
            </w:r>
          </w:p>
        </w:tc>
      </w:tr>
      <w:tr w:rsidR="009D4F2F" w:rsidRPr="009D4F2F" w14:paraId="58ADBB54"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D034DF"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F8929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C0803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A87E1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9D5D97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w:t>
            </w:r>
          </w:p>
        </w:tc>
        <w:tc>
          <w:tcPr>
            <w:tcW w:w="960" w:type="dxa"/>
            <w:noWrap/>
            <w:hideMark/>
          </w:tcPr>
          <w:p w14:paraId="7C05199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6AB4F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B5126E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4</w:t>
            </w:r>
          </w:p>
        </w:tc>
        <w:tc>
          <w:tcPr>
            <w:tcW w:w="1051" w:type="dxa"/>
            <w:noWrap/>
            <w:hideMark/>
          </w:tcPr>
          <w:p w14:paraId="334EF46A"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1</w:t>
            </w:r>
          </w:p>
        </w:tc>
        <w:tc>
          <w:tcPr>
            <w:tcW w:w="888" w:type="dxa"/>
            <w:hideMark/>
          </w:tcPr>
          <w:p w14:paraId="770367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77</w:t>
            </w:r>
          </w:p>
        </w:tc>
      </w:tr>
      <w:tr w:rsidR="009D4F2F" w:rsidRPr="009D4F2F" w14:paraId="6663D59C"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F8710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2515593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3F0C3885"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52E120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219E50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5172B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w:t>
            </w:r>
          </w:p>
        </w:tc>
        <w:tc>
          <w:tcPr>
            <w:tcW w:w="1171" w:type="dxa"/>
            <w:noWrap/>
            <w:hideMark/>
          </w:tcPr>
          <w:p w14:paraId="39F66C9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3</w:t>
            </w:r>
          </w:p>
        </w:tc>
        <w:tc>
          <w:tcPr>
            <w:tcW w:w="1153" w:type="dxa"/>
            <w:noWrap/>
            <w:hideMark/>
          </w:tcPr>
          <w:p w14:paraId="3DB07E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FA5CF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9</w:t>
            </w:r>
          </w:p>
        </w:tc>
        <w:tc>
          <w:tcPr>
            <w:tcW w:w="888" w:type="dxa"/>
            <w:hideMark/>
          </w:tcPr>
          <w:p w14:paraId="3DCC6C4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86</w:t>
            </w:r>
          </w:p>
        </w:tc>
      </w:tr>
      <w:tr w:rsidR="009D4F2F" w:rsidRPr="009D4F2F" w14:paraId="6ACDEE49"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6A361"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5CB694AE"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372CC3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612827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F234F64"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18A9927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07</w:t>
            </w:r>
          </w:p>
        </w:tc>
        <w:tc>
          <w:tcPr>
            <w:tcW w:w="1171" w:type="dxa"/>
            <w:noWrap/>
            <w:hideMark/>
          </w:tcPr>
          <w:p w14:paraId="3C64784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4</w:t>
            </w:r>
          </w:p>
        </w:tc>
        <w:tc>
          <w:tcPr>
            <w:tcW w:w="1153" w:type="dxa"/>
            <w:noWrap/>
            <w:hideMark/>
          </w:tcPr>
          <w:p w14:paraId="756649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9</w:t>
            </w:r>
          </w:p>
        </w:tc>
        <w:tc>
          <w:tcPr>
            <w:tcW w:w="1051" w:type="dxa"/>
            <w:noWrap/>
            <w:hideMark/>
          </w:tcPr>
          <w:p w14:paraId="700E5A9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5</w:t>
            </w:r>
          </w:p>
        </w:tc>
        <w:tc>
          <w:tcPr>
            <w:tcW w:w="888" w:type="dxa"/>
            <w:hideMark/>
          </w:tcPr>
          <w:p w14:paraId="71B5E98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4</w:t>
            </w:r>
          </w:p>
        </w:tc>
      </w:tr>
      <w:tr w:rsidR="009D4F2F" w:rsidRPr="009D4F2F" w14:paraId="69437D17"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3B50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38DBF3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1FEE397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111E5309"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3642F7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457E1F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2</w:t>
            </w:r>
          </w:p>
        </w:tc>
        <w:tc>
          <w:tcPr>
            <w:tcW w:w="1171" w:type="dxa"/>
            <w:noWrap/>
            <w:hideMark/>
          </w:tcPr>
          <w:p w14:paraId="12889D1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1DFE9AC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7</w:t>
            </w:r>
          </w:p>
        </w:tc>
        <w:tc>
          <w:tcPr>
            <w:tcW w:w="1051" w:type="dxa"/>
            <w:noWrap/>
            <w:hideMark/>
          </w:tcPr>
          <w:p w14:paraId="4B84729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7</w:t>
            </w:r>
          </w:p>
        </w:tc>
        <w:tc>
          <w:tcPr>
            <w:tcW w:w="888" w:type="dxa"/>
            <w:hideMark/>
          </w:tcPr>
          <w:p w14:paraId="332D3B2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98</w:t>
            </w:r>
          </w:p>
        </w:tc>
      </w:tr>
      <w:tr w:rsidR="009D4F2F" w:rsidRPr="009D4F2F" w14:paraId="12AB217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5D22DC75"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1D704D1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784979D6"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35D3FFD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210A2FE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0</w:t>
            </w:r>
          </w:p>
        </w:tc>
        <w:tc>
          <w:tcPr>
            <w:tcW w:w="960" w:type="dxa"/>
            <w:noWrap/>
            <w:hideMark/>
          </w:tcPr>
          <w:p w14:paraId="1EDB5F4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w:t>
            </w:r>
          </w:p>
        </w:tc>
        <w:tc>
          <w:tcPr>
            <w:tcW w:w="1171" w:type="dxa"/>
            <w:noWrap/>
            <w:hideMark/>
          </w:tcPr>
          <w:p w14:paraId="60E2AB1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72C96C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8</w:t>
            </w:r>
          </w:p>
        </w:tc>
        <w:tc>
          <w:tcPr>
            <w:tcW w:w="1051" w:type="dxa"/>
            <w:noWrap/>
            <w:hideMark/>
          </w:tcPr>
          <w:p w14:paraId="344946E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1</w:t>
            </w:r>
          </w:p>
        </w:tc>
        <w:tc>
          <w:tcPr>
            <w:tcW w:w="888" w:type="dxa"/>
            <w:hideMark/>
          </w:tcPr>
          <w:p w14:paraId="7A3307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w:t>
            </w:r>
          </w:p>
        </w:tc>
      </w:tr>
      <w:tr w:rsidR="009D4F2F" w:rsidRPr="009D4F2F" w14:paraId="5A28A59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2E75DE"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lastRenderedPageBreak/>
              <w:t>ct</w:t>
            </w:r>
            <w:proofErr w:type="spellEnd"/>
          </w:p>
        </w:tc>
        <w:tc>
          <w:tcPr>
            <w:tcW w:w="1059" w:type="dxa"/>
            <w:noWrap/>
            <w:hideMark/>
          </w:tcPr>
          <w:p w14:paraId="736C979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28017DA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5C3EA09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9A2FB9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2C9BE2E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93</w:t>
            </w:r>
          </w:p>
        </w:tc>
        <w:tc>
          <w:tcPr>
            <w:tcW w:w="1171" w:type="dxa"/>
            <w:noWrap/>
            <w:hideMark/>
          </w:tcPr>
          <w:p w14:paraId="735C46C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18</w:t>
            </w:r>
          </w:p>
        </w:tc>
        <w:tc>
          <w:tcPr>
            <w:tcW w:w="1153" w:type="dxa"/>
            <w:noWrap/>
            <w:hideMark/>
          </w:tcPr>
          <w:p w14:paraId="3613329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6</w:t>
            </w:r>
          </w:p>
        </w:tc>
        <w:tc>
          <w:tcPr>
            <w:tcW w:w="1051" w:type="dxa"/>
            <w:noWrap/>
            <w:hideMark/>
          </w:tcPr>
          <w:p w14:paraId="19892BB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4</w:t>
            </w:r>
          </w:p>
        </w:tc>
        <w:tc>
          <w:tcPr>
            <w:tcW w:w="888" w:type="dxa"/>
            <w:hideMark/>
          </w:tcPr>
          <w:p w14:paraId="3E5EE94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4</w:t>
            </w:r>
          </w:p>
        </w:tc>
      </w:tr>
      <w:tr w:rsidR="009D4F2F" w:rsidRPr="009D4F2F" w14:paraId="384AE90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661076"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A9260F3"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9E1B3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88653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544FD57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15BC183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16</w:t>
            </w:r>
          </w:p>
        </w:tc>
        <w:tc>
          <w:tcPr>
            <w:tcW w:w="1171" w:type="dxa"/>
            <w:noWrap/>
            <w:hideMark/>
          </w:tcPr>
          <w:p w14:paraId="6BF9800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5DB126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87</w:t>
            </w:r>
          </w:p>
        </w:tc>
        <w:tc>
          <w:tcPr>
            <w:tcW w:w="1051" w:type="dxa"/>
            <w:noWrap/>
            <w:hideMark/>
          </w:tcPr>
          <w:p w14:paraId="70263D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1</w:t>
            </w:r>
          </w:p>
        </w:tc>
        <w:tc>
          <w:tcPr>
            <w:tcW w:w="888" w:type="dxa"/>
            <w:hideMark/>
          </w:tcPr>
          <w:p w14:paraId="060992A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r>
      <w:tr w:rsidR="009D4F2F" w:rsidRPr="009D4F2F" w14:paraId="06FB721B"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DB8B4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7D7A669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BBFE76F"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C1E68F6"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5AD84D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4CCD7C6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41</w:t>
            </w:r>
          </w:p>
        </w:tc>
        <w:tc>
          <w:tcPr>
            <w:tcW w:w="1171" w:type="dxa"/>
            <w:noWrap/>
            <w:hideMark/>
          </w:tcPr>
          <w:p w14:paraId="02295408"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068972A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c>
          <w:tcPr>
            <w:tcW w:w="1051" w:type="dxa"/>
            <w:noWrap/>
            <w:hideMark/>
          </w:tcPr>
          <w:p w14:paraId="61FF350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888" w:type="dxa"/>
            <w:hideMark/>
          </w:tcPr>
          <w:p w14:paraId="16A304C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1269082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553C8A"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C0065F5"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56542A2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75E2760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BD602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C1844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89</w:t>
            </w:r>
          </w:p>
        </w:tc>
        <w:tc>
          <w:tcPr>
            <w:tcW w:w="1171" w:type="dxa"/>
            <w:noWrap/>
            <w:hideMark/>
          </w:tcPr>
          <w:p w14:paraId="3A14FF4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7</w:t>
            </w:r>
          </w:p>
        </w:tc>
        <w:tc>
          <w:tcPr>
            <w:tcW w:w="1153" w:type="dxa"/>
            <w:noWrap/>
            <w:hideMark/>
          </w:tcPr>
          <w:p w14:paraId="52935D6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c>
          <w:tcPr>
            <w:tcW w:w="1051" w:type="dxa"/>
            <w:noWrap/>
            <w:hideMark/>
          </w:tcPr>
          <w:p w14:paraId="7A7415B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1</w:t>
            </w:r>
          </w:p>
        </w:tc>
        <w:tc>
          <w:tcPr>
            <w:tcW w:w="888" w:type="dxa"/>
            <w:hideMark/>
          </w:tcPr>
          <w:p w14:paraId="52729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4</w:t>
            </w:r>
          </w:p>
        </w:tc>
      </w:tr>
      <w:tr w:rsidR="009D4F2F" w:rsidRPr="009D4F2F" w14:paraId="72DD6B20"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69F4F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E68D4E"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48C7B550"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0839EF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4757E6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6A803DF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88</w:t>
            </w:r>
          </w:p>
        </w:tc>
        <w:tc>
          <w:tcPr>
            <w:tcW w:w="1171" w:type="dxa"/>
            <w:noWrap/>
            <w:hideMark/>
          </w:tcPr>
          <w:p w14:paraId="54D61E2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355057F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7</w:t>
            </w:r>
          </w:p>
        </w:tc>
        <w:tc>
          <w:tcPr>
            <w:tcW w:w="1051" w:type="dxa"/>
            <w:noWrap/>
            <w:hideMark/>
          </w:tcPr>
          <w:p w14:paraId="664BCB1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2</w:t>
            </w:r>
          </w:p>
        </w:tc>
        <w:tc>
          <w:tcPr>
            <w:tcW w:w="888" w:type="dxa"/>
            <w:hideMark/>
          </w:tcPr>
          <w:p w14:paraId="04BA1C5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w:t>
            </w:r>
          </w:p>
        </w:tc>
      </w:tr>
      <w:tr w:rsidR="009D4F2F" w:rsidRPr="009D4F2F" w14:paraId="7ADD1845"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6395B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72BD3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s304</w:t>
            </w:r>
          </w:p>
        </w:tc>
        <w:tc>
          <w:tcPr>
            <w:tcW w:w="1028" w:type="dxa"/>
            <w:noWrap/>
            <w:hideMark/>
          </w:tcPr>
          <w:p w14:paraId="62D26C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D87427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090D23E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827EF0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23</w:t>
            </w:r>
          </w:p>
        </w:tc>
        <w:tc>
          <w:tcPr>
            <w:tcW w:w="1171" w:type="dxa"/>
            <w:noWrap/>
            <w:hideMark/>
          </w:tcPr>
          <w:p w14:paraId="0F098E4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3</w:t>
            </w:r>
          </w:p>
        </w:tc>
        <w:tc>
          <w:tcPr>
            <w:tcW w:w="1153" w:type="dxa"/>
            <w:noWrap/>
            <w:hideMark/>
          </w:tcPr>
          <w:p w14:paraId="7CA4E0A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98</w:t>
            </w:r>
          </w:p>
        </w:tc>
        <w:tc>
          <w:tcPr>
            <w:tcW w:w="1051" w:type="dxa"/>
            <w:noWrap/>
            <w:hideMark/>
          </w:tcPr>
          <w:p w14:paraId="5C4A9DB0"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4.5</w:t>
            </w:r>
          </w:p>
        </w:tc>
        <w:tc>
          <w:tcPr>
            <w:tcW w:w="888" w:type="dxa"/>
            <w:hideMark/>
          </w:tcPr>
          <w:p w14:paraId="3590461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8</w:t>
            </w:r>
          </w:p>
        </w:tc>
      </w:tr>
      <w:tr w:rsidR="009D4F2F" w:rsidRPr="009D4F2F" w14:paraId="755E80CA"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91950"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54CCA7D"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6E00C84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F0FD50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0D6B94C2"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7336809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48</w:t>
            </w:r>
          </w:p>
        </w:tc>
        <w:tc>
          <w:tcPr>
            <w:tcW w:w="1171" w:type="dxa"/>
            <w:noWrap/>
            <w:hideMark/>
          </w:tcPr>
          <w:p w14:paraId="0CEFD77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4</w:t>
            </w:r>
          </w:p>
        </w:tc>
        <w:tc>
          <w:tcPr>
            <w:tcW w:w="1153" w:type="dxa"/>
            <w:noWrap/>
            <w:hideMark/>
          </w:tcPr>
          <w:p w14:paraId="682A4D3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0</w:t>
            </w:r>
          </w:p>
        </w:tc>
        <w:tc>
          <w:tcPr>
            <w:tcW w:w="1051" w:type="dxa"/>
            <w:noWrap/>
            <w:hideMark/>
          </w:tcPr>
          <w:p w14:paraId="39E043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2.3</w:t>
            </w:r>
          </w:p>
        </w:tc>
        <w:tc>
          <w:tcPr>
            <w:tcW w:w="888" w:type="dxa"/>
            <w:hideMark/>
          </w:tcPr>
          <w:p w14:paraId="6B995BA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36</w:t>
            </w:r>
          </w:p>
        </w:tc>
      </w:tr>
      <w:tr w:rsidR="009D4F2F" w:rsidRPr="009D4F2F" w14:paraId="38B71FD0"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7FC549"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1C05DC1"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o</w:t>
            </w:r>
            <w:proofErr w:type="spellEnd"/>
          </w:p>
        </w:tc>
        <w:tc>
          <w:tcPr>
            <w:tcW w:w="1028" w:type="dxa"/>
            <w:noWrap/>
            <w:hideMark/>
          </w:tcPr>
          <w:p w14:paraId="5BD9A5F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hc</w:t>
            </w:r>
            <w:proofErr w:type="spellEnd"/>
          </w:p>
        </w:tc>
        <w:tc>
          <w:tcPr>
            <w:tcW w:w="960" w:type="dxa"/>
            <w:noWrap/>
            <w:hideMark/>
          </w:tcPr>
          <w:p w14:paraId="47C0709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CACEAE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0BBD49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50D8762F"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w:t>
            </w:r>
          </w:p>
        </w:tc>
        <w:tc>
          <w:tcPr>
            <w:tcW w:w="1153" w:type="dxa"/>
            <w:noWrap/>
            <w:hideMark/>
          </w:tcPr>
          <w:p w14:paraId="1B3AB92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2</w:t>
            </w:r>
          </w:p>
        </w:tc>
        <w:tc>
          <w:tcPr>
            <w:tcW w:w="1051" w:type="dxa"/>
            <w:noWrap/>
            <w:hideMark/>
          </w:tcPr>
          <w:p w14:paraId="36DEAD7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17B292D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8</w:t>
            </w:r>
          </w:p>
        </w:tc>
      </w:tr>
      <w:tr w:rsidR="009D4F2F" w:rsidRPr="009D4F2F" w14:paraId="084792B9"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44C37C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t</w:t>
            </w:r>
            <w:proofErr w:type="spellEnd"/>
          </w:p>
        </w:tc>
        <w:tc>
          <w:tcPr>
            <w:tcW w:w="1059" w:type="dxa"/>
            <w:noWrap/>
            <w:hideMark/>
          </w:tcPr>
          <w:p w14:paraId="5B0445CC"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fill_block_n</w:t>
            </w:r>
            <w:proofErr w:type="spellEnd"/>
          </w:p>
        </w:tc>
        <w:tc>
          <w:tcPr>
            <w:tcW w:w="1028" w:type="dxa"/>
            <w:noWrap/>
            <w:hideMark/>
          </w:tcPr>
          <w:p w14:paraId="4DF69D04"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_3arm</w:t>
            </w:r>
          </w:p>
        </w:tc>
        <w:tc>
          <w:tcPr>
            <w:tcW w:w="960" w:type="dxa"/>
            <w:noWrap/>
            <w:hideMark/>
          </w:tcPr>
          <w:p w14:paraId="08F2909A"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CA217DF"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5</w:t>
            </w:r>
          </w:p>
        </w:tc>
        <w:tc>
          <w:tcPr>
            <w:tcW w:w="960" w:type="dxa"/>
            <w:noWrap/>
            <w:hideMark/>
          </w:tcPr>
          <w:p w14:paraId="517A9B21"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8</w:t>
            </w:r>
          </w:p>
        </w:tc>
        <w:tc>
          <w:tcPr>
            <w:tcW w:w="1171" w:type="dxa"/>
            <w:noWrap/>
            <w:hideMark/>
          </w:tcPr>
          <w:p w14:paraId="679E2803"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6</w:t>
            </w:r>
          </w:p>
        </w:tc>
        <w:tc>
          <w:tcPr>
            <w:tcW w:w="1153" w:type="dxa"/>
            <w:noWrap/>
            <w:hideMark/>
          </w:tcPr>
          <w:p w14:paraId="3971F1ED"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0</w:t>
            </w:r>
          </w:p>
        </w:tc>
        <w:tc>
          <w:tcPr>
            <w:tcW w:w="1051" w:type="dxa"/>
            <w:noWrap/>
            <w:hideMark/>
          </w:tcPr>
          <w:p w14:paraId="635AEE15"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9.8</w:t>
            </w:r>
          </w:p>
        </w:tc>
        <w:tc>
          <w:tcPr>
            <w:tcW w:w="888" w:type="dxa"/>
            <w:hideMark/>
          </w:tcPr>
          <w:p w14:paraId="326C856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5</w:t>
            </w:r>
          </w:p>
        </w:tc>
      </w:tr>
      <w:tr w:rsidR="009D4F2F" w:rsidRPr="009D4F2F" w14:paraId="796034F3"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D47AC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E780222"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1CF6AF4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3EAE802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4777E1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70</w:t>
            </w:r>
          </w:p>
        </w:tc>
        <w:tc>
          <w:tcPr>
            <w:tcW w:w="960" w:type="dxa"/>
            <w:noWrap/>
            <w:hideMark/>
          </w:tcPr>
          <w:p w14:paraId="5D20B8D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09</w:t>
            </w:r>
          </w:p>
        </w:tc>
        <w:tc>
          <w:tcPr>
            <w:tcW w:w="1171" w:type="dxa"/>
            <w:noWrap/>
            <w:hideMark/>
          </w:tcPr>
          <w:p w14:paraId="4B6117D5"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66DC118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57</w:t>
            </w:r>
          </w:p>
        </w:tc>
        <w:tc>
          <w:tcPr>
            <w:tcW w:w="1051" w:type="dxa"/>
            <w:noWrap/>
            <w:hideMark/>
          </w:tcPr>
          <w:p w14:paraId="23996F5E"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3</w:t>
            </w:r>
          </w:p>
        </w:tc>
        <w:tc>
          <w:tcPr>
            <w:tcW w:w="888" w:type="dxa"/>
            <w:hideMark/>
          </w:tcPr>
          <w:p w14:paraId="50521E46"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8</w:t>
            </w:r>
          </w:p>
        </w:tc>
      </w:tr>
      <w:tr w:rsidR="009D4F2F" w:rsidRPr="009D4F2F" w14:paraId="74924431"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C4017"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6E93AF4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plastic</w:t>
            </w:r>
          </w:p>
        </w:tc>
        <w:tc>
          <w:tcPr>
            <w:tcW w:w="1028" w:type="dxa"/>
            <w:noWrap/>
            <w:hideMark/>
          </w:tcPr>
          <w:p w14:paraId="32B76F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238FEE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caustic</w:t>
            </w:r>
          </w:p>
        </w:tc>
        <w:tc>
          <w:tcPr>
            <w:tcW w:w="960" w:type="dxa"/>
            <w:noWrap/>
            <w:hideMark/>
          </w:tcPr>
          <w:p w14:paraId="1F97F13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230E544E"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1</w:t>
            </w:r>
          </w:p>
        </w:tc>
        <w:tc>
          <w:tcPr>
            <w:tcW w:w="1171" w:type="dxa"/>
            <w:noWrap/>
            <w:hideMark/>
          </w:tcPr>
          <w:p w14:paraId="77C4EF1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5914BBB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67</w:t>
            </w:r>
          </w:p>
        </w:tc>
        <w:tc>
          <w:tcPr>
            <w:tcW w:w="1051" w:type="dxa"/>
            <w:noWrap/>
            <w:hideMark/>
          </w:tcPr>
          <w:p w14:paraId="0B713EA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888" w:type="dxa"/>
            <w:hideMark/>
          </w:tcPr>
          <w:p w14:paraId="127D863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4</w:t>
            </w:r>
          </w:p>
        </w:tc>
      </w:tr>
      <w:tr w:rsidR="009D4F2F" w:rsidRPr="009D4F2F" w14:paraId="39C2024B"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4EFAB2"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32F451E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61F729EA"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20FE0C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162F2C47"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50</w:t>
            </w:r>
          </w:p>
        </w:tc>
        <w:tc>
          <w:tcPr>
            <w:tcW w:w="960" w:type="dxa"/>
            <w:noWrap/>
            <w:hideMark/>
          </w:tcPr>
          <w:p w14:paraId="2AC26E8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91</w:t>
            </w:r>
          </w:p>
        </w:tc>
        <w:tc>
          <w:tcPr>
            <w:tcW w:w="1171" w:type="dxa"/>
            <w:noWrap/>
            <w:hideMark/>
          </w:tcPr>
          <w:p w14:paraId="0017A0A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8</w:t>
            </w:r>
          </w:p>
        </w:tc>
        <w:tc>
          <w:tcPr>
            <w:tcW w:w="1153" w:type="dxa"/>
            <w:noWrap/>
            <w:hideMark/>
          </w:tcPr>
          <w:p w14:paraId="257B6F4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77</w:t>
            </w:r>
          </w:p>
        </w:tc>
        <w:tc>
          <w:tcPr>
            <w:tcW w:w="1051" w:type="dxa"/>
            <w:noWrap/>
            <w:hideMark/>
          </w:tcPr>
          <w:p w14:paraId="0B67CDC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1.2</w:t>
            </w:r>
          </w:p>
        </w:tc>
        <w:tc>
          <w:tcPr>
            <w:tcW w:w="888" w:type="dxa"/>
            <w:hideMark/>
          </w:tcPr>
          <w:p w14:paraId="284D54F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5</w:t>
            </w:r>
          </w:p>
        </w:tc>
      </w:tr>
      <w:tr w:rsidR="009D4F2F" w:rsidRPr="009D4F2F" w14:paraId="3C953CFE"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DEBA4E"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159E31FB"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0F03662"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4A634363"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5D1D1B7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80</w:t>
            </w:r>
          </w:p>
        </w:tc>
        <w:tc>
          <w:tcPr>
            <w:tcW w:w="960" w:type="dxa"/>
            <w:noWrap/>
            <w:hideMark/>
          </w:tcPr>
          <w:p w14:paraId="40B43AD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459</w:t>
            </w:r>
          </w:p>
        </w:tc>
        <w:tc>
          <w:tcPr>
            <w:tcW w:w="1171" w:type="dxa"/>
            <w:noWrap/>
            <w:hideMark/>
          </w:tcPr>
          <w:p w14:paraId="5D412470"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271FC597"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64</w:t>
            </w:r>
          </w:p>
        </w:tc>
        <w:tc>
          <w:tcPr>
            <w:tcW w:w="1051" w:type="dxa"/>
            <w:noWrap/>
            <w:hideMark/>
          </w:tcPr>
          <w:p w14:paraId="08EBF0B9"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4.4</w:t>
            </w:r>
          </w:p>
        </w:tc>
        <w:tc>
          <w:tcPr>
            <w:tcW w:w="888" w:type="dxa"/>
            <w:hideMark/>
          </w:tcPr>
          <w:p w14:paraId="5E7EABE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08</w:t>
            </w:r>
          </w:p>
        </w:tc>
      </w:tr>
      <w:tr w:rsidR="009D4F2F" w:rsidRPr="009D4F2F" w14:paraId="0BE3D94E"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4451BD15"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ECF9C2F"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4DA76A79"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2AAC9507"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9DDE4B1"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00</w:t>
            </w:r>
          </w:p>
        </w:tc>
        <w:tc>
          <w:tcPr>
            <w:tcW w:w="960" w:type="dxa"/>
            <w:noWrap/>
            <w:hideMark/>
          </w:tcPr>
          <w:p w14:paraId="109B282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374</w:t>
            </w:r>
          </w:p>
        </w:tc>
        <w:tc>
          <w:tcPr>
            <w:tcW w:w="1171" w:type="dxa"/>
            <w:noWrap/>
            <w:hideMark/>
          </w:tcPr>
          <w:p w14:paraId="2B602F7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9</w:t>
            </w:r>
          </w:p>
        </w:tc>
        <w:tc>
          <w:tcPr>
            <w:tcW w:w="1153" w:type="dxa"/>
            <w:noWrap/>
            <w:hideMark/>
          </w:tcPr>
          <w:p w14:paraId="2408E2A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70</w:t>
            </w:r>
          </w:p>
        </w:tc>
        <w:tc>
          <w:tcPr>
            <w:tcW w:w="1051" w:type="dxa"/>
            <w:noWrap/>
            <w:hideMark/>
          </w:tcPr>
          <w:p w14:paraId="03EB3FDD"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9</w:t>
            </w:r>
          </w:p>
        </w:tc>
        <w:tc>
          <w:tcPr>
            <w:tcW w:w="888" w:type="dxa"/>
            <w:hideMark/>
          </w:tcPr>
          <w:p w14:paraId="72FDC10C"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2.12</w:t>
            </w:r>
          </w:p>
        </w:tc>
      </w:tr>
      <w:tr w:rsidR="009D4F2F" w:rsidRPr="009D4F2F" w14:paraId="3FDEC954" w14:textId="77777777" w:rsidTr="009D4F2F">
        <w:trPr>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44733" w14:textId="77777777" w:rsidR="009D4F2F" w:rsidRPr="009D4F2F" w:rsidRDefault="009D4F2F" w:rsidP="009D4F2F">
            <w:pPr>
              <w:rPr>
                <w:rFonts w:ascii="Calibri" w:eastAsia="Times New Roman" w:hAnsi="Calibri" w:cs="Calibri"/>
                <w:color w:val="auto"/>
                <w:lang w:eastAsia="en-AU"/>
              </w:rPr>
            </w:pPr>
            <w:r w:rsidRPr="009D4F2F">
              <w:rPr>
                <w:rFonts w:ascii="Calibri" w:eastAsia="Times New Roman" w:hAnsi="Calibri" w:cs="Calibri"/>
                <w:color w:val="auto"/>
                <w:lang w:eastAsia="en-AU"/>
              </w:rPr>
              <w:t>pc</w:t>
            </w:r>
          </w:p>
        </w:tc>
        <w:tc>
          <w:tcPr>
            <w:tcW w:w="1059" w:type="dxa"/>
            <w:noWrap/>
            <w:hideMark/>
          </w:tcPr>
          <w:p w14:paraId="07FC3C68"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curtin_uni</w:t>
            </w:r>
            <w:proofErr w:type="spellEnd"/>
          </w:p>
        </w:tc>
        <w:tc>
          <w:tcPr>
            <w:tcW w:w="1028" w:type="dxa"/>
            <w:noWrap/>
            <w:hideMark/>
          </w:tcPr>
          <w:p w14:paraId="72A62331"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distbtr</w:t>
            </w:r>
            <w:proofErr w:type="spellEnd"/>
          </w:p>
        </w:tc>
        <w:tc>
          <w:tcPr>
            <w:tcW w:w="960" w:type="dxa"/>
            <w:noWrap/>
            <w:hideMark/>
          </w:tcPr>
          <w:p w14:paraId="6AA0FE97" w14:textId="77777777" w:rsidR="009D4F2F" w:rsidRPr="009D4F2F" w:rsidRDefault="009D4F2F" w:rsidP="009D4F2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3D53E75C"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20</w:t>
            </w:r>
          </w:p>
        </w:tc>
        <w:tc>
          <w:tcPr>
            <w:tcW w:w="960" w:type="dxa"/>
            <w:noWrap/>
            <w:hideMark/>
          </w:tcPr>
          <w:p w14:paraId="56DF7B9A"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525</w:t>
            </w:r>
          </w:p>
        </w:tc>
        <w:tc>
          <w:tcPr>
            <w:tcW w:w="1171" w:type="dxa"/>
            <w:noWrap/>
            <w:hideMark/>
          </w:tcPr>
          <w:p w14:paraId="5695B236"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32</w:t>
            </w:r>
          </w:p>
        </w:tc>
        <w:tc>
          <w:tcPr>
            <w:tcW w:w="1153" w:type="dxa"/>
            <w:noWrap/>
            <w:hideMark/>
          </w:tcPr>
          <w:p w14:paraId="47E2B7B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54</w:t>
            </w:r>
          </w:p>
        </w:tc>
        <w:tc>
          <w:tcPr>
            <w:tcW w:w="1051" w:type="dxa"/>
            <w:noWrap/>
            <w:hideMark/>
          </w:tcPr>
          <w:p w14:paraId="5FAE586B"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6.5</w:t>
            </w:r>
          </w:p>
        </w:tc>
        <w:tc>
          <w:tcPr>
            <w:tcW w:w="888" w:type="dxa"/>
            <w:hideMark/>
          </w:tcPr>
          <w:p w14:paraId="3E82ED84" w14:textId="77777777" w:rsidR="009D4F2F" w:rsidRPr="009D4F2F" w:rsidRDefault="009D4F2F" w:rsidP="009D4F2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3.12</w:t>
            </w:r>
          </w:p>
        </w:tc>
      </w:tr>
      <w:tr w:rsidR="009D4F2F" w:rsidRPr="009D4F2F" w14:paraId="03D791CF" w14:textId="77777777" w:rsidTr="009D4F2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DE7654" w14:textId="77777777" w:rsidR="009D4F2F" w:rsidRPr="009D4F2F" w:rsidRDefault="009D4F2F" w:rsidP="009D4F2F">
            <w:pPr>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rls</w:t>
            </w:r>
            <w:proofErr w:type="spellEnd"/>
          </w:p>
        </w:tc>
        <w:tc>
          <w:tcPr>
            <w:tcW w:w="1059" w:type="dxa"/>
            <w:noWrap/>
            <w:hideMark/>
          </w:tcPr>
          <w:p w14:paraId="516E540C"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none</w:t>
            </w:r>
          </w:p>
        </w:tc>
        <w:tc>
          <w:tcPr>
            <w:tcW w:w="1028" w:type="dxa"/>
            <w:noWrap/>
            <w:hideMark/>
          </w:tcPr>
          <w:p w14:paraId="109B40E8"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spiral</w:t>
            </w:r>
          </w:p>
        </w:tc>
        <w:tc>
          <w:tcPr>
            <w:tcW w:w="960" w:type="dxa"/>
            <w:noWrap/>
            <w:hideMark/>
          </w:tcPr>
          <w:p w14:paraId="2F15B104" w14:textId="77777777" w:rsidR="009D4F2F" w:rsidRPr="009D4F2F" w:rsidRDefault="009D4F2F" w:rsidP="009D4F2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proofErr w:type="spellStart"/>
            <w:r w:rsidRPr="009D4F2F">
              <w:rPr>
                <w:rFonts w:ascii="Calibri" w:eastAsia="Times New Roman" w:hAnsi="Calibri" w:cs="Calibri"/>
                <w:color w:val="auto"/>
                <w:lang w:eastAsia="en-AU"/>
              </w:rPr>
              <w:t>taurate</w:t>
            </w:r>
            <w:proofErr w:type="spellEnd"/>
          </w:p>
        </w:tc>
        <w:tc>
          <w:tcPr>
            <w:tcW w:w="960" w:type="dxa"/>
            <w:noWrap/>
            <w:hideMark/>
          </w:tcPr>
          <w:p w14:paraId="6E34AAC9"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00</w:t>
            </w:r>
          </w:p>
        </w:tc>
        <w:tc>
          <w:tcPr>
            <w:tcW w:w="960" w:type="dxa"/>
            <w:noWrap/>
            <w:hideMark/>
          </w:tcPr>
          <w:p w14:paraId="7588D40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0164</w:t>
            </w:r>
          </w:p>
        </w:tc>
        <w:tc>
          <w:tcPr>
            <w:tcW w:w="1171" w:type="dxa"/>
            <w:noWrap/>
            <w:hideMark/>
          </w:tcPr>
          <w:p w14:paraId="1D3B3038"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0.25</w:t>
            </w:r>
          </w:p>
        </w:tc>
        <w:tc>
          <w:tcPr>
            <w:tcW w:w="1153" w:type="dxa"/>
            <w:noWrap/>
            <w:hideMark/>
          </w:tcPr>
          <w:p w14:paraId="02B58AD2"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73</w:t>
            </w:r>
          </w:p>
        </w:tc>
        <w:tc>
          <w:tcPr>
            <w:tcW w:w="1051" w:type="dxa"/>
            <w:noWrap/>
            <w:hideMark/>
          </w:tcPr>
          <w:p w14:paraId="099B4FCB"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15.4</w:t>
            </w:r>
          </w:p>
        </w:tc>
        <w:tc>
          <w:tcPr>
            <w:tcW w:w="888" w:type="dxa"/>
            <w:hideMark/>
          </w:tcPr>
          <w:p w14:paraId="2650C663" w14:textId="77777777" w:rsidR="009D4F2F" w:rsidRPr="009D4F2F" w:rsidRDefault="009D4F2F" w:rsidP="009D4F2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auto"/>
                <w:lang w:eastAsia="en-AU"/>
              </w:rPr>
            </w:pPr>
            <w:r w:rsidRPr="009D4F2F">
              <w:rPr>
                <w:rFonts w:ascii="Calibri" w:eastAsia="Times New Roman" w:hAnsi="Calibri" w:cs="Calibri"/>
                <w:color w:val="auto"/>
                <w:lang w:eastAsia="en-AU"/>
              </w:rPr>
              <w:t>4.45</w:t>
            </w:r>
          </w:p>
        </w:tc>
      </w:tr>
    </w:tbl>
    <w:p w14:paraId="7AED9068" w14:textId="25D8E43C" w:rsidR="00BB422D" w:rsidRDefault="00BB422D">
      <w:pPr>
        <w:rPr>
          <w:lang w:bidi="fa-IR"/>
        </w:rPr>
      </w:pPr>
      <w:r>
        <w:rPr>
          <w:lang w:bidi="fa-IR"/>
        </w:rPr>
        <w:br w:type="page"/>
      </w:r>
    </w:p>
    <w:p w14:paraId="055C1637" w14:textId="78AF7FB4" w:rsidR="000B2522" w:rsidRDefault="000B2522" w:rsidP="000B2522">
      <w:pPr>
        <w:pStyle w:val="Heading3"/>
        <w:rPr>
          <w:lang w:bidi="fa-IR"/>
        </w:rPr>
      </w:pPr>
      <w:r>
        <w:rPr>
          <w:lang w:bidi="fa-IR"/>
        </w:rPr>
        <w:lastRenderedPageBreak/>
        <w:t>Environmental</w:t>
      </w:r>
    </w:p>
    <w:p w14:paraId="7FC32009" w14:textId="06120E05" w:rsidR="000B2522" w:rsidRDefault="000B2522" w:rsidP="000B2522">
      <w:pPr>
        <w:rPr>
          <w:lang w:bidi="fa-IR"/>
        </w:rPr>
      </w:pPr>
      <w:proofErr w:type="spellStart"/>
      <w:r>
        <w:rPr>
          <w:lang w:bidi="fa-IR"/>
        </w:rPr>
        <w:t>Smps</w:t>
      </w:r>
      <w:proofErr w:type="spellEnd"/>
      <w:r>
        <w:rPr>
          <w:lang w:bidi="fa-IR"/>
        </w:rPr>
        <w:t xml:space="preserve"> plots</w:t>
      </w:r>
    </w:p>
    <w:p w14:paraId="7DB08937" w14:textId="1D4AEFDB" w:rsidR="000B2522" w:rsidRDefault="000B2522" w:rsidP="000B2522">
      <w:pPr>
        <w:rPr>
          <w:lang w:bidi="fa-IR"/>
        </w:rPr>
      </w:pPr>
      <w:r>
        <w:rPr>
          <w:lang w:bidi="fa-IR"/>
        </w:rPr>
        <w:t>New particle gen</w:t>
      </w:r>
    </w:p>
    <w:p w14:paraId="5EE05868" w14:textId="77777777" w:rsidR="000B2522" w:rsidRPr="000B2522" w:rsidRDefault="000B2522" w:rsidP="000B2522">
      <w:pPr>
        <w:rPr>
          <w:lang w:bidi="fa-IR"/>
        </w:rPr>
      </w:pPr>
    </w:p>
    <w:p w14:paraId="53F13ED1" w14:textId="2E18B81E" w:rsidR="004B7F67" w:rsidRDefault="004B7F67" w:rsidP="0070659A">
      <w:pPr>
        <w:pStyle w:val="Heading1"/>
        <w:rPr>
          <w:lang w:bidi="fa-IR"/>
        </w:rPr>
      </w:pPr>
      <w:r>
        <w:rPr>
          <w:lang w:bidi="fa-IR"/>
        </w:rPr>
        <w:t>Nomenclature</w:t>
      </w:r>
      <w:bookmarkEnd w:id="71"/>
    </w:p>
    <w:p w14:paraId="6CEC73AA" w14:textId="09C93F86"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r w:rsidR="00745E68">
        <w:rPr>
          <w:lang w:bidi="fa-IR"/>
        </w:rPr>
        <w:t>mm.wc</w:t>
      </w:r>
      <w:proofErr w:type="spell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28ACE4BE" w14:textId="0C90CAB3" w:rsidR="003C7736" w:rsidRDefault="003C7736" w:rsidP="00A42FA7">
      <w:pPr>
        <w:pStyle w:val="Heading1"/>
        <w:rPr>
          <w:lang w:bidi="fa-IR"/>
        </w:rPr>
      </w:pPr>
      <w:bookmarkStart w:id="72" w:name="_Toc73970079"/>
      <w:r>
        <w:rPr>
          <w:lang w:bidi="fa-IR"/>
        </w:rPr>
        <w:t>Appendix</w:t>
      </w:r>
    </w:p>
    <w:p w14:paraId="381F83A2" w14:textId="13020CDD" w:rsidR="003C7736" w:rsidRDefault="003C7736" w:rsidP="003C7736">
      <w:pPr>
        <w:pStyle w:val="Heading2"/>
        <w:rPr>
          <w:lang w:bidi="fa-IR"/>
        </w:rPr>
      </w:pPr>
      <w:r>
        <w:rPr>
          <w:lang w:bidi="fa-IR"/>
        </w:rPr>
        <w:t>Correlations plots</w:t>
      </w:r>
    </w:p>
    <w:p w14:paraId="50B42691" w14:textId="2A386FEE" w:rsidR="00AE50F3" w:rsidRDefault="00AE50F3" w:rsidP="00AE50F3">
      <w:pPr>
        <w:rPr>
          <w:lang w:bidi="fa-IR"/>
        </w:rPr>
      </w:pPr>
    </w:p>
    <w:p w14:paraId="4C8D64F1" w14:textId="77777777" w:rsidR="00AE50F3" w:rsidRDefault="00AE50F3" w:rsidP="00AE50F3">
      <w:pPr>
        <w:keepNext/>
      </w:pPr>
      <w:r>
        <w:rPr>
          <w:noProof/>
          <w:lang w:bidi="fa-IR"/>
        </w:rPr>
        <w:drawing>
          <wp:inline distT="0" distB="0" distL="0" distR="0" wp14:anchorId="5CF66F83" wp14:editId="7520E175">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665C79" w14:textId="30BF1EBB" w:rsidR="00AE50F3" w:rsidRDefault="00AE50F3" w:rsidP="00AE50F3">
      <w:pPr>
        <w:pStyle w:val="Caption"/>
      </w:pPr>
      <w:r>
        <w:t xml:space="preserve">Figure </w:t>
      </w:r>
      <w:fldSimple w:instr=" SEQ Figure \* ARABIC ">
        <w:r w:rsidR="00D0449C">
          <w:rPr>
            <w:noProof/>
          </w:rPr>
          <w:t>20</w:t>
        </w:r>
      </w:fldSimple>
      <w:r>
        <w:t xml:space="preserve">. Correlation network diagram for </w:t>
      </w:r>
      <w:commentRangeStart w:id="73"/>
      <w:r>
        <w:t>RLS</w:t>
      </w:r>
      <w:commentRangeEnd w:id="73"/>
      <w:r>
        <w:rPr>
          <w:rStyle w:val="CommentReference"/>
          <w:i w:val="0"/>
          <w:iCs w:val="0"/>
          <w:color w:val="auto"/>
        </w:rPr>
        <w:commentReference w:id="73"/>
      </w:r>
    </w:p>
    <w:p w14:paraId="2BBD3487" w14:textId="77777777" w:rsidR="00AE50F3" w:rsidRDefault="00AE50F3" w:rsidP="00AE50F3">
      <w:pPr>
        <w:rPr>
          <w:lang w:bidi="fa-IR"/>
        </w:rPr>
      </w:pPr>
      <w:r>
        <w:rPr>
          <w:lang w:bidi="fa-IR"/>
        </w:rPr>
        <w:t>The first plot shows a correlation graph of the variable and parameters recorded during the RLS operation. The plot is</w:t>
      </w:r>
      <w:r w:rsidRPr="0057754E">
        <w:rPr>
          <w:lang w:bidi="fa-IR"/>
        </w:rPr>
        <w:t xml:space="preserve"> a network of a correlation data frame in which variables that are more highly correlated appear closer together and are joined by </w:t>
      </w:r>
      <w:r>
        <w:rPr>
          <w:lang w:bidi="fa-IR"/>
        </w:rPr>
        <w:t>thicker</w:t>
      </w:r>
      <w:r w:rsidRPr="0057754E">
        <w:rPr>
          <w:lang w:bidi="fa-IR"/>
        </w:rPr>
        <w:t xml:space="preserve"> paths. Paths are also coloured</w:t>
      </w:r>
      <w:r>
        <w:rPr>
          <w:lang w:bidi="fa-IR"/>
        </w:rPr>
        <w:t>,</w:t>
      </w:r>
      <w:r w:rsidRPr="0057754E">
        <w:rPr>
          <w:lang w:bidi="fa-IR"/>
        </w:rPr>
        <w:t xml:space="preserve"> blue for </w:t>
      </w:r>
      <w:r>
        <w:rPr>
          <w:lang w:bidi="fa-IR"/>
        </w:rPr>
        <w:t>negative</w:t>
      </w:r>
      <w:r w:rsidRPr="0057754E">
        <w:rPr>
          <w:lang w:bidi="fa-IR"/>
        </w:rPr>
        <w:t xml:space="preserve"> and red for </w:t>
      </w:r>
      <w:r>
        <w:rPr>
          <w:lang w:bidi="fa-IR"/>
        </w:rPr>
        <w:t>positive</w:t>
      </w:r>
      <w:r w:rsidRPr="0057754E">
        <w:rPr>
          <w:lang w:bidi="fa-IR"/>
        </w:rPr>
        <w:t xml:space="preserve">. The proximity of the </w:t>
      </w:r>
      <w:r>
        <w:rPr>
          <w:lang w:bidi="fa-IR"/>
        </w:rPr>
        <w:t xml:space="preserve">variable </w:t>
      </w:r>
      <w:r w:rsidRPr="0057754E">
        <w:rPr>
          <w:lang w:bidi="fa-IR"/>
        </w:rPr>
        <w:t>points is determined using multidimensional clustering</w:t>
      </w:r>
      <w:r>
        <w:rPr>
          <w:lang w:bidi="fa-IR"/>
        </w:rPr>
        <w:t xml:space="preserve"> methods</w:t>
      </w:r>
      <w:r w:rsidRPr="0057754E">
        <w:rPr>
          <w:lang w:bidi="fa-IR"/>
        </w:rPr>
        <w:t>.</w:t>
      </w:r>
    </w:p>
    <w:p w14:paraId="1494DFEF" w14:textId="77777777" w:rsidR="00AE50F3" w:rsidRDefault="00AE50F3" w:rsidP="00AE50F3">
      <w:pPr>
        <w:rPr>
          <w:lang w:bidi="fa-IR"/>
        </w:rPr>
      </w:pPr>
      <w:r>
        <w:rPr>
          <w:lang w:bidi="fa-IR"/>
        </w:rPr>
        <w:t xml:space="preserve">The plot uses </w:t>
      </w:r>
      <w:r w:rsidRPr="0057754E">
        <w:rPr>
          <w:lang w:bidi="fa-IR"/>
        </w:rPr>
        <w:t xml:space="preserve">the Pearson </w:t>
      </w:r>
      <w:r>
        <w:rPr>
          <w:lang w:bidi="fa-IR"/>
        </w:rPr>
        <w:t>P</w:t>
      </w:r>
      <w:r w:rsidRPr="0057754E">
        <w:rPr>
          <w:lang w:bidi="fa-IR"/>
        </w:rPr>
        <w:t>roduct-</w:t>
      </w:r>
      <w:r>
        <w:rPr>
          <w:lang w:bidi="fa-IR"/>
        </w:rPr>
        <w:t>M</w:t>
      </w:r>
      <w:r w:rsidRPr="0057754E">
        <w:rPr>
          <w:lang w:bidi="fa-IR"/>
        </w:rPr>
        <w:t xml:space="preserve">oment </w:t>
      </w:r>
      <w:r>
        <w:rPr>
          <w:lang w:bidi="fa-IR"/>
        </w:rPr>
        <w:t>C</w:t>
      </w:r>
      <w:r w:rsidRPr="0057754E">
        <w:rPr>
          <w:lang w:bidi="fa-IR"/>
        </w:rPr>
        <w:t xml:space="preserve">orrelation </w:t>
      </w:r>
      <w:r>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2C8D9E6B" w14:textId="2BCAC375" w:rsidR="003C7736" w:rsidRDefault="00AE50F3" w:rsidP="00AE50F3">
      <w:pPr>
        <w:rPr>
          <w:lang w:bidi="fa-IR"/>
        </w:rPr>
      </w:pPr>
      <w:r>
        <w:rPr>
          <w:lang w:bidi="fa-IR"/>
        </w:rPr>
        <w:t xml:space="preserve">There are correlations in the figure that are obvious and won’t be discussed; as such is the positive correlation between the inlet air velocity and pressure drop across the contactor. </w:t>
      </w:r>
      <w:commentRangeStart w:id="74"/>
      <w:r>
        <w:rPr>
          <w:lang w:bidi="fa-IR"/>
        </w:rPr>
        <w:t xml:space="preserve">It can be seen that PM10 emissions have a negative correlation with that intake air velocity while solvent drift and air </w:t>
      </w:r>
      <w:r>
        <w:rPr>
          <w:lang w:bidi="fa-IR"/>
        </w:rPr>
        <w:lastRenderedPageBreak/>
        <w:t>velocity have a positive correlation</w:t>
      </w:r>
      <w:commentRangeEnd w:id="74"/>
      <w:r>
        <w:rPr>
          <w:rStyle w:val="CommentReference"/>
        </w:rPr>
        <w:commentReference w:id="74"/>
      </w:r>
      <w:r>
        <w:rPr>
          <w:lang w:bidi="fa-IR"/>
        </w:rPr>
        <w:t>. The data points for RLS were not many and so some of the correlations that can be seen in the figure may represent a real relationship.</w:t>
      </w:r>
    </w:p>
    <w:p w14:paraId="1AF81118" w14:textId="77777777" w:rsidR="00D0449C" w:rsidRDefault="00D0449C" w:rsidP="00D0449C">
      <w:pPr>
        <w:keepNext/>
      </w:pPr>
      <w:r>
        <w:rPr>
          <w:noProof/>
        </w:rPr>
        <w:drawing>
          <wp:inline distT="0" distB="0" distL="0" distR="0" wp14:anchorId="20C6B97F" wp14:editId="1EB69648">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4025900"/>
                    </a:xfrm>
                    <a:prstGeom prst="rect">
                      <a:avLst/>
                    </a:prstGeom>
                  </pic:spPr>
                </pic:pic>
              </a:graphicData>
            </a:graphic>
          </wp:inline>
        </w:drawing>
      </w:r>
    </w:p>
    <w:p w14:paraId="4549478D" w14:textId="02A8D160" w:rsidR="00D0449C" w:rsidRDefault="00D0449C" w:rsidP="00D0449C">
      <w:pPr>
        <w:pStyle w:val="Caption"/>
      </w:pPr>
      <w:r>
        <w:t xml:space="preserve">Figure </w:t>
      </w:r>
      <w:r w:rsidR="006273C7">
        <w:fldChar w:fldCharType="begin"/>
      </w:r>
      <w:r w:rsidR="006273C7">
        <w:instrText xml:space="preserve"> SEQ Figure \* A</w:instrText>
      </w:r>
      <w:r w:rsidR="006273C7">
        <w:instrText xml:space="preserve">RABIC </w:instrText>
      </w:r>
      <w:r w:rsidR="006273C7">
        <w:fldChar w:fldCharType="separate"/>
      </w:r>
      <w:r>
        <w:rPr>
          <w:noProof/>
        </w:rPr>
        <w:t>21</w:t>
      </w:r>
      <w:r w:rsidR="006273C7">
        <w:rPr>
          <w:noProof/>
        </w:rPr>
        <w:fldChar w:fldCharType="end"/>
      </w:r>
      <w:r>
        <w:t xml:space="preserve">, RLS </w:t>
      </w:r>
      <w:proofErr w:type="spellStart"/>
      <w:r>
        <w:t>expertimental</w:t>
      </w:r>
      <w:proofErr w:type="spellEnd"/>
      <w:r>
        <w:t xml:space="preserve"> setup</w:t>
      </w:r>
    </w:p>
    <w:p w14:paraId="1382DB89" w14:textId="1E2CD02B" w:rsidR="00D0449C" w:rsidRDefault="00D0449C" w:rsidP="00D0449C">
      <w:pPr>
        <w:rPr>
          <w:lang w:bidi="fa-IR"/>
        </w:rPr>
      </w:pPr>
    </w:p>
    <w:p w14:paraId="21706762" w14:textId="77777777" w:rsidR="00D0449C" w:rsidRDefault="00D0449C" w:rsidP="00D0449C">
      <w:pPr>
        <w:keepNext/>
      </w:pPr>
      <w:r>
        <w:rPr>
          <w:noProof/>
        </w:rPr>
        <w:lastRenderedPageBreak/>
        <w:drawing>
          <wp:inline distT="0" distB="0" distL="0" distR="0" wp14:anchorId="4480A385" wp14:editId="45F44D48">
            <wp:extent cx="5731510" cy="44532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4453255"/>
                    </a:xfrm>
                    <a:prstGeom prst="rect">
                      <a:avLst/>
                    </a:prstGeom>
                  </pic:spPr>
                </pic:pic>
              </a:graphicData>
            </a:graphic>
          </wp:inline>
        </w:drawing>
      </w:r>
    </w:p>
    <w:p w14:paraId="383ABA58" w14:textId="622854A2" w:rsidR="00D0449C" w:rsidRPr="00D0449C" w:rsidRDefault="00D0449C" w:rsidP="00D0449C">
      <w:pPr>
        <w:pStyle w:val="Caption"/>
        <w:rPr>
          <w:lang w:bidi="fa-IR"/>
        </w:rPr>
      </w:pPr>
      <w:r>
        <w:t xml:space="preserve">Figure </w:t>
      </w:r>
      <w:r w:rsidR="006273C7">
        <w:fldChar w:fldCharType="begin"/>
      </w:r>
      <w:r w:rsidR="006273C7">
        <w:instrText xml:space="preserve"> SEQ Figure \* ARABIC </w:instrText>
      </w:r>
      <w:r w:rsidR="006273C7">
        <w:fldChar w:fldCharType="separate"/>
      </w:r>
      <w:r>
        <w:rPr>
          <w:noProof/>
        </w:rPr>
        <w:t>22</w:t>
      </w:r>
      <w:r w:rsidR="006273C7">
        <w:rPr>
          <w:noProof/>
        </w:rPr>
        <w:fldChar w:fldCharType="end"/>
      </w:r>
      <w:r>
        <w:t>, packed column experimental setup for both random and structured packings</w:t>
      </w:r>
    </w:p>
    <w:p w14:paraId="0C4DE811" w14:textId="473072B2" w:rsidR="00627C04" w:rsidRDefault="00A42FA7" w:rsidP="00A42FA7">
      <w:pPr>
        <w:pStyle w:val="Heading1"/>
        <w:rPr>
          <w:lang w:bidi="fa-IR"/>
        </w:rPr>
      </w:pPr>
      <w:r>
        <w:rPr>
          <w:lang w:bidi="fa-IR"/>
        </w:rPr>
        <w:t>References</w:t>
      </w:r>
      <w:bookmarkEnd w:id="72"/>
    </w:p>
    <w:p w14:paraId="7A209074" w14:textId="77777777" w:rsidR="00627C04" w:rsidRDefault="00627C04">
      <w:pPr>
        <w:rPr>
          <w:lang w:bidi="fa-IR"/>
        </w:rPr>
      </w:pPr>
    </w:p>
    <w:p w14:paraId="0E10E33E" w14:textId="77777777" w:rsidR="003C7736" w:rsidRPr="003C7736" w:rsidRDefault="00627C04" w:rsidP="003C7736">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3C7736" w:rsidRPr="003C7736">
        <w:t>1.</w:t>
      </w:r>
      <w:r w:rsidR="003C7736" w:rsidRPr="003C7736">
        <w:tab/>
        <w:t xml:space="preserve">Gaddis, E.S., </w:t>
      </w:r>
      <w:r w:rsidR="003C7736" w:rsidRPr="003C7736">
        <w:rPr>
          <w:i/>
        </w:rPr>
        <w:t>Mass transfer in gas–liquid contactors.</w:t>
      </w:r>
      <w:r w:rsidR="003C7736" w:rsidRPr="003C7736">
        <w:t xml:space="preserve"> Chemical Engineering and Processing: Process Intensification, 1999. </w:t>
      </w:r>
      <w:r w:rsidR="003C7736" w:rsidRPr="003C7736">
        <w:rPr>
          <w:b/>
        </w:rPr>
        <w:t>38</w:t>
      </w:r>
      <w:r w:rsidR="003C7736" w:rsidRPr="003C7736">
        <w:t>(4): p. 503-510.</w:t>
      </w:r>
    </w:p>
    <w:p w14:paraId="5B7EB8FF" w14:textId="77777777" w:rsidR="003C7736" w:rsidRPr="003C7736" w:rsidRDefault="003C7736" w:rsidP="003C7736">
      <w:pPr>
        <w:pStyle w:val="EndNoteBibliography"/>
        <w:spacing w:after="0"/>
        <w:ind w:left="720" w:hanging="720"/>
      </w:pPr>
      <w:r w:rsidRPr="003C7736">
        <w:t>2.</w:t>
      </w:r>
      <w:r w:rsidRPr="003C7736">
        <w:tab/>
        <w:t xml:space="preserve">Haddad, P.R., </w:t>
      </w:r>
      <w:r w:rsidRPr="003C7736">
        <w:rPr>
          <w:i/>
        </w:rPr>
        <w:t>The encyclopedia of separation science.</w:t>
      </w:r>
      <w:r w:rsidRPr="003C7736">
        <w:t xml:space="preserve"> TrAC-Trends in Analytical Chemistry, 2004. </w:t>
      </w:r>
      <w:r w:rsidRPr="003C7736">
        <w:rPr>
          <w:b/>
        </w:rPr>
        <w:t>23</w:t>
      </w:r>
      <w:r w:rsidRPr="003C7736">
        <w:t>(9): p. iii-iv.</w:t>
      </w:r>
    </w:p>
    <w:p w14:paraId="41D78EA6" w14:textId="77777777" w:rsidR="003C7736" w:rsidRPr="003C7736" w:rsidRDefault="003C7736" w:rsidP="003C7736">
      <w:pPr>
        <w:pStyle w:val="EndNoteBibliography"/>
        <w:spacing w:after="0"/>
        <w:ind w:left="720" w:hanging="720"/>
      </w:pPr>
      <w:r w:rsidRPr="003C7736">
        <w:t>3.</w:t>
      </w:r>
      <w:r w:rsidRPr="003C7736">
        <w:tab/>
        <w:t xml:space="preserve">Bhargava, A., </w:t>
      </w:r>
      <w:r w:rsidRPr="003C7736">
        <w:rPr>
          <w:i/>
        </w:rPr>
        <w:t>Wet scrubbers–design of spray tower to control air pollutants.</w:t>
      </w:r>
      <w:r w:rsidRPr="003C7736">
        <w:t xml:space="preserve"> Int. J. Environ. Planning and Dev, 2017. </w:t>
      </w:r>
      <w:r w:rsidRPr="003C7736">
        <w:rPr>
          <w:b/>
        </w:rPr>
        <w:t>1</w:t>
      </w:r>
      <w:r w:rsidRPr="003C7736">
        <w:t>(1): p. 36-41.</w:t>
      </w:r>
    </w:p>
    <w:p w14:paraId="37C42DCB" w14:textId="77777777" w:rsidR="003C7736" w:rsidRPr="003C7736" w:rsidRDefault="003C7736" w:rsidP="003C7736">
      <w:pPr>
        <w:pStyle w:val="EndNoteBibliography"/>
        <w:spacing w:after="0"/>
        <w:ind w:left="720" w:hanging="720"/>
      </w:pPr>
      <w:r w:rsidRPr="003C7736">
        <w:t>4.</w:t>
      </w:r>
      <w:r w:rsidRPr="003C7736">
        <w:tab/>
        <w:t xml:space="preserve">Veltman, K., B. Singh, and E.G. Hertwich, </w:t>
      </w:r>
      <w:r w:rsidRPr="003C7736">
        <w:rPr>
          <w:i/>
        </w:rPr>
        <w:t>Human and environmental impact assessment of postcombustion CO2 capture focusing on emissions from amine-based scrubbing solvents to air.</w:t>
      </w:r>
      <w:r w:rsidRPr="003C7736">
        <w:t xml:space="preserve"> Environmental science &amp; technology, 2010. </w:t>
      </w:r>
      <w:r w:rsidRPr="003C7736">
        <w:rPr>
          <w:b/>
        </w:rPr>
        <w:t>44</w:t>
      </w:r>
      <w:r w:rsidRPr="003C7736">
        <w:t>(4): p. 1496-1502.</w:t>
      </w:r>
    </w:p>
    <w:p w14:paraId="73771008" w14:textId="77777777" w:rsidR="003C7736" w:rsidRPr="003C7736" w:rsidRDefault="003C7736" w:rsidP="003C7736">
      <w:pPr>
        <w:pStyle w:val="EndNoteBibliography"/>
        <w:spacing w:after="0"/>
        <w:ind w:left="720" w:hanging="720"/>
      </w:pPr>
      <w:r w:rsidRPr="003C7736">
        <w:t>5.</w:t>
      </w:r>
      <w:r w:rsidRPr="003C7736">
        <w:tab/>
        <w:t xml:space="preserve">Lucas Miralles, M., P.J. Martínez Beltrán, and A. Viedma Robles, </w:t>
      </w:r>
      <w:r w:rsidRPr="003C7736">
        <w:rPr>
          <w:i/>
        </w:rPr>
        <w:t>Experimental determination of drift loss from a cooling tower with different drift eliminators using the chemical balance method.</w:t>
      </w:r>
      <w:r w:rsidRPr="003C7736">
        <w:t xml:space="preserve"> 2012.</w:t>
      </w:r>
    </w:p>
    <w:p w14:paraId="7260DA75" w14:textId="77777777" w:rsidR="003C7736" w:rsidRPr="003C7736" w:rsidRDefault="003C7736" w:rsidP="003C7736">
      <w:pPr>
        <w:pStyle w:val="EndNoteBibliography"/>
        <w:spacing w:after="0"/>
        <w:ind w:left="720" w:hanging="720"/>
      </w:pPr>
      <w:r w:rsidRPr="003C7736">
        <w:t>6.</w:t>
      </w:r>
      <w:r w:rsidRPr="003C7736">
        <w:tab/>
        <w:t xml:space="preserve">Song, Y., G. Wu, and B. Song. </w:t>
      </w:r>
      <w:r w:rsidRPr="003C7736">
        <w:rPr>
          <w:i/>
        </w:rPr>
        <w:t>Analysis of drift loss and concentration change of wet cooling tower</w:t>
      </w:r>
      <w:r w:rsidRPr="003C7736">
        <w:t xml:space="preserve">. in </w:t>
      </w:r>
      <w:r w:rsidRPr="003C7736">
        <w:rPr>
          <w:i/>
        </w:rPr>
        <w:t>IOP Conference Series: Earth and Environmental Science</w:t>
      </w:r>
      <w:r w:rsidRPr="003C7736">
        <w:t>. 2020. IOP Publishing.</w:t>
      </w:r>
    </w:p>
    <w:p w14:paraId="72164761" w14:textId="77777777" w:rsidR="003C7736" w:rsidRPr="003C7736" w:rsidRDefault="003C7736" w:rsidP="003C7736">
      <w:pPr>
        <w:pStyle w:val="EndNoteBibliography"/>
        <w:spacing w:after="0"/>
        <w:ind w:left="720" w:hanging="720"/>
      </w:pPr>
      <w:r w:rsidRPr="003C7736">
        <w:t>7.</w:t>
      </w:r>
      <w:r w:rsidRPr="003C7736">
        <w:tab/>
        <w:t xml:space="preserve">Lucas, M., P. Martínez, and A. Viedma, </w:t>
      </w:r>
      <w:r w:rsidRPr="003C7736">
        <w:rPr>
          <w:i/>
        </w:rPr>
        <w:t>Experimental determination of drift loss from a cooling tower with different drift eliminators using the chemical balance method.</w:t>
      </w:r>
      <w:r w:rsidRPr="003C7736">
        <w:t xml:space="preserve"> International journal of refrigeration, 2012. </w:t>
      </w:r>
      <w:r w:rsidRPr="003C7736">
        <w:rPr>
          <w:b/>
        </w:rPr>
        <w:t>35</w:t>
      </w:r>
      <w:r w:rsidRPr="003C7736">
        <w:t>(6): p. 1779-1788.</w:t>
      </w:r>
    </w:p>
    <w:p w14:paraId="6297A299" w14:textId="77777777" w:rsidR="003C7736" w:rsidRPr="003C7736" w:rsidRDefault="003C7736" w:rsidP="003C7736">
      <w:pPr>
        <w:pStyle w:val="EndNoteBibliography"/>
        <w:spacing w:after="0"/>
        <w:ind w:left="720" w:hanging="720"/>
      </w:pPr>
      <w:r w:rsidRPr="003C7736">
        <w:t>8.</w:t>
      </w:r>
      <w:r w:rsidRPr="003C7736">
        <w:tab/>
        <w:t xml:space="preserve">Ruiz, J., A. Kaiser, and M. Lucas, </w:t>
      </w:r>
      <w:r w:rsidRPr="003C7736">
        <w:rPr>
          <w:i/>
        </w:rPr>
        <w:t>Experimental determination of drift and PM10 cooling tower emissions: Influence of components and operating conditions.</w:t>
      </w:r>
      <w:r w:rsidRPr="003C7736">
        <w:t xml:space="preserve"> Environmental Pollution, 2017. </w:t>
      </w:r>
      <w:r w:rsidRPr="003C7736">
        <w:rPr>
          <w:b/>
        </w:rPr>
        <w:t>230</w:t>
      </w:r>
      <w:r w:rsidRPr="003C7736">
        <w:t>: p. 422-431.</w:t>
      </w:r>
    </w:p>
    <w:p w14:paraId="7738D5B6" w14:textId="77777777" w:rsidR="003C7736" w:rsidRPr="003C7736" w:rsidRDefault="003C7736" w:rsidP="003C7736">
      <w:pPr>
        <w:pStyle w:val="EndNoteBibliography"/>
        <w:spacing w:after="0"/>
        <w:ind w:left="720" w:hanging="720"/>
      </w:pPr>
      <w:r w:rsidRPr="003C7736">
        <w:lastRenderedPageBreak/>
        <w:t>9.</w:t>
      </w:r>
      <w:r w:rsidRPr="003C7736">
        <w:tab/>
        <w:t xml:space="preserve">Mouchtouri, V.A., et al., </w:t>
      </w:r>
      <w:r w:rsidRPr="003C7736">
        <w:rPr>
          <w:i/>
        </w:rPr>
        <w:t>Legionella species colonization in cooling towers: risk factors and assessment of control measures.</w:t>
      </w:r>
      <w:r w:rsidRPr="003C7736">
        <w:t xml:space="preserve"> American journal of infection control, 2010. </w:t>
      </w:r>
      <w:r w:rsidRPr="003C7736">
        <w:rPr>
          <w:b/>
        </w:rPr>
        <w:t>38</w:t>
      </w:r>
      <w:r w:rsidRPr="003C7736">
        <w:t>(1): p. 50-55.</w:t>
      </w:r>
    </w:p>
    <w:p w14:paraId="6EFBE6BD" w14:textId="77777777" w:rsidR="003C7736" w:rsidRPr="003C7736" w:rsidRDefault="003C7736" w:rsidP="003C7736">
      <w:pPr>
        <w:pStyle w:val="EndNoteBibliography"/>
        <w:spacing w:after="0"/>
        <w:ind w:left="720" w:hanging="720"/>
        <w:rPr>
          <w:i/>
        </w:rPr>
      </w:pPr>
      <w:r w:rsidRPr="003C7736">
        <w:t>10.</w:t>
      </w:r>
      <w:r w:rsidRPr="003C7736">
        <w:tab/>
        <w:t xml:space="preserve">FOUNDRIES, I., </w:t>
      </w:r>
      <w:r w:rsidRPr="003C7736">
        <w:rPr>
          <w:i/>
        </w:rPr>
        <w:t>BACKGROUND REPORT AP-42 SECTION 12.10.</w:t>
      </w:r>
    </w:p>
    <w:p w14:paraId="05C76F6D" w14:textId="77777777" w:rsidR="003C7736" w:rsidRPr="003C7736" w:rsidRDefault="003C7736" w:rsidP="003C7736">
      <w:pPr>
        <w:pStyle w:val="EndNoteBibliography"/>
        <w:spacing w:after="0"/>
        <w:ind w:left="720" w:hanging="720"/>
      </w:pPr>
      <w:r w:rsidRPr="003C7736">
        <w:t>11.</w:t>
      </w:r>
      <w:r w:rsidRPr="003C7736">
        <w:tab/>
        <w:t xml:space="preserve">Saxena, P. and S. Sonwani, </w:t>
      </w:r>
      <w:r w:rsidRPr="003C7736">
        <w:rPr>
          <w:i/>
        </w:rPr>
        <w:t>Policy Regulations and Future Recommendations</w:t>
      </w:r>
      <w:r w:rsidRPr="003C7736">
        <w:t xml:space="preserve">, in </w:t>
      </w:r>
      <w:r w:rsidRPr="003C7736">
        <w:rPr>
          <w:i/>
        </w:rPr>
        <w:t>Criteria Air Pollutants and their Impact on Environmental Health</w:t>
      </w:r>
      <w:r w:rsidRPr="003C7736">
        <w:t>. 2019, Springer. p. 127-157.</w:t>
      </w:r>
    </w:p>
    <w:p w14:paraId="00C2B743" w14:textId="77777777" w:rsidR="003C7736" w:rsidRPr="003C7736" w:rsidRDefault="003C7736" w:rsidP="003C7736">
      <w:pPr>
        <w:pStyle w:val="EndNoteBibliography"/>
        <w:spacing w:after="0"/>
        <w:ind w:left="720" w:hanging="720"/>
      </w:pPr>
      <w:r w:rsidRPr="003C7736">
        <w:t>12.</w:t>
      </w:r>
      <w:r w:rsidRPr="003C7736">
        <w:tab/>
        <w:t xml:space="preserve">Nicas, M., W.W. Nazaroff, and A. Hubbard, </w:t>
      </w:r>
      <w:r w:rsidRPr="003C7736">
        <w:rPr>
          <w:i/>
        </w:rPr>
        <w:t>Toward understanding the risk of secondary airborne infection: emission of respirable pathogens.</w:t>
      </w:r>
      <w:r w:rsidRPr="003C7736">
        <w:t xml:space="preserve"> Journal of occupational and environmental hygiene, 2005. </w:t>
      </w:r>
      <w:r w:rsidRPr="003C7736">
        <w:rPr>
          <w:b/>
        </w:rPr>
        <w:t>2</w:t>
      </w:r>
      <w:r w:rsidRPr="003C7736">
        <w:t>(3): p. 143-154.</w:t>
      </w:r>
    </w:p>
    <w:p w14:paraId="4FF166B9" w14:textId="77777777" w:rsidR="003C7736" w:rsidRPr="003C7736" w:rsidRDefault="003C7736" w:rsidP="003C7736">
      <w:pPr>
        <w:pStyle w:val="EndNoteBibliography"/>
        <w:spacing w:after="0"/>
        <w:ind w:left="720" w:hanging="720"/>
      </w:pPr>
      <w:r w:rsidRPr="003C7736">
        <w:t>13.</w:t>
      </w:r>
      <w:r w:rsidRPr="003C7736">
        <w:tab/>
        <w:t xml:space="preserve">Wardhaugh, L.T., C.B. Solnordal, and A. Allport, </w:t>
      </w:r>
      <w:r w:rsidRPr="003C7736">
        <w:rPr>
          <w:i/>
        </w:rPr>
        <w:t>Design and performance of the rotating liquid sheet contactor.</w:t>
      </w:r>
      <w:r w:rsidRPr="003C7736">
        <w:t xml:space="preserve"> Chemical Engineering and Processing: Process Intensification, 2017. </w:t>
      </w:r>
      <w:r w:rsidRPr="003C7736">
        <w:rPr>
          <w:b/>
        </w:rPr>
        <w:t>113</w:t>
      </w:r>
      <w:r w:rsidRPr="003C7736">
        <w:t>: p. 102-117.</w:t>
      </w:r>
    </w:p>
    <w:p w14:paraId="17CDE001" w14:textId="77777777" w:rsidR="003C7736" w:rsidRPr="003C7736" w:rsidRDefault="003C7736" w:rsidP="003C7736">
      <w:pPr>
        <w:pStyle w:val="EndNoteBibliography"/>
        <w:spacing w:after="0"/>
        <w:ind w:left="720" w:hanging="720"/>
      </w:pPr>
      <w:r w:rsidRPr="003C7736">
        <w:t>14.</w:t>
      </w:r>
      <w:r w:rsidRPr="003C7736">
        <w:tab/>
        <w:t xml:space="preserve">Leimkühler, H.-J., </w:t>
      </w:r>
      <w:r w:rsidRPr="003C7736">
        <w:rPr>
          <w:i/>
        </w:rPr>
        <w:t>Managing CO2 emissions in the chemical industry</w:t>
      </w:r>
      <w:r w:rsidRPr="003C7736">
        <w:t>. 2010: John Wiley &amp; Sons.</w:t>
      </w:r>
    </w:p>
    <w:p w14:paraId="1C17DB82" w14:textId="77777777" w:rsidR="003C7736" w:rsidRPr="003C7736" w:rsidRDefault="003C7736" w:rsidP="003C7736">
      <w:pPr>
        <w:pStyle w:val="EndNoteBibliography"/>
        <w:spacing w:after="0"/>
        <w:ind w:left="720" w:hanging="720"/>
      </w:pPr>
      <w:r w:rsidRPr="003C7736">
        <w:t>15.</w:t>
      </w:r>
      <w:r w:rsidRPr="003C7736">
        <w:tab/>
        <w:t xml:space="preserve">Tan, L.S., et al., </w:t>
      </w:r>
      <w:r w:rsidRPr="003C7736">
        <w:rPr>
          <w:i/>
        </w:rPr>
        <w:t>Factors affecting CO2 absorption efficiency in packed column: A review.</w:t>
      </w:r>
      <w:r w:rsidRPr="003C7736">
        <w:t xml:space="preserve"> Journal of Industrial and Engineering Chemistry, 2012. </w:t>
      </w:r>
      <w:r w:rsidRPr="003C7736">
        <w:rPr>
          <w:b/>
        </w:rPr>
        <w:t>18</w:t>
      </w:r>
      <w:r w:rsidRPr="003C7736">
        <w:t>(6): p. 1874-1883.</w:t>
      </w:r>
    </w:p>
    <w:p w14:paraId="4F583A11" w14:textId="77777777" w:rsidR="003C7736" w:rsidRPr="003C7736" w:rsidRDefault="003C7736" w:rsidP="003C7736">
      <w:pPr>
        <w:pStyle w:val="EndNoteBibliography"/>
        <w:spacing w:after="0"/>
        <w:ind w:left="720" w:hanging="720"/>
      </w:pPr>
      <w:r w:rsidRPr="003C7736">
        <w:t>16.</w:t>
      </w:r>
      <w:r w:rsidRPr="003C7736">
        <w:tab/>
        <w:t xml:space="preserve">Reisman, J. and G. Frisbie, </w:t>
      </w:r>
      <w:r w:rsidRPr="003C7736">
        <w:rPr>
          <w:i/>
        </w:rPr>
        <w:t>Calculating realistic PM10 emissions from cooling towers.</w:t>
      </w:r>
      <w:r w:rsidRPr="003C7736">
        <w:t xml:space="preserve"> Environmental progress, 2002. </w:t>
      </w:r>
      <w:r w:rsidRPr="003C7736">
        <w:rPr>
          <w:b/>
        </w:rPr>
        <w:t>21</w:t>
      </w:r>
      <w:r w:rsidRPr="003C7736">
        <w:t>(2): p. 127-130.</w:t>
      </w:r>
    </w:p>
    <w:p w14:paraId="5E17B3D1" w14:textId="77777777" w:rsidR="003C7736" w:rsidRPr="003C7736" w:rsidRDefault="003C7736" w:rsidP="003C7736">
      <w:pPr>
        <w:pStyle w:val="EndNoteBibliography"/>
        <w:spacing w:after="0"/>
        <w:ind w:left="720" w:hanging="720"/>
      </w:pPr>
      <w:r w:rsidRPr="003C7736">
        <w:t>17.</w:t>
      </w:r>
      <w:r w:rsidRPr="003C7736">
        <w:tab/>
        <w:t xml:space="preserve">Ruiz, J., et al., </w:t>
      </w:r>
      <w:r w:rsidRPr="003C7736">
        <w:rPr>
          <w:i/>
        </w:rPr>
        <w:t>Experimental measurement of cooling tower emissions using image processing of sensitive papers.</w:t>
      </w:r>
      <w:r w:rsidRPr="003C7736">
        <w:t xml:space="preserve"> Atmospheric Environment, 2013. </w:t>
      </w:r>
      <w:r w:rsidRPr="003C7736">
        <w:rPr>
          <w:b/>
        </w:rPr>
        <w:t>69</w:t>
      </w:r>
      <w:r w:rsidRPr="003C7736">
        <w:t>: p. 170-181.</w:t>
      </w:r>
    </w:p>
    <w:p w14:paraId="0E150EB8" w14:textId="77777777" w:rsidR="003C7736" w:rsidRPr="003C7736" w:rsidRDefault="003C7736" w:rsidP="003C7736">
      <w:pPr>
        <w:pStyle w:val="EndNoteBibliography"/>
        <w:spacing w:after="0"/>
        <w:ind w:left="720" w:hanging="720"/>
      </w:pPr>
      <w:r w:rsidRPr="003C7736">
        <w:t>18.</w:t>
      </w:r>
      <w:r w:rsidRPr="003C7736">
        <w:tab/>
        <w:t xml:space="preserve">Kumar, D., et al., </w:t>
      </w:r>
      <w:r w:rsidRPr="003C7736">
        <w:rPr>
          <w:i/>
        </w:rPr>
        <w:t>4E (Energy, Exergy, Economic and Environmental) Analysis of the Novel Design of Wet Cooling Tower.</w:t>
      </w:r>
      <w:r w:rsidRPr="003C7736">
        <w:t xml:space="preserve"> Journal of Thermal Engineering, 2020. </w:t>
      </w:r>
      <w:r w:rsidRPr="003C7736">
        <w:rPr>
          <w:b/>
        </w:rPr>
        <w:t>6</w:t>
      </w:r>
      <w:r w:rsidRPr="003C7736">
        <w:t>(3): p. 253-267.</w:t>
      </w:r>
    </w:p>
    <w:p w14:paraId="7F8C40FE" w14:textId="77777777" w:rsidR="003C7736" w:rsidRPr="003C7736" w:rsidRDefault="003C7736" w:rsidP="003C7736">
      <w:pPr>
        <w:pStyle w:val="EndNoteBibliography"/>
        <w:spacing w:after="0"/>
        <w:ind w:left="720" w:hanging="720"/>
      </w:pPr>
      <w:r w:rsidRPr="003C7736">
        <w:t>19.</w:t>
      </w:r>
      <w:r w:rsidRPr="003C7736">
        <w:tab/>
        <w:t xml:space="preserve">Organization, W.H., </w:t>
      </w:r>
      <w:r w:rsidRPr="003C7736">
        <w:rPr>
          <w:i/>
        </w:rPr>
        <w:t>Hazard prevention and control in the work environment: Airborne dust.</w:t>
      </w:r>
      <w:r w:rsidRPr="003C7736">
        <w:t xml:space="preserve"> 2002.</w:t>
      </w:r>
    </w:p>
    <w:p w14:paraId="7F36C369" w14:textId="77777777" w:rsidR="003C7736" w:rsidRPr="003C7736" w:rsidRDefault="003C7736" w:rsidP="003C7736">
      <w:pPr>
        <w:pStyle w:val="EndNoteBibliography"/>
        <w:spacing w:after="0"/>
        <w:ind w:left="720" w:hanging="720"/>
      </w:pPr>
      <w:r w:rsidRPr="003C7736">
        <w:t>20.</w:t>
      </w:r>
      <w:r w:rsidRPr="003C7736">
        <w:tab/>
        <w:t xml:space="preserve">Nriagu, J.O., </w:t>
      </w:r>
      <w:r w:rsidRPr="003C7736">
        <w:rPr>
          <w:i/>
        </w:rPr>
        <w:t>Encyclopedia of environmental health</w:t>
      </w:r>
      <w:r w:rsidRPr="003C7736">
        <w:t>. 2019: Elsevier.</w:t>
      </w:r>
    </w:p>
    <w:p w14:paraId="20EA43FF" w14:textId="77777777" w:rsidR="003C7736" w:rsidRPr="003C7736" w:rsidRDefault="003C7736" w:rsidP="003C7736">
      <w:pPr>
        <w:pStyle w:val="EndNoteBibliography"/>
        <w:spacing w:after="0"/>
        <w:ind w:left="720" w:hanging="720"/>
      </w:pPr>
      <w:r w:rsidRPr="003C7736">
        <w:t>21.</w:t>
      </w:r>
      <w:r w:rsidRPr="003C7736">
        <w:tab/>
        <w:t xml:space="preserve">Perrino, C., </w:t>
      </w:r>
      <w:r w:rsidRPr="003C7736">
        <w:rPr>
          <w:i/>
        </w:rPr>
        <w:t>Atmospheric particulate matter.</w:t>
      </w:r>
      <w:r w:rsidRPr="003C7736">
        <w:t xml:space="preserve"> Biophysics and Bioengineering Letters, 2010. </w:t>
      </w:r>
      <w:r w:rsidRPr="003C7736">
        <w:rPr>
          <w:b/>
        </w:rPr>
        <w:t>3</w:t>
      </w:r>
      <w:r w:rsidRPr="003C7736">
        <w:t>(1).</w:t>
      </w:r>
    </w:p>
    <w:p w14:paraId="58383316" w14:textId="77777777" w:rsidR="003C7736" w:rsidRPr="003C7736" w:rsidRDefault="003C7736" w:rsidP="003C7736">
      <w:pPr>
        <w:pStyle w:val="EndNoteBibliography"/>
        <w:spacing w:after="0"/>
        <w:ind w:left="720" w:hanging="720"/>
      </w:pPr>
      <w:r w:rsidRPr="003C7736">
        <w:t>22.</w:t>
      </w:r>
      <w:r w:rsidRPr="003C7736">
        <w:tab/>
        <w:t xml:space="preserve">Pratsinis, S.E. and S. Vemury, </w:t>
      </w:r>
      <w:r w:rsidRPr="003C7736">
        <w:rPr>
          <w:i/>
        </w:rPr>
        <w:t>Particle formation in gases: A review.</w:t>
      </w:r>
      <w:r w:rsidRPr="003C7736">
        <w:t xml:space="preserve"> Powder Technology, 1996. </w:t>
      </w:r>
      <w:r w:rsidRPr="003C7736">
        <w:rPr>
          <w:b/>
        </w:rPr>
        <w:t>88</w:t>
      </w:r>
      <w:r w:rsidRPr="003C7736">
        <w:t>(3): p. 267-273.</w:t>
      </w:r>
    </w:p>
    <w:p w14:paraId="28516AE2" w14:textId="77777777" w:rsidR="003C7736" w:rsidRPr="003C7736" w:rsidRDefault="003C7736" w:rsidP="003C7736">
      <w:pPr>
        <w:pStyle w:val="EndNoteBibliography"/>
        <w:spacing w:after="0"/>
        <w:ind w:left="720" w:hanging="720"/>
      </w:pPr>
      <w:r w:rsidRPr="003C7736">
        <w:t>23.</w:t>
      </w:r>
      <w:r w:rsidRPr="003C7736">
        <w:tab/>
        <w:t xml:space="preserve">Naito, M., et al., </w:t>
      </w:r>
      <w:r w:rsidRPr="003C7736">
        <w:rPr>
          <w:i/>
        </w:rPr>
        <w:t>Nanoparticle technology handbook</w:t>
      </w:r>
      <w:r w:rsidRPr="003C7736">
        <w:t>. 2018: Elsevier.</w:t>
      </w:r>
    </w:p>
    <w:p w14:paraId="1CE9DC38" w14:textId="77777777" w:rsidR="003C7736" w:rsidRPr="003C7736" w:rsidRDefault="003C7736" w:rsidP="003C7736">
      <w:pPr>
        <w:pStyle w:val="EndNoteBibliography"/>
        <w:spacing w:after="0"/>
        <w:ind w:left="720" w:hanging="720"/>
      </w:pPr>
      <w:r w:rsidRPr="003C7736">
        <w:t>24.</w:t>
      </w:r>
      <w:r w:rsidRPr="003C7736">
        <w:tab/>
        <w:t xml:space="preserve">Darquenne, C., </w:t>
      </w:r>
      <w:r w:rsidRPr="003C7736">
        <w:rPr>
          <w:i/>
        </w:rPr>
        <w:t>Aerosol deposition in health and disease.</w:t>
      </w:r>
      <w:r w:rsidRPr="003C7736">
        <w:t xml:space="preserve"> Journal of aerosol medicine and pulmonary drug delivery, 2012. </w:t>
      </w:r>
      <w:r w:rsidRPr="003C7736">
        <w:rPr>
          <w:b/>
        </w:rPr>
        <w:t>25</w:t>
      </w:r>
      <w:r w:rsidRPr="003C7736">
        <w:t>(3): p. 140-147.</w:t>
      </w:r>
    </w:p>
    <w:p w14:paraId="11B6C78F" w14:textId="77777777" w:rsidR="003C7736" w:rsidRPr="003C7736" w:rsidRDefault="003C7736" w:rsidP="003C7736">
      <w:pPr>
        <w:pStyle w:val="EndNoteBibliography"/>
        <w:spacing w:after="0"/>
        <w:ind w:left="720" w:hanging="720"/>
      </w:pPr>
      <w:r w:rsidRPr="003C7736">
        <w:t>25.</w:t>
      </w:r>
      <w:r w:rsidRPr="003C7736">
        <w:tab/>
        <w:t xml:space="preserve">Kanakidou, M., et al., </w:t>
      </w:r>
      <w:r w:rsidRPr="003C7736">
        <w:rPr>
          <w:i/>
        </w:rPr>
        <w:t>Organic aerosol and global climate modelling: a review.</w:t>
      </w:r>
      <w:r w:rsidRPr="003C7736">
        <w:t xml:space="preserve"> Atmospheric Chemistry and Physics, 2005. </w:t>
      </w:r>
      <w:r w:rsidRPr="003C7736">
        <w:rPr>
          <w:b/>
        </w:rPr>
        <w:t>5</w:t>
      </w:r>
      <w:r w:rsidRPr="003C7736">
        <w:t>(4): p. 1053-1123.</w:t>
      </w:r>
    </w:p>
    <w:p w14:paraId="04680354" w14:textId="77777777" w:rsidR="003C7736" w:rsidRPr="003C7736" w:rsidRDefault="003C7736" w:rsidP="003C7736">
      <w:pPr>
        <w:pStyle w:val="EndNoteBibliography"/>
        <w:spacing w:after="0"/>
        <w:ind w:left="720" w:hanging="720"/>
      </w:pPr>
      <w:r w:rsidRPr="003C7736">
        <w:t>26.</w:t>
      </w:r>
      <w:r w:rsidRPr="003C7736">
        <w:tab/>
        <w:t xml:space="preserve">Kumar, P., et al., </w:t>
      </w:r>
      <w:r w:rsidRPr="003C7736">
        <w:rPr>
          <w:i/>
        </w:rPr>
        <w:t>A review of the characteristics of nanoparticles in the urban atmosphere and the prospects for developing regulatory controls.</w:t>
      </w:r>
      <w:r w:rsidRPr="003C7736">
        <w:t xml:space="preserve"> Atmospheric Environment, 2010. </w:t>
      </w:r>
      <w:r w:rsidRPr="003C7736">
        <w:rPr>
          <w:b/>
        </w:rPr>
        <w:t>44</w:t>
      </w:r>
      <w:r w:rsidRPr="003C7736">
        <w:t>(39): p. 5035-5052.</w:t>
      </w:r>
    </w:p>
    <w:p w14:paraId="2898D88E" w14:textId="77777777" w:rsidR="003C7736" w:rsidRPr="003C7736" w:rsidRDefault="003C7736" w:rsidP="003C7736">
      <w:pPr>
        <w:pStyle w:val="EndNoteBibliography"/>
        <w:spacing w:after="0"/>
        <w:ind w:left="720" w:hanging="720"/>
      </w:pPr>
      <w:r w:rsidRPr="003C7736">
        <w:t>27.</w:t>
      </w:r>
      <w:r w:rsidRPr="003C7736">
        <w:tab/>
        <w:t xml:space="preserve">Moser, P., et al., </w:t>
      </w:r>
      <w:r w:rsidRPr="003C7736">
        <w:rPr>
          <w:i/>
        </w:rPr>
        <w:t>Demonstrating emission reduction–results from the post-combustion capture pilot plant at Niederaussem.</w:t>
      </w:r>
      <w:r w:rsidRPr="003C7736">
        <w:t xml:space="preserve"> Energy Procedia, 2014. </w:t>
      </w:r>
      <w:r w:rsidRPr="003C7736">
        <w:rPr>
          <w:b/>
        </w:rPr>
        <w:t>63</w:t>
      </w:r>
      <w:r w:rsidRPr="003C7736">
        <w:t>: p. 902-910.</w:t>
      </w:r>
    </w:p>
    <w:p w14:paraId="54BC76A8" w14:textId="77777777" w:rsidR="003C7736" w:rsidRPr="003C7736" w:rsidRDefault="003C7736" w:rsidP="003C7736">
      <w:pPr>
        <w:pStyle w:val="EndNoteBibliography"/>
        <w:spacing w:after="0"/>
        <w:ind w:left="720" w:hanging="720"/>
      </w:pPr>
      <w:r w:rsidRPr="003C7736">
        <w:t>28.</w:t>
      </w:r>
      <w:r w:rsidRPr="003C7736">
        <w:tab/>
        <w:t xml:space="preserve">Pena, J., J. Norman, and D. Thomson, </w:t>
      </w:r>
      <w:r w:rsidRPr="003C7736">
        <w:rPr>
          <w:i/>
        </w:rPr>
        <w:t>Isokinetic sampler for continuous airborne aerosol measurements.</w:t>
      </w:r>
      <w:r w:rsidRPr="003C7736">
        <w:t xml:space="preserve"> Journal of the Air Pollution Control Association, 1977. </w:t>
      </w:r>
      <w:r w:rsidRPr="003C7736">
        <w:rPr>
          <w:b/>
        </w:rPr>
        <w:t>27</w:t>
      </w:r>
      <w:r w:rsidRPr="003C7736">
        <w:t>(4): p. 337-341.</w:t>
      </w:r>
    </w:p>
    <w:p w14:paraId="51C55303" w14:textId="77777777" w:rsidR="003C7736" w:rsidRPr="003C7736" w:rsidRDefault="003C7736" w:rsidP="003C7736">
      <w:pPr>
        <w:pStyle w:val="EndNoteBibliography"/>
        <w:spacing w:after="0"/>
        <w:ind w:left="720" w:hanging="720"/>
      </w:pPr>
      <w:r w:rsidRPr="003C7736">
        <w:t>29.</w:t>
      </w:r>
      <w:r w:rsidRPr="003C7736">
        <w:tab/>
        <w:t xml:space="preserve">Sioutas, C., </w:t>
      </w:r>
      <w:r w:rsidRPr="003C7736">
        <w:rPr>
          <w:i/>
        </w:rPr>
        <w:t>Evaluation of the measurement performance of the scanning mobility particle sizer and aerodynamic particle sizer.</w:t>
      </w:r>
      <w:r w:rsidRPr="003C7736">
        <w:t xml:space="preserve"> Aerosol Science &amp; Technology, 1999. </w:t>
      </w:r>
      <w:r w:rsidRPr="003C7736">
        <w:rPr>
          <w:b/>
        </w:rPr>
        <w:t>30</w:t>
      </w:r>
      <w:r w:rsidRPr="003C7736">
        <w:t>(1): p. 84-92.</w:t>
      </w:r>
    </w:p>
    <w:p w14:paraId="6055BD1D" w14:textId="77777777" w:rsidR="003C7736" w:rsidRPr="003C7736" w:rsidRDefault="003C7736" w:rsidP="003C7736">
      <w:pPr>
        <w:pStyle w:val="EndNoteBibliography"/>
        <w:spacing w:after="0"/>
        <w:ind w:left="720" w:hanging="720"/>
      </w:pPr>
      <w:r w:rsidRPr="003C7736">
        <w:t>30.</w:t>
      </w:r>
      <w:r w:rsidRPr="003C7736">
        <w:tab/>
        <w:t xml:space="preserve">McMurry, P.H., </w:t>
      </w:r>
      <w:r w:rsidRPr="003C7736">
        <w:rPr>
          <w:i/>
        </w:rPr>
        <w:t>A review of atmospheric aerosol measurements.</w:t>
      </w:r>
      <w:r w:rsidRPr="003C7736">
        <w:t xml:space="preserve"> Atmospheric Environment, 2000. </w:t>
      </w:r>
      <w:r w:rsidRPr="003C7736">
        <w:rPr>
          <w:b/>
        </w:rPr>
        <w:t>34</w:t>
      </w:r>
      <w:r w:rsidRPr="003C7736">
        <w:t>(12-14): p. 1959-1999.</w:t>
      </w:r>
    </w:p>
    <w:p w14:paraId="03A99C16" w14:textId="77777777" w:rsidR="003C7736" w:rsidRPr="003C7736" w:rsidRDefault="003C7736" w:rsidP="003C7736">
      <w:pPr>
        <w:pStyle w:val="EndNoteBibliography"/>
        <w:spacing w:after="0"/>
        <w:ind w:left="720" w:hanging="720"/>
      </w:pPr>
      <w:r w:rsidRPr="003C7736">
        <w:t>31.</w:t>
      </w:r>
      <w:r w:rsidRPr="003C7736">
        <w:tab/>
        <w:t xml:space="preserve">Chung, E.-K., et al., </w:t>
      </w:r>
      <w:r w:rsidRPr="003C7736">
        <w:rPr>
          <w:i/>
        </w:rPr>
        <w:t>Relationships between a Calculated Mass Concentration and a Measured Concentration of PM 2.5 and Respirable Particle Matter Sampling Direct-Reading Instruments in Taconite Mines.</w:t>
      </w:r>
      <w:r w:rsidRPr="003C7736">
        <w:t xml:space="preserve"> Journal of Korean Society of Occupational and Environmental Hygiene, 2014. </w:t>
      </w:r>
      <w:r w:rsidRPr="003C7736">
        <w:rPr>
          <w:b/>
        </w:rPr>
        <w:t>24</w:t>
      </w:r>
      <w:r w:rsidRPr="003C7736">
        <w:t>(1): p. 65-73.</w:t>
      </w:r>
    </w:p>
    <w:p w14:paraId="30B968F9" w14:textId="77777777" w:rsidR="003C7736" w:rsidRPr="003C7736" w:rsidRDefault="003C7736" w:rsidP="003C7736">
      <w:pPr>
        <w:pStyle w:val="EndNoteBibliography"/>
        <w:spacing w:after="0"/>
        <w:ind w:left="720" w:hanging="720"/>
      </w:pPr>
      <w:r w:rsidRPr="003C7736">
        <w:t>32.</w:t>
      </w:r>
      <w:r w:rsidRPr="003C7736">
        <w:tab/>
        <w:t xml:space="preserve">Harrison, R.M., R.E. Hester, and X. Querol, </w:t>
      </w:r>
      <w:r w:rsidRPr="003C7736">
        <w:rPr>
          <w:i/>
        </w:rPr>
        <w:t>Airborne Particulate Matter: Sources, Atmospheric Processes and Health</w:t>
      </w:r>
      <w:r w:rsidRPr="003C7736">
        <w:t>. 2016: Royal Society of Chemistry.</w:t>
      </w:r>
    </w:p>
    <w:p w14:paraId="292787F3" w14:textId="77777777" w:rsidR="003C7736" w:rsidRPr="003C7736" w:rsidRDefault="003C7736" w:rsidP="003C7736">
      <w:pPr>
        <w:pStyle w:val="EndNoteBibliography"/>
        <w:spacing w:after="0"/>
        <w:ind w:left="720" w:hanging="720"/>
      </w:pPr>
      <w:r w:rsidRPr="003C7736">
        <w:lastRenderedPageBreak/>
        <w:t>33.</w:t>
      </w:r>
      <w:r w:rsidRPr="003C7736">
        <w:tab/>
        <w:t xml:space="preserve">Kurth, L.M., et al., </w:t>
      </w:r>
      <w:r w:rsidRPr="003C7736">
        <w:rPr>
          <w:i/>
        </w:rPr>
        <w:t>Atmospheric particulate matter size distribution and concentration in West Virginia coal mining and non-mining areas.</w:t>
      </w:r>
      <w:r w:rsidRPr="003C7736">
        <w:t xml:space="preserve"> Journal of exposure science &amp; environmental epidemiology, 2014. </w:t>
      </w:r>
      <w:r w:rsidRPr="003C7736">
        <w:rPr>
          <w:b/>
        </w:rPr>
        <w:t>24</w:t>
      </w:r>
      <w:r w:rsidRPr="003C7736">
        <w:t>(4): p. 405-411.</w:t>
      </w:r>
    </w:p>
    <w:p w14:paraId="4ABA5519" w14:textId="77777777" w:rsidR="003C7736" w:rsidRPr="003C7736" w:rsidRDefault="003C7736" w:rsidP="003C7736">
      <w:pPr>
        <w:pStyle w:val="EndNoteBibliography"/>
        <w:spacing w:after="0"/>
        <w:ind w:left="720" w:hanging="720"/>
      </w:pPr>
      <w:r w:rsidRPr="003C7736">
        <w:t>34.</w:t>
      </w:r>
      <w:r w:rsidRPr="003C7736">
        <w:tab/>
        <w:t xml:space="preserve">Pearson, K., </w:t>
      </w:r>
      <w:r w:rsidRPr="003C7736">
        <w:rPr>
          <w:i/>
        </w:rPr>
        <w:t>Notes on Regression and Inheritance in the Case of Two Parents Proceedings of the Royal Society of London, 58, 240-242</w:t>
      </w:r>
      <w:r w:rsidRPr="003C7736">
        <w:t>. 1895, ed.</w:t>
      </w:r>
    </w:p>
    <w:p w14:paraId="6AEDF9E2" w14:textId="77777777" w:rsidR="003C7736" w:rsidRPr="003C7736" w:rsidRDefault="003C7736" w:rsidP="003C7736">
      <w:pPr>
        <w:pStyle w:val="EndNoteBibliography"/>
        <w:ind w:left="720" w:hanging="720"/>
      </w:pPr>
      <w:r w:rsidRPr="003C7736">
        <w:t>35.</w:t>
      </w:r>
      <w:r w:rsidRPr="003C7736">
        <w:tab/>
        <w:t xml:space="preserve">Benesty, J., et al., </w:t>
      </w:r>
      <w:r w:rsidRPr="003C7736">
        <w:rPr>
          <w:i/>
        </w:rPr>
        <w:t>Pearson correlation coefficient</w:t>
      </w:r>
      <w:r w:rsidRPr="003C7736">
        <w:t xml:space="preserve">, in </w:t>
      </w:r>
      <w:r w:rsidRPr="003C7736">
        <w:rPr>
          <w:i/>
        </w:rPr>
        <w:t>Noise reduction in speech processing</w:t>
      </w:r>
      <w:r w:rsidRPr="003C7736">
        <w:t>. 2009, Springer. p. 1-4.</w:t>
      </w:r>
    </w:p>
    <w:p w14:paraId="4EF61E6C" w14:textId="0DBB7115" w:rsidR="00745E68" w:rsidRDefault="00627C04" w:rsidP="003C7736">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6A05AB" w:rsidRDefault="006A05AB">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6A05AB" w:rsidRDefault="006A05AB">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6A05AB" w:rsidRDefault="006A05AB">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6A05AB" w:rsidRDefault="006A05AB">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6A05AB" w:rsidRDefault="006A05AB">
      <w:pPr>
        <w:pStyle w:val="CommentText"/>
      </w:pPr>
      <w:r>
        <w:rPr>
          <w:rStyle w:val="CommentReference"/>
        </w:rPr>
        <w:annotationRef/>
      </w:r>
      <w:r>
        <w:t>This is an assumption?</w:t>
      </w:r>
    </w:p>
  </w:comment>
  <w:comment w:id="7" w:author="Pourkhesalian, Ali (Energy, Newcastle)" w:date="2021-06-08T10:26:00Z" w:initials="PA(N">
    <w:p w14:paraId="47E2E5DB" w14:textId="5BCE0CCF" w:rsidR="006A05AB" w:rsidRDefault="006A05AB">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6A05AB" w:rsidRDefault="006A05AB">
      <w:pPr>
        <w:pStyle w:val="CommentText"/>
      </w:pPr>
      <w:r>
        <w:rPr>
          <w:rStyle w:val="CommentReference"/>
        </w:rPr>
        <w:annotationRef/>
      </w:r>
      <w:r>
        <w:t xml:space="preserve">Not sure what you are trying to say. Do you anticipate </w:t>
      </w:r>
      <w:proofErr w:type="spellStart"/>
      <w:r>
        <w:t>precipitaton</w:t>
      </w:r>
      <w:proofErr w:type="spellEnd"/>
      <w:r>
        <w:t xml:space="preserve"> first and then carry over?</w:t>
      </w:r>
    </w:p>
  </w:comment>
  <w:comment w:id="9" w:author="Pourkhesalian, Ali (Energy, Newcastle)" w:date="2021-06-08T10:50:00Z" w:initials="PA(N">
    <w:p w14:paraId="27DDABA9" w14:textId="52586BE1" w:rsidR="006A05AB" w:rsidRDefault="006A05AB">
      <w:pPr>
        <w:pStyle w:val="CommentText"/>
      </w:pPr>
      <w:r>
        <w:rPr>
          <w:rStyle w:val="CommentReference"/>
        </w:rPr>
        <w:annotationRef/>
      </w:r>
      <w:r>
        <w:t xml:space="preserve">No, water content of a droplet can be evaporated in a dry atmosphere leaving a smaller and more concentrated particle which may be </w:t>
      </w:r>
      <w:proofErr w:type="spellStart"/>
      <w:r>
        <w:t>airbore</w:t>
      </w:r>
      <w:proofErr w:type="spellEnd"/>
      <w:r>
        <w:t>.</w:t>
      </w:r>
    </w:p>
  </w:comment>
  <w:comment w:id="10" w:author="Pourkhesalian, Ali (Energy, Newcastle)" w:date="2021-06-08T10:50:00Z" w:initials="PA(N">
    <w:p w14:paraId="7713C572" w14:textId="4C8A8EA4" w:rsidR="006A05AB" w:rsidRDefault="006A05AB">
      <w:pPr>
        <w:pStyle w:val="CommentText"/>
      </w:pPr>
      <w:r>
        <w:rPr>
          <w:rStyle w:val="CommentReference"/>
        </w:rPr>
        <w:annotationRef/>
      </w:r>
    </w:p>
  </w:comment>
  <w:comment w:id="13" w:author="Feron, Paul (Energy, Newcastle)" w:date="2021-04-12T09:58:00Z" w:initials="fer192">
    <w:p w14:paraId="1FE77BB0" w14:textId="77777777" w:rsidR="006A05AB" w:rsidRDefault="006A05AB">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6A05AB" w:rsidRDefault="006A05AB">
      <w:pPr>
        <w:pStyle w:val="CommentText"/>
      </w:pPr>
      <w:r>
        <w:t>The methodology should also describe the data analysis methods used.</w:t>
      </w:r>
    </w:p>
  </w:comment>
  <w:comment w:id="18" w:author="Kiani, Ali (Energy, Newcastle)" w:date="2021-04-06T08:39:00Z" w:initials="KA(N">
    <w:p w14:paraId="19511C1F" w14:textId="340620CC" w:rsidR="006A05AB" w:rsidRDefault="006A05AB">
      <w:pPr>
        <w:pStyle w:val="CommentText"/>
      </w:pPr>
      <w:r>
        <w:rPr>
          <w:rStyle w:val="CommentReference"/>
        </w:rPr>
        <w:annotationRef/>
      </w:r>
      <w:r>
        <w:t>Is it a common term?</w:t>
      </w:r>
    </w:p>
  </w:comment>
  <w:comment w:id="19" w:author="Pourkhesalian, Ali (Energy, Newcastle)" w:date="2021-06-10T09:20:00Z" w:initials="PA(N">
    <w:p w14:paraId="1427149F" w14:textId="43AE601D" w:rsidR="006A05AB" w:rsidRDefault="006A05AB">
      <w:pPr>
        <w:pStyle w:val="CommentText"/>
      </w:pPr>
      <w:r>
        <w:rPr>
          <w:rStyle w:val="CommentReference"/>
        </w:rPr>
        <w:annotationRef/>
      </w:r>
      <w:r>
        <w:t xml:space="preserve">Yes, particulate matter is the technical term to address all solid </w:t>
      </w:r>
      <w:proofErr w:type="spellStart"/>
      <w:r>
        <w:t>pariticles</w:t>
      </w:r>
      <w:proofErr w:type="spellEnd"/>
      <w:r>
        <w:t xml:space="preserve"> and liquid droplets small enough to </w:t>
      </w:r>
      <w:proofErr w:type="spellStart"/>
      <w:r>
        <w:t>suspendednin</w:t>
      </w:r>
      <w:proofErr w:type="spellEnd"/>
      <w:r>
        <w:t xml:space="preserve"> the air</w:t>
      </w:r>
    </w:p>
  </w:comment>
  <w:comment w:id="20" w:author="Pourkhesalian, Ali (Energy, Newcastle)" w:date="2021-06-10T09:22:00Z" w:initials="PA(N">
    <w:p w14:paraId="13AA100E" w14:textId="7E36A28D" w:rsidR="006A05AB" w:rsidRDefault="006A05AB">
      <w:pPr>
        <w:pStyle w:val="CommentText"/>
      </w:pPr>
      <w:r>
        <w:rPr>
          <w:rStyle w:val="CommentReference"/>
        </w:rPr>
        <w:annotationRef/>
      </w:r>
    </w:p>
  </w:comment>
  <w:comment w:id="22" w:author="Feron, Paul (Energy, Newcastle)" w:date="2021-04-12T10:01:00Z" w:initials="fer192">
    <w:p w14:paraId="6021B2DC" w14:textId="59C9B124" w:rsidR="006A05AB" w:rsidRDefault="006A05AB">
      <w:pPr>
        <w:pStyle w:val="CommentText"/>
      </w:pPr>
      <w:r>
        <w:rPr>
          <w:rStyle w:val="CommentReference"/>
        </w:rPr>
        <w:annotationRef/>
      </w:r>
      <w:r>
        <w:t>Best to have a section with an overview of gas/liquid contactors evaluated before we go to the results.</w:t>
      </w:r>
    </w:p>
  </w:comment>
  <w:comment w:id="23" w:author="Pourkhesalian, Ali (Energy, Newcastle)" w:date="2021-06-10T09:20:00Z" w:initials="PA(N">
    <w:p w14:paraId="3173D914" w14:textId="2BE8919E" w:rsidR="006A05AB" w:rsidRDefault="006A05AB">
      <w:pPr>
        <w:pStyle w:val="CommentText"/>
      </w:pPr>
      <w:r>
        <w:rPr>
          <w:rStyle w:val="CommentReference"/>
        </w:rPr>
        <w:annotationRef/>
      </w:r>
      <w:r>
        <w:t>I will include more in the Methodology section</w:t>
      </w:r>
    </w:p>
  </w:comment>
  <w:comment w:id="25" w:author="Kiani, Ali (Energy, Newcastle)" w:date="2021-04-06T08:45:00Z" w:initials="KA(N">
    <w:p w14:paraId="2A707924" w14:textId="3CD3A2BA" w:rsidR="006A05AB" w:rsidRDefault="006A05AB">
      <w:pPr>
        <w:pStyle w:val="CommentText"/>
      </w:pPr>
      <w:r>
        <w:rPr>
          <w:rStyle w:val="CommentReference"/>
        </w:rPr>
        <w:annotationRef/>
      </w:r>
      <w:r>
        <w:t>The velocities in the X-axis do not seem right to me. Better to use the true velocity not the numbers showed by the sensor</w:t>
      </w:r>
    </w:p>
  </w:comment>
  <w:comment w:id="26" w:author="Pourkhesalian, Ali (Energy, Newcastle)" w:date="2021-06-23T14:28:00Z" w:initials="PA(N">
    <w:p w14:paraId="61519988" w14:textId="26E70B00" w:rsidR="00CA6265" w:rsidRDefault="00CA6265">
      <w:pPr>
        <w:pStyle w:val="CommentText"/>
      </w:pPr>
      <w:r>
        <w:rPr>
          <w:rStyle w:val="CommentReference"/>
        </w:rPr>
        <w:annotationRef/>
      </w:r>
      <w:r>
        <w:t>Air flowrate is used instead of velocity</w:t>
      </w:r>
    </w:p>
  </w:comment>
  <w:comment w:id="27" w:author="Pourkhesalian, Ali (Energy, Newcastle)" w:date="2021-06-23T14:28:00Z" w:initials="PA(N">
    <w:p w14:paraId="089DD911" w14:textId="2A9D2164" w:rsidR="00CA6265" w:rsidRDefault="00CA6265">
      <w:pPr>
        <w:pStyle w:val="CommentText"/>
      </w:pPr>
      <w:r>
        <w:rPr>
          <w:rStyle w:val="CommentReference"/>
        </w:rPr>
        <w:annotationRef/>
      </w:r>
    </w:p>
  </w:comment>
  <w:comment w:id="28" w:author="Kiani, Ali (Energy, Newcastle)" w:date="2021-04-06T08:48:00Z" w:initials="KA(N">
    <w:p w14:paraId="2458B3A4" w14:textId="09B55E59" w:rsidR="006A05AB" w:rsidRDefault="006A05AB">
      <w:pPr>
        <w:pStyle w:val="CommentText"/>
      </w:pPr>
      <w:r>
        <w:rPr>
          <w:rStyle w:val="CommentReference"/>
        </w:rPr>
        <w:annotationRef/>
      </w:r>
      <w:r>
        <w:t>But at the same time at higher velocities, more particles will escape? Maybe we need to mention that the effect of cyclone is more dominant??</w:t>
      </w:r>
    </w:p>
  </w:comment>
  <w:comment w:id="29" w:author="Kiani, Ali (Energy, Newcastle)" w:date="2021-04-06T08:46:00Z" w:initials="KA(N">
    <w:p w14:paraId="1E168C12" w14:textId="379407C8" w:rsidR="006A05AB" w:rsidRDefault="006A05AB">
      <w:pPr>
        <w:pStyle w:val="CommentText"/>
      </w:pPr>
      <w:r>
        <w:rPr>
          <w:rStyle w:val="CommentReference"/>
        </w:rPr>
        <w:annotationRef/>
      </w:r>
      <w:r>
        <w:t>Effectively?</w:t>
      </w:r>
    </w:p>
  </w:comment>
  <w:comment w:id="30" w:author="Feron, Paul (Energy, Newcastle)" w:date="2021-04-12T15:07:00Z" w:initials="fer192">
    <w:p w14:paraId="7832B38E" w14:textId="22F5F5DB" w:rsidR="006A05AB" w:rsidRDefault="006A05AB">
      <w:pPr>
        <w:pStyle w:val="CommentText"/>
      </w:pPr>
      <w:r>
        <w:rPr>
          <w:rStyle w:val="CommentReference"/>
        </w:rPr>
        <w:annotationRef/>
      </w:r>
      <w:r>
        <w:t xml:space="preserve">So we are actually evaluating the effectiveness of the cyclone rather than the emission </w:t>
      </w:r>
      <w:proofErr w:type="spellStart"/>
      <w:r>
        <w:t>charactistics</w:t>
      </w:r>
      <w:proofErr w:type="spellEnd"/>
      <w:r>
        <w:t xml:space="preserve"> of the RLS.</w:t>
      </w:r>
    </w:p>
  </w:comment>
  <w:comment w:id="31" w:author="Kiani, Ali (Energy, Newcastle)" w:date="2021-04-06T08:46:00Z" w:initials="KA(N">
    <w:p w14:paraId="44FB62D1" w14:textId="5FE79D92" w:rsidR="006A05AB" w:rsidRDefault="006A05AB">
      <w:pPr>
        <w:pStyle w:val="CommentText"/>
      </w:pPr>
      <w:r>
        <w:rPr>
          <w:rStyle w:val="CommentReference"/>
        </w:rPr>
        <w:annotationRef/>
      </w:r>
      <w:r>
        <w:t>Again air velocity needs to be changed</w:t>
      </w:r>
    </w:p>
  </w:comment>
  <w:comment w:id="32" w:author="Kiani, Ali (Energy, Newcastle)" w:date="2021-04-06T08:50:00Z" w:initials="KA(N">
    <w:p w14:paraId="254429A6" w14:textId="198327CA" w:rsidR="006A05AB" w:rsidRDefault="006A05AB">
      <w:pPr>
        <w:pStyle w:val="CommentText"/>
      </w:pPr>
      <w:r>
        <w:rPr>
          <w:rStyle w:val="CommentReference"/>
        </w:rPr>
        <w:annotationRef/>
      </w:r>
      <w:r>
        <w:t>Then as I mentioned above, maybe we can remove some of the variable like humidity or temperature if we are not looking at any effects of those</w:t>
      </w:r>
    </w:p>
  </w:comment>
  <w:comment w:id="34" w:author="Feron, Paul (Energy, Newcastle)" w:date="2021-04-12T15:10:00Z" w:initials="fer192">
    <w:p w14:paraId="50E588E2" w14:textId="182A2B22" w:rsidR="006A05AB" w:rsidRDefault="006A05AB">
      <w:pPr>
        <w:pStyle w:val="CommentText"/>
      </w:pPr>
      <w:r>
        <w:rPr>
          <w:rStyle w:val="CommentReference"/>
        </w:rPr>
        <w:annotationRef/>
      </w:r>
      <w:r>
        <w:t>A cooling tower always operates as a gas/liquid contactor.</w:t>
      </w:r>
    </w:p>
  </w:comment>
  <w:comment w:id="36" w:author="Feron, Paul (Energy, Newcastle)" w:date="2021-04-12T15:14:00Z" w:initials="fer192">
    <w:p w14:paraId="484E5EA8" w14:textId="353A1F40" w:rsidR="006A05AB" w:rsidRDefault="006A05AB">
      <w:pPr>
        <w:pStyle w:val="CommentText"/>
      </w:pPr>
      <w:r>
        <w:rPr>
          <w:rStyle w:val="CommentReference"/>
        </w:rPr>
        <w:annotationRef/>
      </w:r>
      <w:r>
        <w:t xml:space="preserve">Why not call simply a 2 M </w:t>
      </w:r>
      <w:proofErr w:type="spellStart"/>
      <w:r>
        <w:t>taurate</w:t>
      </w:r>
      <w:proofErr w:type="spellEnd"/>
      <w:r>
        <w:t xml:space="preserve"> solution?</w:t>
      </w:r>
    </w:p>
  </w:comment>
  <w:comment w:id="39" w:author="Feron, Paul (Energy, Newcastle)" w:date="2021-04-12T15:52:00Z" w:initials="fer192">
    <w:p w14:paraId="2D20DB53" w14:textId="0AD9E7AB" w:rsidR="006A05AB" w:rsidRDefault="006A05AB">
      <w:pPr>
        <w:pStyle w:val="CommentText"/>
      </w:pPr>
      <w:r>
        <w:rPr>
          <w:rStyle w:val="CommentReference"/>
        </w:rPr>
        <w:annotationRef/>
      </w:r>
      <w:r>
        <w:t>The interpretation of this figure is where the added value of the analysis would be. I am not able to make any sense of this.</w:t>
      </w:r>
    </w:p>
  </w:comment>
  <w:comment w:id="40" w:author="Kiani, Ali (Energy, Newcastle)" w:date="2021-04-06T08:56:00Z" w:initials="KA(N">
    <w:p w14:paraId="15A465F0" w14:textId="48BDD596" w:rsidR="006A05AB" w:rsidRDefault="006A05AB">
      <w:pPr>
        <w:pStyle w:val="CommentText"/>
      </w:pPr>
      <w:r>
        <w:rPr>
          <w:rStyle w:val="CommentReference"/>
        </w:rPr>
        <w:annotationRef/>
      </w:r>
      <w:r>
        <w:t>My comment on Fig 1</w:t>
      </w:r>
    </w:p>
  </w:comment>
  <w:comment w:id="42" w:author="Feron, Paul (Energy, Newcastle)" w:date="2021-04-12T15:15:00Z" w:initials="fer192">
    <w:p w14:paraId="746D1A62" w14:textId="58DB79DE" w:rsidR="006A05AB" w:rsidRDefault="006A05AB">
      <w:pPr>
        <w:pStyle w:val="CommentText"/>
      </w:pPr>
      <w:r>
        <w:rPr>
          <w:rStyle w:val="CommentReference"/>
        </w:rPr>
        <w:annotationRef/>
      </w:r>
      <w:r>
        <w:t>Photographs of the three types would be helpful here.</w:t>
      </w:r>
    </w:p>
  </w:comment>
  <w:comment w:id="43" w:author="Kiani, Ali (Energy, Newcastle)" w:date="2021-04-06T08:58:00Z" w:initials="KA(N">
    <w:p w14:paraId="49E26FCF" w14:textId="6AC2AFE7" w:rsidR="006A05AB" w:rsidRDefault="006A05AB">
      <w:pPr>
        <w:pStyle w:val="CommentText"/>
      </w:pPr>
      <w:r>
        <w:rPr>
          <w:rStyle w:val="CommentReference"/>
        </w:rPr>
        <w:annotationRef/>
      </w:r>
      <w:r>
        <w:t>Interesting. Can we explain why?</w:t>
      </w:r>
    </w:p>
  </w:comment>
  <w:comment w:id="44" w:author="Feron, Paul (Energy, Newcastle)" w:date="2021-04-12T15:50:00Z" w:initials="fer192">
    <w:p w14:paraId="685A3799" w14:textId="3E71C1B4" w:rsidR="006A05AB" w:rsidRDefault="006A05AB">
      <w:pPr>
        <w:pStyle w:val="CommentText"/>
      </w:pPr>
      <w:r>
        <w:rPr>
          <w:rStyle w:val="CommentReference"/>
        </w:rPr>
        <w:annotationRef/>
      </w:r>
      <w:r>
        <w:t>Indeed. Can we link this with pressure drop or mass transfer?</w:t>
      </w:r>
    </w:p>
  </w:comment>
  <w:comment w:id="45" w:author="Kiani, Ali (Energy, Newcastle)" w:date="2021-04-06T09:03:00Z" w:initials="KA(N">
    <w:p w14:paraId="09403A0D" w14:textId="31723BCC" w:rsidR="006A05AB" w:rsidRDefault="006A05AB">
      <w:pPr>
        <w:pStyle w:val="CommentText"/>
      </w:pPr>
      <w:r>
        <w:rPr>
          <w:rStyle w:val="CommentReference"/>
        </w:rPr>
        <w:annotationRef/>
      </w:r>
      <w:r>
        <w:t>We have to look at the pressure drops in both filling to see how they differ. This maybe explain this we saw here….</w:t>
      </w:r>
    </w:p>
  </w:comment>
  <w:comment w:id="46" w:author="Kiani, Ali (Energy, Newcastle)" w:date="2021-04-06T09:02:00Z" w:initials="KA(N">
    <w:p w14:paraId="283E7375" w14:textId="014E4CB2" w:rsidR="006A05AB" w:rsidRDefault="006A05AB">
      <w:pPr>
        <w:pStyle w:val="CommentText"/>
      </w:pPr>
      <w:r>
        <w:rPr>
          <w:rStyle w:val="CommentReference"/>
        </w:rPr>
        <w:annotationRef/>
      </w:r>
      <w:r>
        <w:t>Velocity needs to be true ones…and maybe in (m3/(m2.s). need to be applied to all figures…</w:t>
      </w:r>
    </w:p>
  </w:comment>
  <w:comment w:id="47" w:author="Feron, Paul (Energy, Newcastle)" w:date="2021-04-12T14:48:00Z" w:initials="fer192">
    <w:p w14:paraId="653AFC1F" w14:textId="66428268" w:rsidR="006A05AB" w:rsidRDefault="006A05AB">
      <w:pPr>
        <w:pStyle w:val="CommentText"/>
      </w:pPr>
      <w:r>
        <w:rPr>
          <w:rStyle w:val="CommentReference"/>
        </w:rPr>
        <w:annotationRef/>
      </w:r>
      <w:r>
        <w:t>Indeed they do not make sense to me.</w:t>
      </w:r>
    </w:p>
  </w:comment>
  <w:comment w:id="48" w:author="Kiani, Ali (Energy, Newcastle)" w:date="2021-04-06T09:10:00Z" w:initials="KA(N">
    <w:p w14:paraId="19982639" w14:textId="4A07D356" w:rsidR="006A05AB" w:rsidRDefault="006A05AB">
      <w:pPr>
        <w:pStyle w:val="CommentText"/>
      </w:pPr>
      <w:r>
        <w:rPr>
          <w:rStyle w:val="CommentReference"/>
        </w:rPr>
        <w:annotationRef/>
      </w:r>
      <w:r>
        <w:t xml:space="preserve">And then why it is decreasing with air velocity? For RLS we said this is because of cyclone effect?? </w:t>
      </w:r>
    </w:p>
  </w:comment>
  <w:comment w:id="50" w:author="Kiani, Ali (Energy, Newcastle)" w:date="2021-04-06T09:19:00Z" w:initials="KA(N">
    <w:p w14:paraId="2132C960" w14:textId="75CFDF69" w:rsidR="006A05AB" w:rsidRDefault="006A05AB">
      <w:pPr>
        <w:pStyle w:val="CommentText"/>
      </w:pPr>
      <w:r>
        <w:rPr>
          <w:rStyle w:val="CommentReference"/>
        </w:rPr>
        <w:annotationRef/>
      </w:r>
      <w:r>
        <w:t xml:space="preserve">X axis better to be per </w:t>
      </w:r>
      <w:proofErr w:type="spellStart"/>
      <w:r>
        <w:t>usint</w:t>
      </w:r>
      <w:proofErr w:type="spellEnd"/>
      <w:r>
        <w:t xml:space="preserve"> of inlet area</w:t>
      </w:r>
    </w:p>
  </w:comment>
  <w:comment w:id="52" w:author="Kiani, Ali (Energy, Newcastle)" w:date="2021-04-06T09:20:00Z" w:initials="KA(N">
    <w:p w14:paraId="42BAB2AF" w14:textId="02ADEC30" w:rsidR="006A05AB" w:rsidRDefault="006A05AB">
      <w:pPr>
        <w:pStyle w:val="CommentText"/>
      </w:pPr>
      <w:r>
        <w:rPr>
          <w:rStyle w:val="CommentReference"/>
        </w:rPr>
        <w:annotationRef/>
      </w:r>
      <w:r>
        <w:t xml:space="preserve">Unless we </w:t>
      </w:r>
      <w:proofErr w:type="spellStart"/>
      <w:r>
        <w:t>refere</w:t>
      </w:r>
      <w:proofErr w:type="spellEnd"/>
      <w:r>
        <w:t xml:space="preserve"> to this later to justify some other trends, I do not think this would be relevant here…</w:t>
      </w:r>
    </w:p>
  </w:comment>
  <w:comment w:id="53" w:author="Kiani, Ali (Energy, Newcastle)" w:date="2021-04-06T09:21:00Z" w:initials="KA(N">
    <w:p w14:paraId="654A9A64" w14:textId="68BBFADE" w:rsidR="006A05AB" w:rsidRDefault="006A05AB">
      <w:pPr>
        <w:pStyle w:val="CommentText"/>
      </w:pPr>
      <w:r>
        <w:rPr>
          <w:rStyle w:val="CommentReference"/>
        </w:rPr>
        <w:annotationRef/>
      </w:r>
      <w:r>
        <w:t xml:space="preserve">I think the type of material in </w:t>
      </w:r>
      <w:proofErr w:type="spellStart"/>
      <w:r>
        <w:t>curtin</w:t>
      </w:r>
      <w:proofErr w:type="spellEnd"/>
      <w:r>
        <w:t xml:space="preserve"> packing that to me seemed to be not hydrophilic makes the flow broken on packing surface and so causes more emissions</w:t>
      </w:r>
    </w:p>
  </w:comment>
  <w:comment w:id="54" w:author="Kiani, Ali (Energy, Newcastle)" w:date="2021-04-06T09:23:00Z" w:initials="KA(N">
    <w:p w14:paraId="0E93F330" w14:textId="5CBA2E2C" w:rsidR="006A05AB" w:rsidRDefault="006A05AB">
      <w:pPr>
        <w:pStyle w:val="CommentText"/>
      </w:pPr>
      <w:r>
        <w:rPr>
          <w:rStyle w:val="CommentReference"/>
        </w:rPr>
        <w:annotationRef/>
      </w:r>
      <w:r>
        <w:t>Liquid effects seem to be seen here while for CT it was not clear. We used cyclone there as well…</w:t>
      </w:r>
    </w:p>
  </w:comment>
  <w:comment w:id="55" w:author="Kiani, Ali (Energy, Newcastle)" w:date="2021-04-06T09:25:00Z" w:initials="KA(N">
    <w:p w14:paraId="6D8A2AE5" w14:textId="2A3546CB" w:rsidR="006A05AB" w:rsidRDefault="006A05AB">
      <w:pPr>
        <w:pStyle w:val="CommentText"/>
      </w:pPr>
      <w:r>
        <w:rPr>
          <w:rStyle w:val="CommentReference"/>
        </w:rPr>
        <w:annotationRef/>
      </w:r>
      <w:r>
        <w:t xml:space="preserve">Again it might be due to not hydrophilic properties of the </w:t>
      </w:r>
      <w:proofErr w:type="spellStart"/>
      <w:r>
        <w:t>curtin</w:t>
      </w:r>
      <w:proofErr w:type="spellEnd"/>
      <w:r>
        <w:t xml:space="preserve"> packing. That is a good finding I guess</w:t>
      </w:r>
    </w:p>
  </w:comment>
  <w:comment w:id="57" w:author="Kiani, Ali (Energy, Newcastle)" w:date="2021-04-06T09:27:00Z" w:initials="KA(N">
    <w:p w14:paraId="4FE1AE82" w14:textId="6F809422" w:rsidR="006A05AB" w:rsidRDefault="006A05AB">
      <w:pPr>
        <w:pStyle w:val="CommentText"/>
      </w:pPr>
      <w:r>
        <w:rPr>
          <w:rStyle w:val="CommentReference"/>
        </w:rPr>
        <w:annotationRef/>
      </w:r>
      <w:r>
        <w:t>Maybe a table showing the results for only the optimum conditions for each contactor would be useful. As discussed before, from solvent loss and environmental points of view. Probably total mass loss and also number and mass of very fine ones that are hazardous for environment</w:t>
      </w:r>
    </w:p>
  </w:comment>
  <w:comment w:id="58" w:author="Feron, Paul (Energy, Newcastle)" w:date="2021-04-12T16:15:00Z" w:initials="fer192">
    <w:p w14:paraId="6168FA33" w14:textId="4E560958" w:rsidR="006A05AB" w:rsidRDefault="006A05AB">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59" w:author="Kiani, Ali (Energy, Newcastle)" w:date="2021-04-06T13:22:00Z" w:initials="KA(N">
    <w:p w14:paraId="272F9856" w14:textId="77777777" w:rsidR="006A05AB" w:rsidRDefault="006A05AB">
      <w:pPr>
        <w:pStyle w:val="CommentText"/>
      </w:pPr>
      <w:r>
        <w:rPr>
          <w:rStyle w:val="CommentReference"/>
        </w:rPr>
        <w:annotationRef/>
      </w:r>
      <w:r>
        <w:t>This explanation doesn’t reason this. Maybe when you have more surface area, the droplet can  be lifted more from liquid film covering the surface of the packings</w:t>
      </w:r>
    </w:p>
    <w:p w14:paraId="31280A6A" w14:textId="582C21C3" w:rsidR="006A05AB" w:rsidRDefault="006A05AB">
      <w:pPr>
        <w:pStyle w:val="CommentText"/>
      </w:pPr>
      <w:r>
        <w:t>Also do the distributors used have any effects?</w:t>
      </w:r>
    </w:p>
  </w:comment>
  <w:comment w:id="60" w:author="Feron, Paul (Energy, Newcastle)" w:date="2021-04-12T16:29:00Z" w:initials="fer192">
    <w:p w14:paraId="4069C4A4" w14:textId="54DD871B" w:rsidR="006A05AB" w:rsidRDefault="006A05AB">
      <w:pPr>
        <w:pStyle w:val="CommentText"/>
      </w:pPr>
      <w:r>
        <w:rPr>
          <w:rStyle w:val="CommentReference"/>
        </w:rPr>
        <w:annotationRef/>
      </w:r>
      <w:r>
        <w:t>I think this should be clearly explained early on, e.g. in the methods section.</w:t>
      </w:r>
    </w:p>
  </w:comment>
  <w:comment w:id="61" w:author="Pourkhesalian, Ali (Energy, Newcastle)" w:date="2021-06-11T11:23:00Z" w:initials="PA(N">
    <w:p w14:paraId="3C2DDEBB" w14:textId="12CEBD47" w:rsidR="006A05AB" w:rsidRDefault="006A05AB">
      <w:pPr>
        <w:pStyle w:val="CommentText"/>
      </w:pPr>
      <w:r>
        <w:rPr>
          <w:rStyle w:val="CommentReference"/>
        </w:rPr>
        <w:annotationRef/>
      </w:r>
      <w:r>
        <w:t>sure</w:t>
      </w:r>
    </w:p>
  </w:comment>
  <w:comment w:id="62" w:author="Pourkhesalian, Ali (Energy, Newcastle)" w:date="2021-06-11T11:24:00Z" w:initials="PA(N">
    <w:p w14:paraId="203FF88E" w14:textId="512F160F" w:rsidR="006A05AB" w:rsidRDefault="006A05AB">
      <w:pPr>
        <w:pStyle w:val="CommentText"/>
      </w:pPr>
      <w:r>
        <w:rPr>
          <w:rStyle w:val="CommentReference"/>
        </w:rPr>
        <w:annotationRef/>
      </w:r>
    </w:p>
  </w:comment>
  <w:comment w:id="63" w:author="Feron, Paul (Energy, Newcastle)" w:date="2021-04-12T16:33:00Z" w:initials="fer192">
    <w:p w14:paraId="51950481" w14:textId="2508795A" w:rsidR="006A05AB" w:rsidRDefault="006A05AB">
      <w:pPr>
        <w:pStyle w:val="CommentText"/>
      </w:pPr>
      <w:r>
        <w:rPr>
          <w:rStyle w:val="CommentReference"/>
        </w:rPr>
        <w:annotationRef/>
      </w:r>
      <w:r>
        <w:t xml:space="preserve">I think </w:t>
      </w:r>
      <w:proofErr w:type="spellStart"/>
      <w:r>
        <w:t>its</w:t>
      </w:r>
      <w:proofErr w:type="spellEnd"/>
      <w:r>
        <w:t xml:space="preserve"> best not to change the horizontal axis between graphs for ease of comparison.</w:t>
      </w:r>
    </w:p>
  </w:comment>
  <w:comment w:id="64" w:author="Pourkhesalian, Ali (Energy, Newcastle)" w:date="2021-06-11T11:24:00Z" w:initials="PA(N">
    <w:p w14:paraId="7DAB9D13" w14:textId="49737CE8" w:rsidR="006A05AB" w:rsidRDefault="006A05AB">
      <w:pPr>
        <w:pStyle w:val="CommentText"/>
      </w:pPr>
      <w:r>
        <w:rPr>
          <w:rStyle w:val="CommentReference"/>
        </w:rPr>
        <w:annotationRef/>
      </w:r>
      <w:r>
        <w:t>Sure, I will reproduce the plots</w:t>
      </w:r>
    </w:p>
  </w:comment>
  <w:comment w:id="65" w:author="Pourkhesalian, Ali (Energy, Newcastle)" w:date="2021-06-11T11:24:00Z" w:initials="PA(N">
    <w:p w14:paraId="6E8BAEEA" w14:textId="7FC230A7" w:rsidR="006A05AB" w:rsidRDefault="006A05AB">
      <w:pPr>
        <w:pStyle w:val="CommentText"/>
      </w:pPr>
      <w:r>
        <w:rPr>
          <w:rStyle w:val="CommentReference"/>
        </w:rPr>
        <w:annotationRef/>
      </w:r>
    </w:p>
  </w:comment>
  <w:comment w:id="66" w:author="Kiani, Ali (Energy, Newcastle)" w:date="2021-04-06T13:28:00Z" w:initials="KA(N">
    <w:p w14:paraId="3534710E" w14:textId="5D23CE9D" w:rsidR="006A05AB" w:rsidRDefault="006A05AB">
      <w:pPr>
        <w:pStyle w:val="CommentText"/>
      </w:pPr>
      <w:r>
        <w:rPr>
          <w:rStyle w:val="CommentReference"/>
        </w:rPr>
        <w:annotationRef/>
      </w:r>
      <w:r>
        <w:t>Is it the % of solvent flow rate ?</w:t>
      </w:r>
    </w:p>
  </w:comment>
  <w:comment w:id="69" w:author="Feron, Paul (Energy, Newcastle)" w:date="2021-04-12T16:38:00Z" w:initials="fer192">
    <w:p w14:paraId="4F76DA78" w14:textId="0790FC98" w:rsidR="006A05AB" w:rsidRDefault="006A05AB">
      <w:pPr>
        <w:pStyle w:val="CommentText"/>
      </w:pPr>
      <w:r>
        <w:rPr>
          <w:rStyle w:val="CommentReference"/>
        </w:rPr>
        <w:annotationRef/>
      </w:r>
      <w:r>
        <w:t>How does compare with drift as reported in other studies..</w:t>
      </w:r>
    </w:p>
  </w:comment>
  <w:comment w:id="70" w:author="Feron, Paul (Energy, Newcastle)" w:date="2021-04-12T16:39:00Z" w:initials="fer192">
    <w:p w14:paraId="60370E8F" w14:textId="06ABA669" w:rsidR="006A05AB" w:rsidRDefault="006A05AB">
      <w:pPr>
        <w:pStyle w:val="CommentText"/>
      </w:pPr>
      <w:r>
        <w:rPr>
          <w:rStyle w:val="CommentReference"/>
        </w:rPr>
        <w:annotationRef/>
      </w:r>
      <w:r>
        <w:t>Might be because of better wetting of materials.</w:t>
      </w:r>
    </w:p>
  </w:comment>
  <w:comment w:id="73" w:author="Feron, Paul (Energy, Newcastle)" w:date="2021-04-12T10:04:00Z" w:initials="fer192">
    <w:p w14:paraId="097642CA" w14:textId="77777777" w:rsidR="00AE50F3" w:rsidRDefault="00AE50F3" w:rsidP="00AE50F3">
      <w:pPr>
        <w:pStyle w:val="CommentText"/>
      </w:pPr>
      <w:r>
        <w:rPr>
          <w:rStyle w:val="CommentReference"/>
        </w:rPr>
        <w:annotationRef/>
      </w:r>
      <w:r>
        <w:t xml:space="preserve">This </w:t>
      </w:r>
      <w:proofErr w:type="spellStart"/>
      <w:r>
        <w:t>paraemters</w:t>
      </w:r>
      <w:proofErr w:type="spellEnd"/>
      <w:r>
        <w:t xml:space="preserve"> in this diagram should be in</w:t>
      </w:r>
    </w:p>
  </w:comment>
  <w:comment w:id="74" w:author="Feron, Paul (Energy, Newcastle)" w:date="2021-04-12T10:06:00Z" w:initials="fer192">
    <w:p w14:paraId="239112BB" w14:textId="77777777" w:rsidR="00AE50F3" w:rsidRDefault="00AE50F3" w:rsidP="00AE50F3">
      <w:pPr>
        <w:pStyle w:val="CommentText"/>
      </w:pPr>
      <w:r>
        <w:rPr>
          <w:rStyle w:val="CommentReference"/>
        </w:rPr>
        <w:annotationRef/>
      </w:r>
      <w:r>
        <w:t>How? Not clear to the untrained eye, without a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2A707924" w15:done="0"/>
  <w15:commentEx w15:paraId="61519988" w15:paraIdParent="2A707924" w15:done="0"/>
  <w15:commentEx w15:paraId="089DD911" w15:paraIdParent="2A707924" w15:done="0"/>
  <w15:commentEx w15:paraId="2458B3A4" w15:done="0"/>
  <w15:commentEx w15:paraId="1E168C12" w15:done="0"/>
  <w15:commentEx w15:paraId="7832B38E" w15:done="0"/>
  <w15:commentEx w15:paraId="44FB62D1" w15:done="0"/>
  <w15:commentEx w15:paraId="254429A6" w15:done="0"/>
  <w15:commentEx w15:paraId="50E588E2" w15:done="0"/>
  <w15:commentEx w15:paraId="484E5EA8" w15:done="0"/>
  <w15:commentEx w15:paraId="2D20DB53" w15:done="0"/>
  <w15:commentEx w15:paraId="15A465F0" w15:done="0"/>
  <w15:commentEx w15:paraId="746D1A62" w15:done="0"/>
  <w15:commentEx w15:paraId="49E26FCF" w15:done="0"/>
  <w15:commentEx w15:paraId="685A3799" w15:paraIdParent="49E26FCF" w15:done="0"/>
  <w15:commentEx w15:paraId="09403A0D" w15:done="0"/>
  <w15:commentEx w15:paraId="283E7375" w15:done="0"/>
  <w15:commentEx w15:paraId="653AFC1F" w15:paraIdParent="283E7375" w15:done="0"/>
  <w15:commentEx w15:paraId="19982639" w15:done="0"/>
  <w15:commentEx w15:paraId="2132C960" w15:done="0"/>
  <w15:commentEx w15:paraId="42BAB2AF" w15:done="0"/>
  <w15:commentEx w15:paraId="654A9A64" w15:done="0"/>
  <w15:commentEx w15:paraId="0E93F330" w15:done="0"/>
  <w15:commentEx w15:paraId="6D8A2AE5" w15:done="0"/>
  <w15:commentEx w15:paraId="4FE1AE82" w15:done="0"/>
  <w15:commentEx w15:paraId="6168FA33" w15:done="0"/>
  <w15:commentEx w15:paraId="31280A6A"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Ex w15:paraId="097642CA" w15:done="0"/>
  <w15:commentEx w15:paraId="23911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69E0C" w16cex:dateUtc="2021-04-05T22:45:00Z"/>
  <w16cex:commentExtensible w16cex:durableId="247DC37A" w16cex:dateUtc="2021-06-23T04:28:00Z"/>
  <w16cex:commentExtensible w16cex:durableId="247DC394" w16cex:dateUtc="2021-06-23T04:28:00Z"/>
  <w16cex:commentExtensible w16cex:durableId="24169ED8" w16cex:dateUtc="2021-04-05T22:48: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1EE173" w16cex:dateUtc="2021-04-12T05:10:00Z"/>
  <w16cex:commentExtensible w16cex:durableId="241EE243" w16cex:dateUtc="2021-04-12T05:14:00Z"/>
  <w16cex:commentExtensible w16cex:durableId="241EEB4E" w16cex:dateUtc="2021-04-12T05:52:00Z"/>
  <w16cex:commentExtensible w16cex:durableId="2416A0D6" w16cex:dateUtc="2021-04-05T22:5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1EF0A4" w16cex:dateUtc="2021-04-12T06:15:00Z"/>
  <w16cex:commentExtensible w16cex:durableId="2416DF03" w16cex:dateUtc="2021-04-06T03:22: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Extensible w16cex:durableId="241E9992" w16cex:dateUtc="2021-04-12T00:04:00Z"/>
  <w16cex:commentExtensible w16cex:durableId="247DC1C4" w16cex:dateUtc="2021-04-12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2A707924" w16cid:durableId="24169E0C"/>
  <w16cid:commentId w16cid:paraId="61519988" w16cid:durableId="247DC37A"/>
  <w16cid:commentId w16cid:paraId="089DD911" w16cid:durableId="247DC394"/>
  <w16cid:commentId w16cid:paraId="2458B3A4" w16cid:durableId="24169ED8"/>
  <w16cid:commentId w16cid:paraId="1E168C12" w16cid:durableId="24169E6D"/>
  <w16cid:commentId w16cid:paraId="7832B38E" w16cid:durableId="241EE0B9"/>
  <w16cid:commentId w16cid:paraId="44FB62D1" w16cid:durableId="24169E7C"/>
  <w16cid:commentId w16cid:paraId="254429A6" w16cid:durableId="24169F70"/>
  <w16cid:commentId w16cid:paraId="50E588E2" w16cid:durableId="241EE173"/>
  <w16cid:commentId w16cid:paraId="484E5EA8" w16cid:durableId="241EE243"/>
  <w16cid:commentId w16cid:paraId="2D20DB53" w16cid:durableId="241EEB4E"/>
  <w16cid:commentId w16cid:paraId="15A465F0" w16cid:durableId="2416A0D6"/>
  <w16cid:commentId w16cid:paraId="746D1A62" w16cid:durableId="241EE27A"/>
  <w16cid:commentId w16cid:paraId="49E26FCF" w16cid:durableId="2416A140"/>
  <w16cid:commentId w16cid:paraId="685A3799" w16cid:durableId="241EEABD"/>
  <w16cid:commentId w16cid:paraId="09403A0D" w16cid:durableId="2416A272"/>
  <w16cid:commentId w16cid:paraId="283E7375" w16cid:durableId="2416A233"/>
  <w16cid:commentId w16cid:paraId="653AFC1F" w16cid:durableId="241EDC37"/>
  <w16cid:commentId w16cid:paraId="19982639" w16cid:durableId="2416A3EA"/>
  <w16cid:commentId w16cid:paraId="2132C960" w16cid:durableId="2416A60C"/>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6168FA33" w16cid:durableId="241EF0A4"/>
  <w16cid:commentId w16cid:paraId="31280A6A" w16cid:durableId="2416DF03"/>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Id w16cid:paraId="097642CA" w16cid:durableId="241E9992"/>
  <w16cid:commentId w16cid:paraId="239112BB" w16cid:durableId="247DC1C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rQUAj+9T5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item&gt;214&lt;/item&gt;&lt;item&gt;215&lt;/item&gt;&lt;item&gt;216&lt;/item&gt;&lt;item&gt;217&lt;/item&gt;&lt;item&gt;218&lt;/item&gt;&lt;item&gt;219&lt;/item&gt;&lt;/record-ids&gt;&lt;/item&gt;&lt;/Libraries&gt;"/>
  </w:docVars>
  <w:rsids>
    <w:rsidRoot w:val="00216C4A"/>
    <w:rsid w:val="00015933"/>
    <w:rsid w:val="00035446"/>
    <w:rsid w:val="000531B9"/>
    <w:rsid w:val="00064260"/>
    <w:rsid w:val="000A7B63"/>
    <w:rsid w:val="000B2522"/>
    <w:rsid w:val="000C538E"/>
    <w:rsid w:val="000E57CD"/>
    <w:rsid w:val="001310EE"/>
    <w:rsid w:val="0013139F"/>
    <w:rsid w:val="001804BD"/>
    <w:rsid w:val="001924AF"/>
    <w:rsid w:val="001B0EE8"/>
    <w:rsid w:val="001E44A8"/>
    <w:rsid w:val="00206204"/>
    <w:rsid w:val="00216C4A"/>
    <w:rsid w:val="00233CB9"/>
    <w:rsid w:val="002501B5"/>
    <w:rsid w:val="002705DE"/>
    <w:rsid w:val="00281B0F"/>
    <w:rsid w:val="0028271E"/>
    <w:rsid w:val="00286A1B"/>
    <w:rsid w:val="002E7EB1"/>
    <w:rsid w:val="00323D9F"/>
    <w:rsid w:val="00350D69"/>
    <w:rsid w:val="00353527"/>
    <w:rsid w:val="00377AF5"/>
    <w:rsid w:val="00380CF7"/>
    <w:rsid w:val="0039252C"/>
    <w:rsid w:val="003C4B49"/>
    <w:rsid w:val="003C7736"/>
    <w:rsid w:val="003E07E9"/>
    <w:rsid w:val="004339ED"/>
    <w:rsid w:val="004560A2"/>
    <w:rsid w:val="00481A49"/>
    <w:rsid w:val="00496C3E"/>
    <w:rsid w:val="004B7F67"/>
    <w:rsid w:val="004C6C51"/>
    <w:rsid w:val="00534B84"/>
    <w:rsid w:val="00547E10"/>
    <w:rsid w:val="00553290"/>
    <w:rsid w:val="00575FDB"/>
    <w:rsid w:val="0057754E"/>
    <w:rsid w:val="00585395"/>
    <w:rsid w:val="005B22F8"/>
    <w:rsid w:val="005E6F2A"/>
    <w:rsid w:val="005F27C6"/>
    <w:rsid w:val="0060724B"/>
    <w:rsid w:val="006217F5"/>
    <w:rsid w:val="006273C7"/>
    <w:rsid w:val="00627C04"/>
    <w:rsid w:val="00644930"/>
    <w:rsid w:val="00650531"/>
    <w:rsid w:val="00652868"/>
    <w:rsid w:val="006A05AB"/>
    <w:rsid w:val="006A5CFE"/>
    <w:rsid w:val="006B4EB3"/>
    <w:rsid w:val="006B7F97"/>
    <w:rsid w:val="006C49B8"/>
    <w:rsid w:val="006C684E"/>
    <w:rsid w:val="006E3856"/>
    <w:rsid w:val="006F7FBE"/>
    <w:rsid w:val="007013C5"/>
    <w:rsid w:val="0070659A"/>
    <w:rsid w:val="0071049D"/>
    <w:rsid w:val="00745E68"/>
    <w:rsid w:val="007A378F"/>
    <w:rsid w:val="007A6E6F"/>
    <w:rsid w:val="007C0DD0"/>
    <w:rsid w:val="007E6A39"/>
    <w:rsid w:val="007F1071"/>
    <w:rsid w:val="008549B4"/>
    <w:rsid w:val="008612E3"/>
    <w:rsid w:val="0087218A"/>
    <w:rsid w:val="008A079B"/>
    <w:rsid w:val="008D70F0"/>
    <w:rsid w:val="009273C3"/>
    <w:rsid w:val="009305B6"/>
    <w:rsid w:val="00934951"/>
    <w:rsid w:val="00934C5F"/>
    <w:rsid w:val="009514F3"/>
    <w:rsid w:val="00966C53"/>
    <w:rsid w:val="00971739"/>
    <w:rsid w:val="0097709B"/>
    <w:rsid w:val="009D4F2F"/>
    <w:rsid w:val="00A00F6C"/>
    <w:rsid w:val="00A42FA7"/>
    <w:rsid w:val="00AE50F3"/>
    <w:rsid w:val="00B233B2"/>
    <w:rsid w:val="00B24F5E"/>
    <w:rsid w:val="00B256DC"/>
    <w:rsid w:val="00B5733C"/>
    <w:rsid w:val="00BB422D"/>
    <w:rsid w:val="00BD0840"/>
    <w:rsid w:val="00BD396A"/>
    <w:rsid w:val="00C26504"/>
    <w:rsid w:val="00C43E9B"/>
    <w:rsid w:val="00C44FCA"/>
    <w:rsid w:val="00C73DFD"/>
    <w:rsid w:val="00C924A9"/>
    <w:rsid w:val="00CA6265"/>
    <w:rsid w:val="00CC0489"/>
    <w:rsid w:val="00D0449C"/>
    <w:rsid w:val="00D22E86"/>
    <w:rsid w:val="00D615B9"/>
    <w:rsid w:val="00DC2EC3"/>
    <w:rsid w:val="00DC4060"/>
    <w:rsid w:val="00DF4201"/>
    <w:rsid w:val="00E207A7"/>
    <w:rsid w:val="00E5393D"/>
    <w:rsid w:val="00EB25AC"/>
    <w:rsid w:val="00ED0213"/>
    <w:rsid w:val="00EF6E33"/>
    <w:rsid w:val="00F261E8"/>
    <w:rsid w:val="00F37B82"/>
    <w:rsid w:val="00F61D77"/>
    <w:rsid w:val="00F954F5"/>
    <w:rsid w:val="00FA47D6"/>
    <w:rsid w:val="00FE374F"/>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0B252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5">
    <w:name w:val="Grid Table 6 Colorful Accent 5"/>
    <w:basedOn w:val="TableNormal"/>
    <w:uiPriority w:val="51"/>
    <w:rsid w:val="009D4F2F"/>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4Char">
    <w:name w:val="Heading 4 Char"/>
    <w:basedOn w:val="DefaultParagraphFont"/>
    <w:link w:val="Heading4"/>
    <w:uiPriority w:val="9"/>
    <w:rsid w:val="000B2522"/>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872318">
      <w:bodyDiv w:val="1"/>
      <w:marLeft w:val="0"/>
      <w:marRight w:val="0"/>
      <w:marTop w:val="0"/>
      <w:marBottom w:val="0"/>
      <w:divBdr>
        <w:top w:val="none" w:sz="0" w:space="0" w:color="auto"/>
        <w:left w:val="none" w:sz="0" w:space="0" w:color="auto"/>
        <w:bottom w:val="none" w:sz="0" w:space="0" w:color="auto"/>
        <w:right w:val="none" w:sz="0" w:space="0" w:color="auto"/>
      </w:divBdr>
    </w:div>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270578998">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 w:id="1790122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72</TotalTime>
  <Pages>35</Pages>
  <Words>10076</Words>
  <Characters>57436</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6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29</cp:revision>
  <dcterms:created xsi:type="dcterms:W3CDTF">2021-04-06T11:44:00Z</dcterms:created>
  <dcterms:modified xsi:type="dcterms:W3CDTF">2021-06-28T23:59:00Z</dcterms:modified>
</cp:coreProperties>
</file>